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199880" w14:textId="77777777" w:rsidR="006F7E3A" w:rsidRPr="00BE2F48" w:rsidRDefault="00484791" w:rsidP="006F7E3A">
      <w:pPr>
        <w:rPr>
          <w:rFonts w:cs="Traditional Arabic"/>
          <w:color w:val="0000FF"/>
          <w:sz w:val="28"/>
          <w:szCs w:val="28"/>
          <w:rtl/>
        </w:rPr>
      </w:pPr>
      <w:bookmarkStart w:id="0" w:name="_GoBack"/>
      <w:bookmarkEnd w:id="0"/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0712320">
                <wp:simplePos x="0" y="0"/>
                <wp:positionH relativeFrom="column">
                  <wp:posOffset>-499110</wp:posOffset>
                </wp:positionH>
                <wp:positionV relativeFrom="paragraph">
                  <wp:posOffset>-10160</wp:posOffset>
                </wp:positionV>
                <wp:extent cx="1498600" cy="1020445"/>
                <wp:effectExtent l="0" t="0" r="0" b="0"/>
                <wp:wrapNone/>
                <wp:docPr id="26" name="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98600" cy="1020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A9DA40" w14:textId="77777777" w:rsidR="006F7E3A" w:rsidRPr="00934720" w:rsidRDefault="006F7E3A" w:rsidP="006F7E3A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ماد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تقنية رقمية 2-٢</w:t>
                            </w:r>
                          </w:p>
                          <w:p w14:paraId="21269109" w14:textId="77777777" w:rsidR="006F7E3A" w:rsidRPr="00934720" w:rsidRDefault="006F7E3A" w:rsidP="006F7E3A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تاريخ :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١ - ٨ -1444هـ</w:t>
                            </w:r>
                          </w:p>
                          <w:p w14:paraId="5F96BA31" w14:textId="77777777" w:rsidR="006F7E3A" w:rsidRDefault="006F7E3A" w:rsidP="006F7E3A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يوم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الثلاثاء </w:t>
                            </w:r>
                          </w:p>
                          <w:p w14:paraId="3471E549" w14:textId="77777777" w:rsidR="006F7E3A" w:rsidRPr="00934720" w:rsidRDefault="006F7E3A" w:rsidP="006F7E3A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زمن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ساعة </w:t>
                            </w:r>
                          </w:p>
                          <w:p w14:paraId="1075E230" w14:textId="77777777" w:rsidR="006F7E3A" w:rsidRPr="00934720" w:rsidRDefault="006F7E3A" w:rsidP="006F7E3A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سئـل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3</w:t>
                            </w:r>
                          </w:p>
                          <w:p w14:paraId="1572F58D" w14:textId="77777777" w:rsidR="006F7E3A" w:rsidRPr="00934720" w:rsidRDefault="006F7E3A" w:rsidP="006F7E3A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وراق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1</w:t>
                            </w:r>
                          </w:p>
                          <w:p w14:paraId="7642D8D8" w14:textId="77777777" w:rsidR="006F7E3A" w:rsidRPr="00934720" w:rsidRDefault="006F7E3A" w:rsidP="006F7E3A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712320" id="_x0000_t202" coordsize="21600,21600" o:spt="202" path="m,l,21600r21600,l21600,xe">
                <v:stroke joinstyle="miter"/>
                <v:path gradientshapeok="t" o:connecttype="rect"/>
              </v:shapetype>
              <v:shape id=" 13" o:spid="_x0000_s1026" type="#_x0000_t202" style="position:absolute;left:0;text-align:left;margin-left:-39.3pt;margin-top:-.8pt;width:118pt;height:80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" stroked="f">
                <v:path arrowok="t"/>
                <v:textbox>
                  <w:txbxContent>
                    <w:p w14:paraId="3AA9DA40" w14:textId="77777777" w:rsidR="006F7E3A" w:rsidRPr="00934720" w:rsidRDefault="006F7E3A" w:rsidP="006F7E3A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ماد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تقنية رقمية 2-٢</w:t>
                      </w:r>
                    </w:p>
                    <w:p w14:paraId="21269109" w14:textId="77777777" w:rsidR="006F7E3A" w:rsidRPr="00934720" w:rsidRDefault="006F7E3A" w:rsidP="006F7E3A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>التاريخ :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١ - ٨ -1444هـ</w:t>
                      </w:r>
                    </w:p>
                    <w:p w14:paraId="5F96BA31" w14:textId="77777777" w:rsidR="006F7E3A" w:rsidRDefault="006F7E3A" w:rsidP="006F7E3A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يوم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الثلاثاء </w:t>
                      </w:r>
                    </w:p>
                    <w:p w14:paraId="3471E549" w14:textId="77777777" w:rsidR="006F7E3A" w:rsidRPr="00934720" w:rsidRDefault="006F7E3A" w:rsidP="006F7E3A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زمن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ساعة </w:t>
                      </w:r>
                    </w:p>
                    <w:p w14:paraId="1075E230" w14:textId="77777777" w:rsidR="006F7E3A" w:rsidRPr="00934720" w:rsidRDefault="006F7E3A" w:rsidP="006F7E3A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سئـل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3</w:t>
                      </w:r>
                    </w:p>
                    <w:p w14:paraId="1572F58D" w14:textId="77777777" w:rsidR="006F7E3A" w:rsidRPr="00934720" w:rsidRDefault="006F7E3A" w:rsidP="006F7E3A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وراق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1</w:t>
                      </w:r>
                    </w:p>
                    <w:p w14:paraId="7642D8D8" w14:textId="77777777" w:rsidR="006F7E3A" w:rsidRPr="00934720" w:rsidRDefault="006F7E3A" w:rsidP="006F7E3A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165C6B">
                <wp:simplePos x="0" y="0"/>
                <wp:positionH relativeFrom="column">
                  <wp:posOffset>4279900</wp:posOffset>
                </wp:positionH>
                <wp:positionV relativeFrom="paragraph">
                  <wp:posOffset>-44450</wp:posOffset>
                </wp:positionV>
                <wp:extent cx="2743200" cy="864235"/>
                <wp:effectExtent l="0" t="0" r="0" b="0"/>
                <wp:wrapNone/>
                <wp:docPr id="25" name="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743200" cy="864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85C044" w14:textId="77777777" w:rsidR="006F7E3A" w:rsidRPr="006932B6" w:rsidRDefault="006F7E3A" w:rsidP="006F7E3A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ملكة العربية السعودية</w:t>
                            </w:r>
                          </w:p>
                          <w:p w14:paraId="0F2DDCD4" w14:textId="77777777" w:rsidR="006F7E3A" w:rsidRPr="006932B6" w:rsidRDefault="006F7E3A" w:rsidP="006F7E3A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وزارة التعليم</w:t>
                            </w:r>
                          </w:p>
                          <w:p w14:paraId="6D7D68AF" w14:textId="77777777" w:rsidR="006F7E3A" w:rsidRDefault="006F7E3A" w:rsidP="006F7E3A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إدارة التعليم بمحافظة </w:t>
                            </w:r>
                          </w:p>
                          <w:p w14:paraId="7F260033" w14:textId="77777777" w:rsidR="006F7E3A" w:rsidRPr="006932B6" w:rsidRDefault="006F7E3A" w:rsidP="006F7E3A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مدرسة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     </w:t>
                            </w: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الثانوية – نظام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سار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165C6B" id=" 14" o:spid="_x0000_s1027" type="#_x0000_t202" style="position:absolute;left:0;text-align:left;margin-left:337pt;margin-top:-3.5pt;width:3in;height:68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" stroked="f">
                <v:path arrowok="t"/>
                <v:textbox>
                  <w:txbxContent>
                    <w:p w14:paraId="7D85C044" w14:textId="77777777" w:rsidR="006F7E3A" w:rsidRPr="006932B6" w:rsidRDefault="006F7E3A" w:rsidP="006F7E3A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المملكة العربية السعودية</w:t>
                      </w:r>
                    </w:p>
                    <w:p w14:paraId="0F2DDCD4" w14:textId="77777777" w:rsidR="006F7E3A" w:rsidRPr="006932B6" w:rsidRDefault="006F7E3A" w:rsidP="006F7E3A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وزارة التعليم</w:t>
                      </w:r>
                    </w:p>
                    <w:p w14:paraId="6D7D68AF" w14:textId="77777777" w:rsidR="006F7E3A" w:rsidRDefault="006F7E3A" w:rsidP="006F7E3A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إدارة التعليم بمحافظة </w:t>
                      </w:r>
                    </w:p>
                    <w:p w14:paraId="7F260033" w14:textId="77777777" w:rsidR="006F7E3A" w:rsidRPr="006932B6" w:rsidRDefault="006F7E3A" w:rsidP="006F7E3A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مدرسة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     </w:t>
                      </w: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الثانوية – نظام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>المسارات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w:drawing>
          <wp:anchor distT="0" distB="0" distL="114300" distR="114300" simplePos="0" relativeHeight="251665408" behindDoc="0" locked="0" layoutInCell="1" allowOverlap="1" wp14:anchorId="4AA170D6">
            <wp:simplePos x="0" y="0"/>
            <wp:positionH relativeFrom="column">
              <wp:posOffset>2724150</wp:posOffset>
            </wp:positionH>
            <wp:positionV relativeFrom="paragraph">
              <wp:posOffset>130175</wp:posOffset>
            </wp:positionV>
            <wp:extent cx="1000125" cy="662940"/>
            <wp:effectExtent l="0" t="0" r="0" b="0"/>
            <wp:wrapNone/>
            <wp:docPr id="23" name="صورة 15" descr="https://noor.moe.sa/Noor/Images/Common/CustomerLogoBig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5" descr="https://noor.moe.sa/Noor/Images/Common/CustomerLogoBig.jpg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662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5A0E34">
                <wp:simplePos x="0" y="0"/>
                <wp:positionH relativeFrom="column">
                  <wp:posOffset>2331720</wp:posOffset>
                </wp:positionH>
                <wp:positionV relativeFrom="paragraph">
                  <wp:posOffset>-181610</wp:posOffset>
                </wp:positionV>
                <wp:extent cx="1953260" cy="577850"/>
                <wp:effectExtent l="0" t="0" r="0" b="0"/>
                <wp:wrapNone/>
                <wp:docPr id="22" name="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E2A3D4" w14:textId="77777777" w:rsidR="006F7E3A" w:rsidRPr="003804C9" w:rsidRDefault="006F7E3A" w:rsidP="006F7E3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804C9">
                              <w:rPr>
                                <w:sz w:val="22"/>
                                <w:szCs w:val="22"/>
                                <w:rtl/>
                              </w:rPr>
                              <w:t>بسم الله الرحمن الرحي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E5A0E34" id=" 16" o:spid="_x0000_s1028" style="position:absolute;left:0;text-align:left;margin-left:183.6pt;margin-top:-14.3pt;width:153.8pt;height:4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" filled="f" stroked="f">
                <v:path arrowok="t"/>
                <v:textbox>
                  <w:txbxContent>
                    <w:p w14:paraId="6FE2A3D4" w14:textId="77777777" w:rsidR="006F7E3A" w:rsidRPr="003804C9" w:rsidRDefault="006F7E3A" w:rsidP="006F7E3A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3804C9">
                        <w:rPr>
                          <w:sz w:val="22"/>
                          <w:szCs w:val="22"/>
                          <w:rtl/>
                        </w:rPr>
                        <w:t>بسم الله الرحمن الرحيم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F9A7DA">
                <wp:simplePos x="0" y="0"/>
                <wp:positionH relativeFrom="column">
                  <wp:posOffset>2331720</wp:posOffset>
                </wp:positionH>
                <wp:positionV relativeFrom="paragraph">
                  <wp:posOffset>-67310</wp:posOffset>
                </wp:positionV>
                <wp:extent cx="1953260" cy="577850"/>
                <wp:effectExtent l="0" t="0" r="0" b="0"/>
                <wp:wrapNone/>
                <wp:docPr id="21" name="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B3ED3B" w14:textId="77777777" w:rsidR="006F7E3A" w:rsidRPr="003804C9" w:rsidRDefault="006F7E3A" w:rsidP="006F7E3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7F9A7DA" id=" 17" o:spid="_x0000_s1029" style="position:absolute;left:0;text-align:left;margin-left:183.6pt;margin-top:-5.3pt;width:153.8pt;height:4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" filled="f" stroked="f">
                <v:path arrowok="t"/>
                <v:textbox>
                  <w:txbxContent>
                    <w:p w14:paraId="64B3ED3B" w14:textId="77777777" w:rsidR="006F7E3A" w:rsidRPr="003804C9" w:rsidRDefault="006F7E3A" w:rsidP="006F7E3A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AFC2957" w14:textId="77777777" w:rsidR="006F7E3A" w:rsidRPr="00BE2F48" w:rsidRDefault="006F7E3A" w:rsidP="006F7E3A">
      <w:pPr>
        <w:rPr>
          <w:rFonts w:cs="Traditional Arabic"/>
          <w:color w:val="0000FF"/>
          <w:sz w:val="28"/>
          <w:szCs w:val="28"/>
          <w:rtl/>
        </w:rPr>
      </w:pPr>
    </w:p>
    <w:p w14:paraId="56CAA2FB" w14:textId="77777777" w:rsidR="006F7E3A" w:rsidRDefault="006F7E3A" w:rsidP="006F7E3A">
      <w:pPr>
        <w:rPr>
          <w:rFonts w:cs="Traditional Arabic"/>
          <w:color w:val="0000FF"/>
          <w:sz w:val="28"/>
          <w:szCs w:val="28"/>
          <w:rtl/>
        </w:rPr>
      </w:pPr>
    </w:p>
    <w:p w14:paraId="36DB4FC0" w14:textId="77777777" w:rsidR="006F7E3A" w:rsidRDefault="006F7E3A" w:rsidP="006F7E3A">
      <w:pPr>
        <w:tabs>
          <w:tab w:val="left" w:pos="1759"/>
        </w:tabs>
        <w:jc w:val="center"/>
        <w:rPr>
          <w:rFonts w:ascii="GE SS Two Light" w:hAnsi="GE SS Two Light" w:cs="GE SS Two Light"/>
          <w:color w:val="000000"/>
          <w:sz w:val="28"/>
          <w:szCs w:val="28"/>
          <w:rtl/>
        </w:rPr>
      </w:pPr>
    </w:p>
    <w:p w14:paraId="168F470E" w14:textId="77777777" w:rsidR="006F7E3A" w:rsidRPr="004F16E2" w:rsidRDefault="006F7E3A" w:rsidP="006F7E3A">
      <w:pPr>
        <w:tabs>
          <w:tab w:val="left" w:pos="1759"/>
        </w:tabs>
        <w:jc w:val="center"/>
        <w:rPr>
          <w:rFonts w:ascii="Muna" w:hAnsi="Muna" w:cs="Muna"/>
          <w:color w:val="000000"/>
          <w:sz w:val="28"/>
          <w:szCs w:val="28"/>
          <w:rtl/>
        </w:rPr>
      </w:pP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أسئلة الاختبار </w:t>
      </w:r>
      <w:r>
        <w:rPr>
          <w:rFonts w:ascii="Muna" w:hAnsi="Muna" w:cs="Muna" w:hint="cs"/>
          <w:color w:val="000000"/>
          <w:sz w:val="28"/>
          <w:szCs w:val="28"/>
          <w:rtl/>
        </w:rPr>
        <w:t xml:space="preserve">النظري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النهائي</w:t>
      </w:r>
      <w:r>
        <w:rPr>
          <w:rFonts w:ascii="Muna" w:hAnsi="Muna" w:cs="Muna"/>
          <w:color w:val="000000"/>
          <w:sz w:val="28"/>
          <w:szCs w:val="28"/>
        </w:rPr>
        <w:t xml:space="preserve">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لمقرر تقنية رقمية</w:t>
      </w:r>
      <w:r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>2-</w:t>
      </w:r>
      <w:r>
        <w:rPr>
          <w:rFonts w:ascii="Muna" w:hAnsi="Muna" w:cs="Muna" w:hint="cs"/>
          <w:b/>
          <w:bCs/>
          <w:color w:val="000000"/>
          <w:sz w:val="28"/>
          <w:szCs w:val="28"/>
          <w:rtl/>
        </w:rPr>
        <w:t>٢</w:t>
      </w:r>
      <w:r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الفصل الدراسي (</w:t>
      </w:r>
      <w:r>
        <w:rPr>
          <w:rFonts w:ascii="Muna" w:hAnsi="Muna" w:cs="Muna" w:hint="cs"/>
          <w:color w:val="000000"/>
          <w:sz w:val="28"/>
          <w:szCs w:val="28"/>
          <w:rtl/>
        </w:rPr>
        <w:t>الثاني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) </w:t>
      </w:r>
      <w:r>
        <w:rPr>
          <w:rFonts w:ascii="Muna" w:hAnsi="Muna" w:cs="Muna" w:hint="cs"/>
          <w:color w:val="000000"/>
          <w:sz w:val="28"/>
          <w:szCs w:val="28"/>
          <w:rtl/>
        </w:rPr>
        <w:t>-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العام الدراسي 1444هـ</w:t>
      </w:r>
      <w:r w:rsidR="00484791">
        <w:rPr>
          <w:rFonts w:cs="Traditional Arabic"/>
          <w:noProof/>
          <w:sz w:val="27"/>
          <w:szCs w:val="27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5CBE2E">
                <wp:simplePos x="0" y="0"/>
                <wp:positionH relativeFrom="column">
                  <wp:posOffset>-38100</wp:posOffset>
                </wp:positionH>
                <wp:positionV relativeFrom="paragraph">
                  <wp:posOffset>262255</wp:posOffset>
                </wp:positionV>
                <wp:extent cx="6730365" cy="0"/>
                <wp:effectExtent l="0" t="19050" r="13335" b="0"/>
                <wp:wrapNone/>
                <wp:docPr id="20" name="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730365" cy="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81DB52" id=" 18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pt,20.65pt" to="526.95pt,20.6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" strokeweight="2.5pt">
                <v:stroke linestyle="thinThin"/>
                <o:lock v:ext="edit" shapetype="f"/>
              </v:line>
            </w:pict>
          </mc:Fallback>
        </mc:AlternateContent>
      </w:r>
    </w:p>
    <w:tbl>
      <w:tblPr>
        <w:tblpPr w:leftFromText="180" w:rightFromText="180" w:vertAnchor="text" w:horzAnchor="margin" w:tblpY="220"/>
        <w:bidiVisual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3"/>
      </w:tblGrid>
      <w:tr w:rsidR="006F7E3A" w:rsidRPr="00253058" w14:paraId="17A32D46" w14:textId="77777777" w:rsidTr="00B717F7">
        <w:trPr>
          <w:trHeight w:val="567"/>
        </w:trPr>
        <w:tc>
          <w:tcPr>
            <w:tcW w:w="10343" w:type="dxa"/>
            <w:vAlign w:val="center"/>
          </w:tcPr>
          <w:p w14:paraId="11A59072" w14:textId="77777777" w:rsidR="006F7E3A" w:rsidRPr="00253058" w:rsidRDefault="006F7E3A" w:rsidP="00B717F7">
            <w:pPr>
              <w:ind w:left="584" w:hanging="584"/>
              <w:rPr>
                <w:rFonts w:ascii="Muna" w:hAnsi="Muna" w:cs="Muna"/>
                <w:b/>
                <w:bCs/>
                <w:rtl/>
              </w:rPr>
            </w:pPr>
            <w:r w:rsidRPr="00253058">
              <w:rPr>
                <w:rFonts w:ascii="Muna" w:hAnsi="Muna" w:cs="Muna" w:hint="cs"/>
                <w:b/>
                <w:bCs/>
                <w:rtl/>
              </w:rPr>
              <w:t>اسم الطالب</w:t>
            </w:r>
            <w:r>
              <w:rPr>
                <w:rFonts w:ascii="Muna" w:hAnsi="Muna" w:cs="Muna" w:hint="cs"/>
                <w:b/>
                <w:bCs/>
                <w:rtl/>
              </w:rPr>
              <w:t>:</w:t>
            </w:r>
            <w:r w:rsidRPr="00253058">
              <w:rPr>
                <w:rFonts w:ascii="Muna" w:hAnsi="Muna" w:cs="Muna" w:hint="cs"/>
                <w:b/>
                <w:bCs/>
                <w:sz w:val="10"/>
                <w:szCs w:val="10"/>
                <w:rtl/>
              </w:rPr>
              <w:t xml:space="preserve"> ...............................................................................................................................................</w:t>
            </w:r>
            <w:r w:rsidRPr="00253058">
              <w:rPr>
                <w:rFonts w:ascii="Muna" w:hAnsi="Muna" w:cs="Muna" w:hint="cs"/>
                <w:b/>
                <w:bCs/>
                <w:rtl/>
              </w:rPr>
              <w:t xml:space="preserve">                                                              مسار: </w:t>
            </w:r>
            <w:r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>الصحة والحياة</w:t>
            </w:r>
          </w:p>
        </w:tc>
      </w:tr>
    </w:tbl>
    <w:p w14:paraId="6A0C9152" w14:textId="77777777" w:rsidR="006F7E3A" w:rsidRDefault="006F7E3A" w:rsidP="006F7E3A">
      <w:pPr>
        <w:rPr>
          <w:vanish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2"/>
        <w:gridCol w:w="2422"/>
        <w:gridCol w:w="2423"/>
        <w:gridCol w:w="2423"/>
      </w:tblGrid>
      <w:tr w:rsidR="006F7E3A" w14:paraId="43EDB915" w14:textId="77777777" w:rsidTr="00B717F7">
        <w:trPr>
          <w:trHeight w:val="269"/>
          <w:jc w:val="center"/>
        </w:trPr>
        <w:tc>
          <w:tcPr>
            <w:tcW w:w="2422" w:type="dxa"/>
            <w:shd w:val="clear" w:color="auto" w:fill="D0CECE"/>
          </w:tcPr>
          <w:p w14:paraId="7F2FEE25" w14:textId="77777777" w:rsidR="006F7E3A" w:rsidRDefault="006F7E3A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رقم السؤال</w:t>
            </w:r>
          </w:p>
        </w:tc>
        <w:tc>
          <w:tcPr>
            <w:tcW w:w="2422" w:type="dxa"/>
            <w:shd w:val="clear" w:color="auto" w:fill="D0CECE"/>
          </w:tcPr>
          <w:p w14:paraId="6CD00F34" w14:textId="77777777" w:rsidR="006F7E3A" w:rsidRDefault="006F7E3A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المستحقة</w:t>
            </w:r>
          </w:p>
          <w:p w14:paraId="04E43136" w14:textId="77777777" w:rsidR="006F7E3A" w:rsidRDefault="006F7E3A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(رقماً)</w:t>
            </w:r>
          </w:p>
        </w:tc>
        <w:tc>
          <w:tcPr>
            <w:tcW w:w="2423" w:type="dxa"/>
            <w:shd w:val="clear" w:color="auto" w:fill="D0CECE"/>
          </w:tcPr>
          <w:p w14:paraId="414086B6" w14:textId="77777777" w:rsidR="006F7E3A" w:rsidRDefault="006F7E3A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صحح</w:t>
            </w:r>
          </w:p>
        </w:tc>
        <w:tc>
          <w:tcPr>
            <w:tcW w:w="2423" w:type="dxa"/>
            <w:shd w:val="clear" w:color="auto" w:fill="D0CECE"/>
          </w:tcPr>
          <w:p w14:paraId="637CC064" w14:textId="77777777" w:rsidR="006F7E3A" w:rsidRDefault="006F7E3A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راجع</w:t>
            </w:r>
          </w:p>
        </w:tc>
      </w:tr>
      <w:tr w:rsidR="006F7E3A" w14:paraId="00F75938" w14:textId="77777777" w:rsidTr="00B717F7">
        <w:trPr>
          <w:trHeight w:val="306"/>
          <w:jc w:val="center"/>
        </w:trPr>
        <w:tc>
          <w:tcPr>
            <w:tcW w:w="2422" w:type="dxa"/>
            <w:shd w:val="clear" w:color="auto" w:fill="auto"/>
          </w:tcPr>
          <w:p w14:paraId="11E24508" w14:textId="77777777" w:rsidR="006F7E3A" w:rsidRDefault="006F7E3A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أول</w:t>
            </w:r>
          </w:p>
        </w:tc>
        <w:tc>
          <w:tcPr>
            <w:tcW w:w="2422" w:type="dxa"/>
            <w:shd w:val="clear" w:color="auto" w:fill="auto"/>
          </w:tcPr>
          <w:p w14:paraId="307EF4B0" w14:textId="77777777" w:rsidR="006F7E3A" w:rsidRDefault="006F7E3A" w:rsidP="00B717F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14:paraId="117DC0EF" w14:textId="77777777" w:rsidR="006F7E3A" w:rsidRDefault="006F7E3A" w:rsidP="00B717F7">
            <w:pPr>
              <w:numPr>
                <w:ilvl w:val="0"/>
                <w:numId w:val="44"/>
              </w:numPr>
              <w:ind w:left="587" w:hanging="142"/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</w:t>
            </w:r>
          </w:p>
        </w:tc>
        <w:tc>
          <w:tcPr>
            <w:tcW w:w="2423" w:type="dxa"/>
            <w:shd w:val="clear" w:color="auto" w:fill="auto"/>
          </w:tcPr>
          <w:p w14:paraId="205F3EC2" w14:textId="77777777" w:rsidR="006F7E3A" w:rsidRDefault="006F7E3A" w:rsidP="00B717F7">
            <w:pPr>
              <w:numPr>
                <w:ilvl w:val="0"/>
                <w:numId w:val="45"/>
              </w:numPr>
              <w:ind w:hanging="144"/>
              <w:jc w:val="center"/>
              <w:rPr>
                <w:rFonts w:ascii="Muna" w:hAnsi="Muna" w:cs="Muna"/>
                <w:rtl/>
              </w:rPr>
            </w:pPr>
          </w:p>
        </w:tc>
      </w:tr>
      <w:tr w:rsidR="006F7E3A" w14:paraId="1FDAA67D" w14:textId="77777777" w:rsidTr="00B717F7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14:paraId="2C266A6C" w14:textId="77777777" w:rsidR="006F7E3A" w:rsidRDefault="006F7E3A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ني</w:t>
            </w:r>
          </w:p>
        </w:tc>
        <w:tc>
          <w:tcPr>
            <w:tcW w:w="2422" w:type="dxa"/>
            <w:shd w:val="clear" w:color="auto" w:fill="auto"/>
          </w:tcPr>
          <w:p w14:paraId="58CD8A19" w14:textId="77777777" w:rsidR="006F7E3A" w:rsidRDefault="006F7E3A" w:rsidP="00B717F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14:paraId="6037D6C1" w14:textId="77777777" w:rsidR="006F7E3A" w:rsidRDefault="006F7E3A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  <w:tc>
          <w:tcPr>
            <w:tcW w:w="2423" w:type="dxa"/>
            <w:shd w:val="clear" w:color="auto" w:fill="auto"/>
          </w:tcPr>
          <w:p w14:paraId="5936A166" w14:textId="77777777" w:rsidR="006F7E3A" w:rsidRDefault="006F7E3A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</w:tr>
      <w:tr w:rsidR="006F7E3A" w14:paraId="46900420" w14:textId="77777777" w:rsidTr="00B717F7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14:paraId="2231DA7C" w14:textId="77777777" w:rsidR="006F7E3A" w:rsidRDefault="006F7E3A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لث</w:t>
            </w:r>
          </w:p>
        </w:tc>
        <w:tc>
          <w:tcPr>
            <w:tcW w:w="2422" w:type="dxa"/>
            <w:shd w:val="clear" w:color="auto" w:fill="auto"/>
          </w:tcPr>
          <w:p w14:paraId="6D978F0D" w14:textId="77777777" w:rsidR="006F7E3A" w:rsidRDefault="006F7E3A" w:rsidP="00B717F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 w:val="restart"/>
            <w:shd w:val="clear" w:color="auto" w:fill="auto"/>
          </w:tcPr>
          <w:p w14:paraId="6A57D4EA" w14:textId="77777777" w:rsidR="006F7E3A" w:rsidRDefault="006F7E3A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كتابة:                                                   فقط</w:t>
            </w:r>
          </w:p>
        </w:tc>
      </w:tr>
      <w:tr w:rsidR="006F7E3A" w14:paraId="1EFE89A8" w14:textId="77777777" w:rsidTr="00B717F7">
        <w:trPr>
          <w:trHeight w:val="257"/>
          <w:jc w:val="center"/>
        </w:trPr>
        <w:tc>
          <w:tcPr>
            <w:tcW w:w="2422" w:type="dxa"/>
            <w:shd w:val="clear" w:color="auto" w:fill="D0CECE"/>
          </w:tcPr>
          <w:p w14:paraId="1DFB27C7" w14:textId="77777777" w:rsidR="006F7E3A" w:rsidRDefault="006F7E3A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جموع الكلي (١٥)</w:t>
            </w:r>
          </w:p>
        </w:tc>
        <w:tc>
          <w:tcPr>
            <w:tcW w:w="2422" w:type="dxa"/>
            <w:shd w:val="clear" w:color="auto" w:fill="auto"/>
          </w:tcPr>
          <w:p w14:paraId="4731C333" w14:textId="77777777" w:rsidR="006F7E3A" w:rsidRDefault="006F7E3A" w:rsidP="00B717F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/>
            <w:shd w:val="clear" w:color="auto" w:fill="auto"/>
          </w:tcPr>
          <w:p w14:paraId="5B1A676C" w14:textId="77777777" w:rsidR="006F7E3A" w:rsidRDefault="006F7E3A" w:rsidP="00B717F7">
            <w:pPr>
              <w:rPr>
                <w:rFonts w:ascii="Muna" w:hAnsi="Muna" w:cs="Muna"/>
                <w:rtl/>
              </w:rPr>
            </w:pPr>
          </w:p>
        </w:tc>
      </w:tr>
    </w:tbl>
    <w:p w14:paraId="25F3A955" w14:textId="77777777" w:rsidR="006F7E3A" w:rsidRPr="001C447A" w:rsidRDefault="00484791" w:rsidP="006F7E3A">
      <w:pPr>
        <w:rPr>
          <w:rFonts w:cs="Traditional Arabic"/>
          <w:b/>
          <w:bCs/>
          <w:rtl/>
        </w:rPr>
      </w:pPr>
      <w:r>
        <w:rPr>
          <w:rFonts w:cs="Traditional Arabic"/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F95EB5">
                <wp:simplePos x="0" y="0"/>
                <wp:positionH relativeFrom="column">
                  <wp:posOffset>-44450</wp:posOffset>
                </wp:positionH>
                <wp:positionV relativeFrom="paragraph">
                  <wp:posOffset>94615</wp:posOffset>
                </wp:positionV>
                <wp:extent cx="533400" cy="457200"/>
                <wp:effectExtent l="0" t="0" r="0" b="0"/>
                <wp:wrapNone/>
                <wp:docPr id="19" name="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33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0DBF4" w14:textId="77777777" w:rsidR="006F7E3A" w:rsidRDefault="006F7E3A" w:rsidP="006F7E3A">
                            <w:pPr>
                              <w:rPr>
                                <w:rtl/>
                              </w:rPr>
                            </w:pPr>
                          </w:p>
                          <w:p w14:paraId="67231294" w14:textId="77777777" w:rsidR="006F7E3A" w:rsidRPr="007A432F" w:rsidRDefault="006F7E3A" w:rsidP="006F7E3A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F95EB5" id=" 19" o:spid="_x0000_s1030" type="#_x0000_t202" style="position:absolute;left:0;text-align:left;margin-left:-3.5pt;margin-top:7.45pt;width:42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">
                <v:path arrowok="t"/>
                <v:textbox>
                  <w:txbxContent>
                    <w:p w14:paraId="65A0DBF4" w14:textId="77777777" w:rsidR="006F7E3A" w:rsidRDefault="006F7E3A" w:rsidP="006F7E3A">
                      <w:pPr>
                        <w:rPr>
                          <w:rtl/>
                        </w:rPr>
                      </w:pPr>
                    </w:p>
                    <w:p w14:paraId="67231294" w14:textId="77777777" w:rsidR="006F7E3A" w:rsidRPr="007A432F" w:rsidRDefault="006F7E3A" w:rsidP="006F7E3A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14:paraId="0FB3D74E" w14:textId="77777777" w:rsidR="006F7E3A" w:rsidRPr="004F16E2" w:rsidRDefault="00484791" w:rsidP="006F7E3A">
      <w:pPr>
        <w:spacing w:before="120" w:after="120"/>
        <w:rPr>
          <w:rFonts w:ascii="Muna" w:hAnsi="Muna" w:cs="Muna"/>
          <w:color w:val="000000"/>
          <w:sz w:val="32"/>
          <w:szCs w:val="32"/>
          <w:rtl/>
        </w:rPr>
      </w:pPr>
      <w:r>
        <w:rPr>
          <w:noProof/>
          <w:color w:val="000000"/>
          <w:rtl/>
          <w:lang w:val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6580AE">
                <wp:simplePos x="0" y="0"/>
                <wp:positionH relativeFrom="column">
                  <wp:posOffset>-363220</wp:posOffset>
                </wp:positionH>
                <wp:positionV relativeFrom="paragraph">
                  <wp:posOffset>6574155</wp:posOffset>
                </wp:positionV>
                <wp:extent cx="1167130" cy="368300"/>
                <wp:effectExtent l="0" t="0" r="0" b="0"/>
                <wp:wrapNone/>
                <wp:docPr id="18" name="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6713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CAA08" w14:textId="77777777" w:rsidR="006F7E3A" w:rsidRPr="004F16E2" w:rsidRDefault="006F7E3A" w:rsidP="006F7E3A">
                            <w:pPr>
                              <w:rPr>
                                <w:rFonts w:ascii="Muna" w:hAnsi="Muna" w:cs="Muna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4F16E2">
                              <w:rPr>
                                <w:rFonts w:ascii="Muna" w:hAnsi="Muna" w:cs="Muna" w:hint="cs"/>
                                <w:sz w:val="28"/>
                                <w:szCs w:val="28"/>
                                <w:u w:val="single"/>
                                <w:rtl/>
                              </w:rPr>
                              <w:t>اقلب الورق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6580AE" id=" 20" o:spid="_x0000_s1031" type="#_x0000_t202" style="position:absolute;left:0;text-align:left;margin-left:-28.6pt;margin-top:517.65pt;width:91.9pt;height:2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" filled="f" stroked="f" strokecolor="white">
                <v:path arrowok="t"/>
                <v:textbox>
                  <w:txbxContent>
                    <w:p w14:paraId="478CAA08" w14:textId="77777777" w:rsidR="006F7E3A" w:rsidRPr="004F16E2" w:rsidRDefault="006F7E3A" w:rsidP="006F7E3A">
                      <w:pPr>
                        <w:rPr>
                          <w:rFonts w:ascii="Muna" w:hAnsi="Muna" w:cs="Muna"/>
                          <w:sz w:val="28"/>
                          <w:szCs w:val="28"/>
                          <w:u w:val="single"/>
                        </w:rPr>
                      </w:pPr>
                      <w:r w:rsidRPr="004F16E2">
                        <w:rPr>
                          <w:rFonts w:ascii="Muna" w:hAnsi="Muna" w:cs="Muna" w:hint="cs"/>
                          <w:sz w:val="28"/>
                          <w:szCs w:val="28"/>
                          <w:u w:val="single"/>
                          <w:rtl/>
                        </w:rPr>
                        <w:t>اقلب الورقة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9C0212">
                <wp:simplePos x="0" y="0"/>
                <wp:positionH relativeFrom="column">
                  <wp:posOffset>50800</wp:posOffset>
                </wp:positionH>
                <wp:positionV relativeFrom="paragraph">
                  <wp:posOffset>74930</wp:posOffset>
                </wp:positionV>
                <wp:extent cx="342900" cy="0"/>
                <wp:effectExtent l="0" t="0" r="0" b="0"/>
                <wp:wrapNone/>
                <wp:docPr id="17" name="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333455" id=" 21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pt,5.9pt" to="31pt,5.9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">
                <o:lock v:ext="edit" shapetype="f"/>
              </v:line>
            </w:pict>
          </mc:Fallback>
        </mc:AlternateContent>
      </w:r>
      <w:r w:rsidR="006F7E3A"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>السؤال الأول</w:t>
      </w:r>
      <w:r w:rsidR="006F7E3A" w:rsidRPr="004F16E2">
        <w:rPr>
          <w:rFonts w:ascii="Muna" w:hAnsi="Muna" w:cs="Muna" w:hint="cs"/>
          <w:color w:val="000000"/>
          <w:sz w:val="32"/>
          <w:szCs w:val="32"/>
          <w:rtl/>
        </w:rPr>
        <w:t xml:space="preserve">: </w:t>
      </w:r>
      <w:r w:rsidR="006F7E3A"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 xml:space="preserve">اختر الحرف الذي يمثل الإجابة الصحيحة لكل فقرة مما يأتي: </w:t>
      </w:r>
      <w:r w:rsidR="006F7E3A" w:rsidRPr="004F16E2">
        <w:rPr>
          <w:rFonts w:ascii="Muna" w:hAnsi="Muna" w:cs="Muna"/>
          <w:b/>
          <w:bCs/>
          <w:color w:val="000000"/>
          <w:sz w:val="32"/>
          <w:szCs w:val="32"/>
          <w:rtl/>
        </w:rPr>
        <w:t>-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8"/>
        <w:gridCol w:w="1987"/>
        <w:gridCol w:w="567"/>
        <w:gridCol w:w="2267"/>
        <w:gridCol w:w="567"/>
        <w:gridCol w:w="1842"/>
        <w:gridCol w:w="262"/>
        <w:gridCol w:w="306"/>
        <w:gridCol w:w="283"/>
        <w:gridCol w:w="2084"/>
      </w:tblGrid>
      <w:tr w:rsidR="006F7E3A" w:rsidRPr="004F16E2" w14:paraId="1720A3A7" w14:textId="77777777" w:rsidTr="00B717F7">
        <w:trPr>
          <w:jc w:val="center"/>
        </w:trPr>
        <w:tc>
          <w:tcPr>
            <w:tcW w:w="5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57925F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 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</w:t>
            </w:r>
          </w:p>
        </w:tc>
        <w:tc>
          <w:tcPr>
            <w:tcW w:w="10165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97017C" w14:textId="77777777" w:rsidR="006F7E3A" w:rsidRPr="004F16E2" w:rsidRDefault="006F7E3A" w:rsidP="00B717F7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يٌعد جزءاً أساسياً من عملية التسويق:</w:t>
            </w:r>
          </w:p>
        </w:tc>
      </w:tr>
      <w:tr w:rsidR="006F7E3A" w:rsidRPr="004F16E2" w14:paraId="3E919300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A330616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27D55F7" w14:textId="77777777" w:rsidR="006F7E3A" w:rsidRPr="0001682E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تصميم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D57D054" w14:textId="77777777" w:rsidR="006F7E3A" w:rsidRPr="0001682E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CDFFA10" w14:textId="77777777" w:rsidR="006F7E3A" w:rsidRPr="0001682E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إعلان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788FF97" w14:textId="77777777" w:rsidR="006F7E3A" w:rsidRPr="0001682E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DC24481" w14:textId="77777777" w:rsidR="006F7E3A" w:rsidRPr="0001682E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شعار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0CB046D" w14:textId="77777777" w:rsidR="006F7E3A" w:rsidRPr="0001682E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7756ADF" w14:textId="77777777" w:rsidR="006F7E3A" w:rsidRPr="0001682E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تباين</w:t>
            </w:r>
          </w:p>
        </w:tc>
      </w:tr>
      <w:tr w:rsidR="006F7E3A" w:rsidRPr="004F16E2" w14:paraId="44FCAFD3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C14FDC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219FD0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عملية جذب العملاء المحتملين أو المهتمين بمنتج أو خدمة معينة:</w:t>
            </w:r>
          </w:p>
        </w:tc>
      </w:tr>
      <w:tr w:rsidR="006F7E3A" w:rsidRPr="004F16E2" w14:paraId="3EC60656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CF21383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DE3449B" w14:textId="77777777" w:rsidR="006F7E3A" w:rsidRPr="007620EF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تصميم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2CBDB1A" w14:textId="77777777" w:rsidR="006F7E3A" w:rsidRPr="007620EF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1A16AC3" w14:textId="77777777" w:rsidR="006F7E3A" w:rsidRPr="007620EF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إعلان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889671F" w14:textId="77777777" w:rsidR="006F7E3A" w:rsidRPr="007620EF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A45F783" w14:textId="77777777" w:rsidR="006F7E3A" w:rsidRPr="007620EF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شعار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935421D" w14:textId="77777777" w:rsidR="006F7E3A" w:rsidRPr="007620EF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B365776" w14:textId="77777777" w:rsidR="006F7E3A" w:rsidRPr="007620EF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تسويق</w:t>
            </w:r>
          </w:p>
        </w:tc>
      </w:tr>
      <w:tr w:rsidR="006F7E3A" w:rsidRPr="004F16E2" w14:paraId="394586A7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EDDB1F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FC11D9" w14:textId="77777777" w:rsidR="006F7E3A" w:rsidRPr="004F16E2" w:rsidRDefault="006F7E3A" w:rsidP="00B717F7">
            <w:pPr>
              <w:spacing w:before="120" w:after="120"/>
              <w:jc w:val="both"/>
              <w:rPr>
                <w:rFonts w:ascii="Muna" w:hAnsi="Muna" w:cs="Muna"/>
                <w:b/>
                <w:bCs/>
                <w:i/>
                <w:i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ن مواصفات الإعلان الفعّال:</w:t>
            </w:r>
          </w:p>
        </w:tc>
      </w:tr>
      <w:tr w:rsidR="006F7E3A" w:rsidRPr="004F16E2" w14:paraId="1ADF23CF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B4B7FD2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A737C3F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ختيار العنوان الجيد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B725860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CB52C67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وسائل المطبوع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D751083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F0721B2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وازن البصري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FA474AB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31C9725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فرعية</w:t>
            </w:r>
          </w:p>
        </w:tc>
      </w:tr>
      <w:tr w:rsidR="006F7E3A" w:rsidRPr="004F16E2" w14:paraId="3CD2B008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6D8CF8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C5FEF3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هو استخدام مجموعة من عناصر كالصور والرسومات والرموز والنصوص ودمجها لتوصيل المعلومات بطريقة بصرية مؤثرة:</w:t>
            </w:r>
          </w:p>
        </w:tc>
      </w:tr>
      <w:tr w:rsidR="006F7E3A" w:rsidRPr="004F16E2" w14:paraId="0F86A3AF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9B7F134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0AD50FA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الإلكترون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4084EAD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DBF241B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حملة التسويق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8D8F0CE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59AF63C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حول الرقمي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4E54F1E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C18D3EA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صميم الرسومي</w:t>
            </w:r>
          </w:p>
        </w:tc>
      </w:tr>
      <w:tr w:rsidR="006F7E3A" w:rsidRPr="004F16E2" w14:paraId="26D396FD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4224CD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8A9719" w14:textId="77777777" w:rsidR="006F7E3A" w:rsidRPr="004F16E2" w:rsidRDefault="006F7E3A" w:rsidP="00B717F7">
            <w:pPr>
              <w:spacing w:before="120" w:after="120"/>
              <w:jc w:val="both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 </w:t>
            </w: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ن أنواع التصميم الرسومي:</w:t>
            </w:r>
          </w:p>
        </w:tc>
      </w:tr>
      <w:tr w:rsidR="006F7E3A" w:rsidRPr="004F16E2" w14:paraId="4E84C333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E5439F6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04041E0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صميم الهوية البصر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C2BE7FE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B6FEF44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صميم التسويق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03ABE13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89AA57C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صميم المنشورات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FCB63EF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8C59226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جميع ما سبق</w:t>
            </w:r>
          </w:p>
        </w:tc>
      </w:tr>
      <w:tr w:rsidR="006F7E3A" w:rsidRPr="004F16E2" w14:paraId="4A30F4FF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56415E0F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6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24C239D2" w14:textId="77777777" w:rsidR="006F7E3A" w:rsidRPr="004F16E2" w:rsidRDefault="006F7E3A" w:rsidP="00B717F7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عملية تكرار عنصر أو عدة عناصر في التصميم، ترتبط معا لتعطي التصميم الاتساق المطلوب:</w:t>
            </w:r>
          </w:p>
        </w:tc>
      </w:tr>
      <w:tr w:rsidR="006F7E3A" w:rsidRPr="004F16E2" w14:paraId="14CED433" w14:textId="77777777" w:rsidTr="00B717F7">
        <w:trPr>
          <w:jc w:val="center"/>
        </w:trPr>
        <w:tc>
          <w:tcPr>
            <w:tcW w:w="518" w:type="dxa"/>
            <w:shd w:val="clear" w:color="auto" w:fill="auto"/>
            <w:vAlign w:val="center"/>
          </w:tcPr>
          <w:p w14:paraId="5333ADF5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00A5693F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حاذاة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4C3562C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34CDD058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قرب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6BE96A9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8A6B14D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كرار</w:t>
            </w: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5DECC3FE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shd w:val="clear" w:color="auto" w:fill="auto"/>
            <w:vAlign w:val="center"/>
          </w:tcPr>
          <w:p w14:paraId="5F27CC20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وازن</w:t>
            </w:r>
          </w:p>
        </w:tc>
      </w:tr>
      <w:tr w:rsidR="006F7E3A" w:rsidRPr="004F16E2" w14:paraId="06F74D9F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AF6392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7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8BB6FA" w14:textId="77777777" w:rsidR="006F7E3A" w:rsidRPr="004F16E2" w:rsidRDefault="006F7E3A" w:rsidP="00B717F7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فن ترتيب الخطوط المختلفة التي تٌدمج بأحجام وألوان و تباعدات من شأنها التأثير على الرسالة التي يريد المصمم إرسالها:</w:t>
            </w:r>
          </w:p>
        </w:tc>
      </w:tr>
      <w:tr w:rsidR="006F7E3A" w:rsidRPr="004F16E2" w14:paraId="0B9631A3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8697419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097CAC8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شكل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A4B437B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468A3F1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طباع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D6641B8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6F422B6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بنية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EE46520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B0861A0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rtl/>
              </w:rPr>
              <w:t>الفراغ</w:t>
            </w:r>
          </w:p>
        </w:tc>
      </w:tr>
      <w:tr w:rsidR="006F7E3A" w:rsidRPr="004F16E2" w14:paraId="69308AB8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FAED18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8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667203" w14:textId="77777777" w:rsidR="006F7E3A" w:rsidRPr="004F16E2" w:rsidRDefault="006F7E3A" w:rsidP="00B717F7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ن برامج التصميم الرسومي المجانية ويعتبر من البرامج مفتوحة المصدر ويعتمد على الرسومات المتجهة:</w:t>
            </w:r>
          </w:p>
        </w:tc>
      </w:tr>
      <w:tr w:rsidR="006F7E3A" w:rsidRPr="004F16E2" w14:paraId="29876B1C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646A670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F6BD840" w14:textId="77777777" w:rsidR="006F7E3A" w:rsidRPr="00395F98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Inkscape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753E69E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8C30D4B" w14:textId="77777777" w:rsidR="006F7E3A" w:rsidRPr="00395F98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CorelDraw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DE1E48A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E096A5D" w14:textId="77777777" w:rsidR="006F7E3A" w:rsidRPr="00395F98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PhotoShop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A421860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4ADE341" w14:textId="77777777" w:rsidR="006F7E3A" w:rsidRPr="00395F98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InDesign</w:t>
            </w:r>
          </w:p>
          <w:p w14:paraId="4DF42049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</w:p>
        </w:tc>
      </w:tr>
      <w:tr w:rsidR="006F7E3A" w:rsidRPr="004F16E2" w14:paraId="0BB9516E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24DBCD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9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111E03" w14:textId="77777777" w:rsidR="006F7E3A" w:rsidRPr="0077655D" w:rsidRDefault="006F7E3A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شعار يحتوي على النص فقط، ويعد الأفضل للشركات ذات الأسماء الفريدة والمثيرة للاهتمام: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6F7E3A" w:rsidRPr="004F16E2" w14:paraId="40F59861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F75917F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lastRenderedPageBreak/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C5B993E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شعار النص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112ACC7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47B0C2F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شعار الحروف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F8F4243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5EDE05B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صويري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1C4B8A1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2EBF3D2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ُدمج</w:t>
            </w:r>
          </w:p>
        </w:tc>
      </w:tr>
      <w:tr w:rsidR="006F7E3A" w:rsidRPr="004F16E2" w14:paraId="1BD2DF38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E399F5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0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9601E1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أحد أشكال التسويق الإلكتروني ويتضمن الترويج للمواقع الإلكترونية عن طريق زيادة ظهورها وجذب حركة مرور مؤهلة إلى الموقع.</w:t>
            </w:r>
          </w:p>
        </w:tc>
      </w:tr>
      <w:tr w:rsidR="006F7E3A" w:rsidRPr="004F16E2" w14:paraId="36843864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3CA2FF4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E9E577D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البريد الإلكترون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B8F4AED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33A2AF4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بالعمول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98ED012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6D11EEE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محرك البحث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F9C4284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8B08251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وسائل التواصل الاجتماعي</w:t>
            </w:r>
          </w:p>
        </w:tc>
      </w:tr>
      <w:tr w:rsidR="006F7E3A" w:rsidRPr="004F16E2" w14:paraId="207422F9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741B70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1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4D59A0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تعد من أشهر الأدوات لتحليل الموقع الإلكتروني وذلك من خلال معرفة الأجزاء التي تعمل بشكل جيد وما الذي يجب تغييره:</w:t>
            </w:r>
          </w:p>
        </w:tc>
      </w:tr>
      <w:tr w:rsidR="006F7E3A" w:rsidRPr="004F16E2" w14:paraId="3EC5CA74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26E67C0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08EFA8F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حليلات جوجل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82EF035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BC1D3D6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دو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5E868A9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003E828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دفع عند النقر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0EE370A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DC23707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خزين السحابي</w:t>
            </w:r>
          </w:p>
        </w:tc>
      </w:tr>
      <w:tr w:rsidR="006F7E3A" w:rsidRPr="004F16E2" w14:paraId="12AD5479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F4A5D9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8B4A46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يمكنك من خلال البريد الإلكتروني الخاص بالمعاملات استخدام المنصة الأفضل وهي منصة:</w:t>
            </w:r>
          </w:p>
        </w:tc>
      </w:tr>
      <w:tr w:rsidR="006F7E3A" w:rsidRPr="004F16E2" w14:paraId="6B542DDC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E8E4EF2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4775B1A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سيند إن بلو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1EECF56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194D662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كونستانت كونتاك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5F133AA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157C4DF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ميل تشيمب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F2856C1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9952FB5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Free plane</w:t>
            </w:r>
          </w:p>
        </w:tc>
      </w:tr>
      <w:tr w:rsidR="006F7E3A" w:rsidRPr="004F16E2" w14:paraId="40949E5C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703B8C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A92F9E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تتمثل تحديات التسويق الإلكتروني:</w:t>
            </w:r>
          </w:p>
        </w:tc>
      </w:tr>
      <w:tr w:rsidR="006F7E3A" w:rsidRPr="004F16E2" w14:paraId="09D9CA9D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08C00B9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6046FC1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كلما ارتفعت المبيعات ارتفع عائد الاستثمار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34021F1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E630ACB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ستهداف العملاء المناسبين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8A1EB55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6CDF0B2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قليل تكلفة التسويق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597CE2F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BCD9BAB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قطع الاتصال بالإنترنت</w:t>
            </w:r>
          </w:p>
        </w:tc>
      </w:tr>
      <w:tr w:rsidR="006F7E3A" w:rsidRPr="004F16E2" w14:paraId="1FBF3CDF" w14:textId="7777777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3E9433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C80D9F" w14:textId="77777777" w:rsidR="006F7E3A" w:rsidRPr="00421EC9" w:rsidRDefault="006F7E3A" w:rsidP="00B717F7">
            <w:pPr>
              <w:tabs>
                <w:tab w:val="left" w:pos="1527"/>
              </w:tabs>
              <w:spacing w:before="120" w:after="120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ما الوسم الصحيح في </w:t>
            </w:r>
            <w:r>
              <w:rPr>
                <w:rFonts w:ascii="Cambria" w:hAnsi="Cambria" w:cs="Muna"/>
                <w:b/>
                <w:bCs/>
                <w:noProof/>
                <w:color w:val="000000"/>
              </w:rPr>
              <w:t xml:space="preserve">HTML </w:t>
            </w:r>
            <w:r>
              <w:rPr>
                <w:rFonts w:ascii="Cambria" w:hAnsi="Cambria" w:cs="Muna" w:hint="cs"/>
                <w:b/>
                <w:bCs/>
                <w:noProof/>
                <w:color w:val="000000"/>
                <w:rtl/>
              </w:rPr>
              <w:t xml:space="preserve"> الذي يمكنك من كتابة مقطع جافا سكريبت:</w:t>
            </w:r>
          </w:p>
        </w:tc>
      </w:tr>
      <w:tr w:rsidR="006F7E3A" w:rsidRPr="004F16E2" w14:paraId="2BC88D01" w14:textId="7777777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68EF2A9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4FFE0FD" w14:textId="77777777" w:rsidR="006F7E3A" w:rsidRPr="00421EC9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javascript&gt;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7670819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6AE9E25" w14:textId="77777777" w:rsidR="006F7E3A" w:rsidRPr="00421EC9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scripted&gt;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3F5BCF9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55F5387" w14:textId="77777777" w:rsidR="006F7E3A" w:rsidRPr="00384A4B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script&gt;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5144F4A" w14:textId="77777777" w:rsidR="006F7E3A" w:rsidRPr="004F16E2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7329D47" w14:textId="77777777" w:rsidR="006F7E3A" w:rsidRPr="00384A4B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js&gt;</w:t>
            </w:r>
          </w:p>
        </w:tc>
      </w:tr>
    </w:tbl>
    <w:p w14:paraId="47D61B88" w14:textId="77777777" w:rsidR="006F7E3A" w:rsidRPr="004F16E2" w:rsidRDefault="00484791" w:rsidP="006F7E3A">
      <w:pPr>
        <w:tabs>
          <w:tab w:val="left" w:pos="1527"/>
        </w:tabs>
        <w:spacing w:before="120" w:after="120"/>
        <w:rPr>
          <w:rFonts w:ascii="Muna" w:hAnsi="Muna" w:cs="Muna"/>
          <w:b/>
          <w:bCs/>
          <w:color w:val="000000"/>
          <w:sz w:val="28"/>
          <w:szCs w:val="28"/>
          <w:rtl/>
        </w:rPr>
      </w:pPr>
      <w:r>
        <w:rPr>
          <w:noProof/>
          <w:color w:val="000000"/>
          <w:rtl/>
          <w:lang w:val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EC292E">
                <wp:simplePos x="0" y="0"/>
                <wp:positionH relativeFrom="column">
                  <wp:posOffset>-85725</wp:posOffset>
                </wp:positionH>
                <wp:positionV relativeFrom="paragraph">
                  <wp:posOffset>65405</wp:posOffset>
                </wp:positionV>
                <wp:extent cx="485775" cy="457200"/>
                <wp:effectExtent l="0" t="0" r="9525" b="0"/>
                <wp:wrapNone/>
                <wp:docPr id="16" name="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57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3CED1" w14:textId="77777777" w:rsidR="006F7E3A" w:rsidRDefault="00484791" w:rsidP="006F7E3A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9C4DCF">
                                  <wp:extent cx="382270" cy="9525"/>
                                  <wp:effectExtent l="0" t="0" r="0" b="0"/>
                                  <wp:docPr id="15" name="صورة 2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 2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270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0226ED" w14:textId="77777777" w:rsidR="006F7E3A" w:rsidRPr="00005ABD" w:rsidRDefault="006F7E3A" w:rsidP="006F7E3A">
                            <w:pPr>
                              <w:jc w:val="cente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EC292E" id=" 22" o:spid="_x0000_s1032" type="#_x0000_t202" style="position:absolute;left:0;text-align:left;margin-left:-6.75pt;margin-top:5.15pt;width:38.25pt;height:3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">
                <v:path arrowok="t"/>
                <v:textbox>
                  <w:txbxContent>
                    <w:p w14:paraId="7A63CED1" w14:textId="77777777" w:rsidR="006F7E3A" w:rsidRDefault="00484791" w:rsidP="006F7E3A">
                      <w:pPr>
                        <w:rPr>
                          <w:rtl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79C4DCF">
                            <wp:extent cx="382270" cy="9525"/>
                            <wp:effectExtent l="0" t="0" r="0" b="0"/>
                            <wp:docPr id="15" name="صورة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 2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2270" cy="9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0226ED" w14:textId="77777777" w:rsidR="006F7E3A" w:rsidRPr="00005ABD" w:rsidRDefault="006F7E3A" w:rsidP="006F7E3A">
                      <w:pPr>
                        <w:jc w:val="center"/>
                        <w:rPr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6F7E3A"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="006F7E3A"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السؤال الثاني: ضع حرف (ص) إذا كانت العبارة صحيحة والحرف (خ) إذا كانت العبارة خاطئة فيما يلي: </w:t>
      </w:r>
      <w:r w:rsidR="006F7E3A" w:rsidRPr="004F16E2">
        <w:rPr>
          <w:rFonts w:ascii="Muna" w:hAnsi="Muna" w:cs="Muna"/>
          <w:b/>
          <w:bCs/>
          <w:color w:val="000000"/>
          <w:sz w:val="28"/>
          <w:szCs w:val="28"/>
          <w:rtl/>
        </w:rPr>
        <w:t>-</w:t>
      </w:r>
    </w:p>
    <w:p w14:paraId="7BEB04C6" w14:textId="77777777" w:rsidR="006F7E3A" w:rsidRDefault="006F7E3A" w:rsidP="006F7E3A">
      <w:pPr>
        <w:tabs>
          <w:tab w:val="left" w:pos="1527"/>
        </w:tabs>
        <w:spacing w:before="120" w:after="120"/>
        <w:rPr>
          <w:b/>
          <w:bCs/>
          <w:color w:val="000000"/>
          <w:rtl/>
        </w:rPr>
      </w:pPr>
    </w:p>
    <w:tbl>
      <w:tblPr>
        <w:bidiVisual/>
        <w:tblW w:w="0" w:type="auto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1"/>
        <w:gridCol w:w="8474"/>
        <w:gridCol w:w="957"/>
      </w:tblGrid>
      <w:tr w:rsidR="006F7E3A" w:rsidRPr="00885C22" w14:paraId="36201C17" w14:textId="77777777" w:rsidTr="00B717F7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02230E01" w14:textId="77777777" w:rsidR="006F7E3A" w:rsidRPr="00885C22" w:rsidRDefault="006F7E3A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5DCE966" w14:textId="77777777" w:rsidR="006F7E3A" w:rsidRDefault="006F7E3A" w:rsidP="00B717F7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الإلكتروني هو عملية تسويق منتج باستخدام الإنترنت عبر الوسائط الإلكترون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6F2A7E7" w14:textId="77777777" w:rsidR="006F7E3A" w:rsidRPr="00885C22" w:rsidRDefault="006F7E3A" w:rsidP="00B717F7">
            <w:pPr>
              <w:spacing w:line="276" w:lineRule="auto"/>
              <w:ind w:right="-25"/>
              <w:rPr>
                <w:rFonts w:ascii="Muna" w:hAnsi="Muna" w:cs="Muna"/>
                <w:color w:val="FF0000"/>
                <w:rtl/>
              </w:rPr>
            </w:pPr>
          </w:p>
        </w:tc>
      </w:tr>
      <w:tr w:rsidR="006F7E3A" w:rsidRPr="00885C22" w14:paraId="59E1DD50" w14:textId="77777777" w:rsidTr="00B717F7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08E269A9" w14:textId="77777777" w:rsidR="006F7E3A" w:rsidRPr="00885C22" w:rsidRDefault="006F7E3A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2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0FC40EC" w14:textId="77777777" w:rsidR="006F7E3A" w:rsidRDefault="006F7E3A" w:rsidP="00B717F7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يستخدم بعض المؤثرين منصة إنستغرام للتمكن من إقناع الآخرين بحكم مصداقيتهم والثقة الممنوحة لهم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539759" w14:textId="77777777" w:rsidR="006F7E3A" w:rsidRPr="00885C22" w:rsidRDefault="006F7E3A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6F7E3A" w:rsidRPr="00885C22" w14:paraId="375B43CC" w14:textId="77777777" w:rsidTr="00B717F7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48F437CE" w14:textId="77777777" w:rsidR="006F7E3A" w:rsidRPr="00885C22" w:rsidRDefault="006F7E3A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3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C0DA955" w14:textId="77777777" w:rsidR="006F7E3A" w:rsidRDefault="006F7E3A" w:rsidP="00B717F7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يعد التصميم الرسومي عاملا حيويا في بيئة التسويق الحديثة حيث يساعد على بناء وتطوير العلامات التجار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26175F" w14:textId="77777777" w:rsidR="006F7E3A" w:rsidRPr="00885C22" w:rsidRDefault="006F7E3A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6F7E3A" w:rsidRPr="00885C22" w14:paraId="26D78ED4" w14:textId="77777777" w:rsidTr="00B717F7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4344A9FF" w14:textId="77777777" w:rsidR="006F7E3A" w:rsidRPr="00885C22" w:rsidRDefault="006F7E3A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4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C3A8104" w14:textId="77777777" w:rsidR="006F7E3A" w:rsidRDefault="006F7E3A" w:rsidP="00B717F7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هناك التزامات قانونية يجب مراعاتها في عملية التسويق الإلكتروني في المملكة العربية السعود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B744714" w14:textId="77777777" w:rsidR="006F7E3A" w:rsidRPr="00885C22" w:rsidRDefault="006F7E3A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6F7E3A" w:rsidRPr="00885C22" w14:paraId="57D938F2" w14:textId="77777777" w:rsidTr="00B717F7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368F1636" w14:textId="77777777" w:rsidR="006F7E3A" w:rsidRPr="00885C22" w:rsidRDefault="006F7E3A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5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A53DC20" w14:textId="77777777" w:rsidR="006F7E3A" w:rsidRDefault="006F7E3A" w:rsidP="00B717F7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لصق الإعلاني هو علامة رسومية أو رمز يُستخدم للمساعدة في التعريف والترويج لهوية الشركة وتميّزها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308E8A" w14:textId="77777777" w:rsidR="006F7E3A" w:rsidRPr="00885C22" w:rsidRDefault="006F7E3A" w:rsidP="00B717F7">
            <w:pPr>
              <w:spacing w:line="276" w:lineRule="auto"/>
              <w:ind w:right="-25"/>
              <w:rPr>
                <w:rFonts w:ascii="Muna" w:hAnsi="Muna" w:cs="Muna"/>
                <w:color w:val="FF0000"/>
                <w:rtl/>
              </w:rPr>
            </w:pPr>
          </w:p>
        </w:tc>
      </w:tr>
      <w:tr w:rsidR="006F7E3A" w:rsidRPr="00885C22" w14:paraId="1CC02307" w14:textId="77777777" w:rsidTr="00B717F7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436A7CA6" w14:textId="77777777" w:rsidR="006F7E3A" w:rsidRPr="00885C22" w:rsidRDefault="006F7E3A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6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73CB2E3" w14:textId="77777777" w:rsidR="006F7E3A" w:rsidRDefault="006F7E3A" w:rsidP="00B717F7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البريد الإلكتروني هو وسيلة غير مباشرة تتيح للشركات مشاركة المنتجات مع العملاء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EA78C5A" w14:textId="77777777" w:rsidR="006F7E3A" w:rsidRPr="00885C22" w:rsidRDefault="006F7E3A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6F7E3A" w:rsidRPr="00885C22" w14:paraId="7F248A29" w14:textId="77777777" w:rsidTr="00B717F7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120C7E37" w14:textId="77777777" w:rsidR="006F7E3A" w:rsidRPr="00885C22" w:rsidRDefault="006F7E3A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7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452C014" w14:textId="77777777" w:rsidR="006F7E3A" w:rsidRDefault="006F7E3A" w:rsidP="00B717F7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من مزايا الموقع الإلكتروني المستجيب تحسين تجربة المستخدم عند زيارة المواقع من خلال الهواتف الذك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59F664D" w14:textId="77777777" w:rsidR="006F7E3A" w:rsidRPr="00885C22" w:rsidRDefault="006F7E3A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6F7E3A" w:rsidRPr="00885C22" w14:paraId="1157BE54" w14:textId="77777777" w:rsidTr="00B717F7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37D54034" w14:textId="77777777" w:rsidR="006F7E3A" w:rsidRPr="00885C22" w:rsidRDefault="006F7E3A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8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B0CE7BB" w14:textId="77777777" w:rsidR="006F7E3A" w:rsidRDefault="006F7E3A" w:rsidP="00B717F7">
            <w:pPr>
              <w:spacing w:line="276" w:lineRule="auto"/>
              <w:ind w:right="-25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 xml:space="preserve">قائمة همبرغر </w:t>
            </w:r>
            <w:r>
              <w:rPr>
                <w:rFonts w:ascii="Cambria" w:hAnsi="Cambria" w:cs="Muna"/>
                <w:color w:val="000000"/>
              </w:rPr>
              <w:t>Hamburger</w:t>
            </w:r>
            <w:r>
              <w:rPr>
                <w:rFonts w:ascii="Cambria" w:hAnsi="Cambria" w:cs="Muna" w:hint="cs"/>
                <w:color w:val="000000"/>
                <w:rtl/>
              </w:rPr>
              <w:t xml:space="preserve"> عبارة عن أيقونة من ثلاثة أسطر أعلى الزاوية اليسرى فقط من الموقع الإلكتروني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22A670" w14:textId="77777777" w:rsidR="006F7E3A" w:rsidRPr="00885C22" w:rsidRDefault="006F7E3A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6F7E3A" w:rsidRPr="00885C22" w14:paraId="4E55348E" w14:textId="77777777" w:rsidTr="00B717F7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6E2D535C" w14:textId="77777777" w:rsidR="006F7E3A" w:rsidRPr="00885C22" w:rsidRDefault="006F7E3A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9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BE3EF20" w14:textId="77777777" w:rsidR="006F7E3A" w:rsidRDefault="006F7E3A" w:rsidP="00B717F7">
            <w:pPr>
              <w:spacing w:line="276" w:lineRule="auto"/>
              <w:ind w:right="-25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ستخدم المواقع الإلكترونية التفاعلية لغة جافا سكربت لإضافة عناصر تفاعلية تجذب المستخدمين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597E75" w14:textId="77777777" w:rsidR="006F7E3A" w:rsidRPr="00885C22" w:rsidRDefault="006F7E3A" w:rsidP="00B717F7">
            <w:pPr>
              <w:spacing w:line="276" w:lineRule="auto"/>
              <w:ind w:right="-25"/>
              <w:rPr>
                <w:rFonts w:ascii="Muna" w:hAnsi="Muna" w:cs="Muna"/>
                <w:color w:val="FF0000"/>
              </w:rPr>
            </w:pPr>
          </w:p>
        </w:tc>
      </w:tr>
      <w:tr w:rsidR="006F7E3A" w:rsidRPr="00885C22" w14:paraId="067EC7B1" w14:textId="77777777" w:rsidTr="00B717F7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35CE1490" w14:textId="77777777" w:rsidR="006F7E3A" w:rsidRPr="00885C22" w:rsidRDefault="006F7E3A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0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DF79E25" w14:textId="77777777" w:rsidR="006F7E3A" w:rsidRDefault="006F7E3A" w:rsidP="00B717F7">
            <w:pPr>
              <w:spacing w:line="276" w:lineRule="auto"/>
              <w:ind w:right="-25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هدف من الرسائل الإخبارية الرقمية هو إعلام الجمهور من خلال رسائل البريد الإلكتروني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7AD65E" w14:textId="77777777" w:rsidR="006F7E3A" w:rsidRPr="00885C22" w:rsidRDefault="006F7E3A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</w:rPr>
            </w:pPr>
          </w:p>
        </w:tc>
      </w:tr>
    </w:tbl>
    <w:p w14:paraId="48BF8839" w14:textId="77777777" w:rsidR="006F7E3A" w:rsidRPr="003A246D" w:rsidRDefault="00484791" w:rsidP="006F7E3A">
      <w:pPr>
        <w:tabs>
          <w:tab w:val="left" w:pos="1527"/>
        </w:tabs>
        <w:spacing w:before="120" w:after="120"/>
        <w:rPr>
          <w:rFonts w:ascii="Muna" w:hAnsi="Muna" w:cs="Muna"/>
          <w:color w:val="000000"/>
          <w:sz w:val="28"/>
          <w:szCs w:val="28"/>
          <w:rtl/>
        </w:rPr>
      </w:pPr>
      <w:r>
        <w:rPr>
          <w:rFonts w:cs="Traditional Arabic"/>
          <w:b/>
          <w:bCs/>
          <w:i/>
          <w:iCs/>
          <w:noProof/>
          <w:u w:val="single"/>
          <w:rtl/>
          <w:lang w:val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1DAEB8">
                <wp:simplePos x="0" y="0"/>
                <wp:positionH relativeFrom="column">
                  <wp:posOffset>-6350</wp:posOffset>
                </wp:positionH>
                <wp:positionV relativeFrom="paragraph">
                  <wp:posOffset>78105</wp:posOffset>
                </wp:positionV>
                <wp:extent cx="523875" cy="457200"/>
                <wp:effectExtent l="0" t="0" r="9525" b="0"/>
                <wp:wrapNone/>
                <wp:docPr id="14" name="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38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632E4" w14:textId="77777777" w:rsidR="006F7E3A" w:rsidRDefault="00484791" w:rsidP="006F7E3A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67E006C">
                                  <wp:extent cx="382270" cy="9525"/>
                                  <wp:effectExtent l="0" t="0" r="0" b="0"/>
                                  <wp:docPr id="13" name="صورة 4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 4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270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81B32F0" w14:textId="77777777" w:rsidR="006F7E3A" w:rsidRPr="00005ABD" w:rsidRDefault="006F7E3A" w:rsidP="006F7E3A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1DAEB8" id=" 23" o:spid="_x0000_s1033" type="#_x0000_t202" style="position:absolute;left:0;text-align:left;margin-left:-.5pt;margin-top:6.15pt;width:41.25pt;height:3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">
                <v:path arrowok="t"/>
                <v:textbox>
                  <w:txbxContent>
                    <w:p w14:paraId="484632E4" w14:textId="77777777" w:rsidR="006F7E3A" w:rsidRDefault="00484791" w:rsidP="006F7E3A">
                      <w:pPr>
                        <w:rPr>
                          <w:rtl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67E006C">
                            <wp:extent cx="382270" cy="9525"/>
                            <wp:effectExtent l="0" t="0" r="0" b="0"/>
                            <wp:docPr id="13" name="صورة 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 4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2270" cy="9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81B32F0" w14:textId="77777777" w:rsidR="006F7E3A" w:rsidRPr="00005ABD" w:rsidRDefault="006F7E3A" w:rsidP="006F7E3A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6F7E3A" w:rsidRPr="003A246D">
        <w:rPr>
          <w:rFonts w:ascii="Muna" w:hAnsi="Muna" w:cs="Muna" w:hint="cs"/>
          <w:sz w:val="28"/>
          <w:szCs w:val="28"/>
          <w:rtl/>
        </w:rPr>
        <w:t xml:space="preserve">السؤال الثالث: </w:t>
      </w:r>
      <w:r w:rsidR="006F7E3A" w:rsidRPr="003A246D">
        <w:rPr>
          <w:rFonts w:ascii="Muna" w:hAnsi="Muna" w:cs="Muna" w:hint="cs"/>
          <w:color w:val="000000"/>
          <w:sz w:val="28"/>
          <w:szCs w:val="28"/>
          <w:rtl/>
        </w:rPr>
        <w:t>ما أوجه الاختلاف بين الرسومات المتجهة والرسومات النقطية:</w:t>
      </w:r>
    </w:p>
    <w:tbl>
      <w:tblPr>
        <w:bidiVisual/>
        <w:tblW w:w="0" w:type="auto"/>
        <w:tblInd w:w="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14" w:type="dxa"/>
          <w:right w:w="0" w:type="dxa"/>
        </w:tblCellMar>
        <w:tblLook w:val="04A0" w:firstRow="1" w:lastRow="0" w:firstColumn="1" w:lastColumn="0" w:noHBand="0" w:noVBand="1"/>
      </w:tblPr>
      <w:tblGrid>
        <w:gridCol w:w="4738"/>
        <w:gridCol w:w="4738"/>
      </w:tblGrid>
      <w:tr w:rsidR="006F7E3A" w14:paraId="3D61B4E4" w14:textId="77777777" w:rsidTr="00B717F7">
        <w:trPr>
          <w:trHeight w:val="187"/>
        </w:trPr>
        <w:tc>
          <w:tcPr>
            <w:tcW w:w="4738" w:type="dxa"/>
            <w:shd w:val="clear" w:color="auto" w:fill="auto"/>
            <w:vAlign w:val="center"/>
          </w:tcPr>
          <w:p w14:paraId="76D9D203" w14:textId="77777777" w:rsidR="006F7E3A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rFonts w:ascii="Muna" w:hAnsi="Muna" w:cs="Muna" w:hint="cs"/>
                <w:color w:val="000000"/>
                <w:sz w:val="32"/>
                <w:szCs w:val="32"/>
                <w:rtl/>
              </w:rPr>
              <w:t>الرسومات المتجهة</w:t>
            </w:r>
          </w:p>
        </w:tc>
        <w:tc>
          <w:tcPr>
            <w:tcW w:w="4738" w:type="dxa"/>
            <w:shd w:val="clear" w:color="auto" w:fill="auto"/>
            <w:vAlign w:val="center"/>
          </w:tcPr>
          <w:p w14:paraId="1D5ABF18" w14:textId="77777777" w:rsidR="006F7E3A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rFonts w:ascii="Muna" w:hAnsi="Muna" w:cs="Muna" w:hint="cs"/>
                <w:color w:val="000000"/>
                <w:sz w:val="32"/>
                <w:szCs w:val="32"/>
                <w:rtl/>
              </w:rPr>
              <w:t>الرسومات النقطية</w:t>
            </w:r>
          </w:p>
        </w:tc>
      </w:tr>
      <w:tr w:rsidR="006F7E3A" w14:paraId="12D286FD" w14:textId="77777777" w:rsidTr="00B717F7">
        <w:trPr>
          <w:trHeight w:val="187"/>
        </w:trPr>
        <w:tc>
          <w:tcPr>
            <w:tcW w:w="4738" w:type="dxa"/>
            <w:shd w:val="clear" w:color="auto" w:fill="auto"/>
            <w:vAlign w:val="center"/>
          </w:tcPr>
          <w:p w14:paraId="68655901" w14:textId="77777777" w:rsidR="006F7E3A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  <w:tc>
          <w:tcPr>
            <w:tcW w:w="4738" w:type="dxa"/>
            <w:shd w:val="clear" w:color="auto" w:fill="auto"/>
            <w:vAlign w:val="center"/>
          </w:tcPr>
          <w:p w14:paraId="131474D3" w14:textId="77777777" w:rsidR="006F7E3A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</w:tr>
      <w:tr w:rsidR="006F7E3A" w14:paraId="6FD8CFDD" w14:textId="77777777" w:rsidTr="00B717F7">
        <w:trPr>
          <w:trHeight w:val="187"/>
        </w:trPr>
        <w:tc>
          <w:tcPr>
            <w:tcW w:w="4738" w:type="dxa"/>
            <w:shd w:val="clear" w:color="auto" w:fill="auto"/>
            <w:vAlign w:val="center"/>
          </w:tcPr>
          <w:p w14:paraId="31916490" w14:textId="77777777" w:rsidR="006F7E3A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  <w:tc>
          <w:tcPr>
            <w:tcW w:w="4738" w:type="dxa"/>
            <w:shd w:val="clear" w:color="auto" w:fill="auto"/>
            <w:vAlign w:val="center"/>
          </w:tcPr>
          <w:p w14:paraId="31CBBB2F" w14:textId="77777777" w:rsidR="006F7E3A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</w:tr>
      <w:tr w:rsidR="006F7E3A" w14:paraId="5ABD444B" w14:textId="77777777" w:rsidTr="00B717F7">
        <w:trPr>
          <w:trHeight w:val="187"/>
        </w:trPr>
        <w:tc>
          <w:tcPr>
            <w:tcW w:w="4738" w:type="dxa"/>
            <w:shd w:val="clear" w:color="auto" w:fill="auto"/>
            <w:vAlign w:val="center"/>
          </w:tcPr>
          <w:p w14:paraId="6BAB50A9" w14:textId="77777777" w:rsidR="006F7E3A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  <w:tc>
          <w:tcPr>
            <w:tcW w:w="4738" w:type="dxa"/>
            <w:shd w:val="clear" w:color="auto" w:fill="auto"/>
            <w:vAlign w:val="center"/>
          </w:tcPr>
          <w:p w14:paraId="26425B82" w14:textId="77777777" w:rsidR="006F7E3A" w:rsidRDefault="006F7E3A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</w:tr>
    </w:tbl>
    <w:p w14:paraId="29F1E8AF" w14:textId="77777777" w:rsidR="006F7E3A" w:rsidRDefault="006F7E3A" w:rsidP="006F7E3A">
      <w:pPr>
        <w:jc w:val="center"/>
        <w:rPr>
          <w:rFonts w:ascii="Calibri Light" w:hAnsi="Calibri Light"/>
          <w:sz w:val="20"/>
          <w:szCs w:val="20"/>
          <w:rtl/>
        </w:rPr>
      </w:pPr>
    </w:p>
    <w:p w14:paraId="40784995" w14:textId="77777777" w:rsidR="006F7E3A" w:rsidRDefault="006F7E3A" w:rsidP="006F7E3A">
      <w:pPr>
        <w:jc w:val="center"/>
        <w:rPr>
          <w:rFonts w:ascii="Calibri Light" w:hAnsi="Calibri Light"/>
          <w:sz w:val="20"/>
          <w:szCs w:val="20"/>
          <w:rtl/>
        </w:rPr>
      </w:pPr>
      <w:r w:rsidRPr="003A246D">
        <w:rPr>
          <w:rFonts w:ascii="Calibri Light" w:hAnsi="Calibri Light" w:cs="Calibri Light" w:hint="cs"/>
          <w:sz w:val="20"/>
          <w:szCs w:val="20"/>
          <w:rtl/>
        </w:rPr>
        <w:lastRenderedPageBreak/>
        <w:t xml:space="preserve">دعائي </w:t>
      </w:r>
      <w:r w:rsidRPr="003A246D">
        <w:rPr>
          <w:rFonts w:ascii="Calibri Light" w:hAnsi="Calibri Light" w:cs="Calibri Light"/>
          <w:sz w:val="20"/>
          <w:szCs w:val="20"/>
          <w:rtl/>
        </w:rPr>
        <w:t>لك</w:t>
      </w:r>
      <w:r w:rsidRPr="003A246D">
        <w:rPr>
          <w:rFonts w:ascii="Calibri Light" w:hAnsi="Calibri Light" w:cs="Calibri Light" w:hint="cs"/>
          <w:sz w:val="20"/>
          <w:szCs w:val="20"/>
          <w:rtl/>
        </w:rPr>
        <w:t xml:space="preserve"> بالتوفيق والنجاح</w:t>
      </w:r>
      <w:r>
        <w:rPr>
          <w:rFonts w:ascii="Calibri Light" w:hAnsi="Calibri Light" w:cs="Calibri Light" w:hint="cs"/>
          <w:sz w:val="20"/>
          <w:szCs w:val="20"/>
          <w:rtl/>
        </w:rPr>
        <w:t xml:space="preserve"> </w:t>
      </w:r>
      <w:r>
        <w:rPr>
          <w:rFonts w:ascii="Calibri Light" w:hAnsi="Calibri Light" w:cs="Calibri Light"/>
          <w:sz w:val="20"/>
          <w:szCs w:val="20"/>
          <w:rtl/>
        </w:rPr>
        <w:t>–</w:t>
      </w:r>
    </w:p>
    <w:p w14:paraId="61ABA1F5" w14:textId="77777777" w:rsidR="006F7E3A" w:rsidRPr="003A246D" w:rsidRDefault="006F7E3A" w:rsidP="006F7E3A">
      <w:pPr>
        <w:jc w:val="center"/>
        <w:rPr>
          <w:rFonts w:ascii="Calibri Light" w:hAnsi="Calibri Light"/>
          <w:sz w:val="22"/>
          <w:szCs w:val="22"/>
          <w:rtl/>
        </w:rPr>
      </w:pPr>
      <w:r>
        <w:rPr>
          <w:rFonts w:ascii="Calibri Light" w:hAnsi="Calibri Light" w:cs="Calibri Light" w:hint="cs"/>
          <w:sz w:val="20"/>
          <w:szCs w:val="20"/>
          <w:rtl/>
        </w:rPr>
        <w:t xml:space="preserve"> </w:t>
      </w:r>
      <w:r>
        <w:rPr>
          <w:rFonts w:ascii="Calibri Light" w:hAnsi="Calibri Light" w:cs="Calibri Light"/>
          <w:sz w:val="22"/>
          <w:szCs w:val="22"/>
          <w:rtl/>
        </w:rPr>
        <w:t>معلم المادة:</w:t>
      </w:r>
      <w:r>
        <w:rPr>
          <w:rFonts w:ascii="Calibri Light" w:hAnsi="Calibri Light" w:cs="Calibri Light" w:hint="cs"/>
          <w:sz w:val="22"/>
          <w:szCs w:val="22"/>
          <w:rtl/>
        </w:rPr>
        <w:t xml:space="preserve"> سلطان العتيبي</w:t>
      </w:r>
    </w:p>
    <w:p w14:paraId="62536922" w14:textId="4BA560A8" w:rsidR="00530725" w:rsidRDefault="00530725" w:rsidP="006F7E3A">
      <w:pPr>
        <w:rPr>
          <w:rtl/>
        </w:rPr>
      </w:pPr>
    </w:p>
    <w:p w14:paraId="2279F8B5" w14:textId="3C46EBE8" w:rsidR="006F7E3A" w:rsidRDefault="006F7E3A" w:rsidP="006F7E3A">
      <w:pPr>
        <w:rPr>
          <w:rtl/>
        </w:rPr>
      </w:pPr>
    </w:p>
    <w:p w14:paraId="07D4E6F2" w14:textId="0DAC8638" w:rsidR="006F7E3A" w:rsidRDefault="006F7E3A" w:rsidP="006F7E3A">
      <w:pPr>
        <w:rPr>
          <w:rtl/>
        </w:rPr>
      </w:pPr>
    </w:p>
    <w:p w14:paraId="58808EE0" w14:textId="77777777" w:rsidR="006F7E3A" w:rsidRPr="00BE2F48" w:rsidRDefault="00484791" w:rsidP="001A5B4A">
      <w:pPr>
        <w:rPr>
          <w:rFonts w:cs="Traditional Arabic"/>
          <w:color w:val="0000FF"/>
          <w:sz w:val="28"/>
          <w:szCs w:val="28"/>
          <w:rtl/>
        </w:rPr>
      </w:pP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CFE77BA">
                <wp:simplePos x="0" y="0"/>
                <wp:positionH relativeFrom="column">
                  <wp:posOffset>-499110</wp:posOffset>
                </wp:positionH>
                <wp:positionV relativeFrom="paragraph">
                  <wp:posOffset>-10160</wp:posOffset>
                </wp:positionV>
                <wp:extent cx="1498600" cy="1020445"/>
                <wp:effectExtent l="0" t="0" r="0" b="0"/>
                <wp:wrapNone/>
                <wp:docPr id="12" name="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98600" cy="1020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AD40B8" w14:textId="77777777" w:rsidR="006F7E3A" w:rsidRPr="00934720" w:rsidRDefault="006F7E3A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ماد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تقنية رقمية 2-٢</w:t>
                            </w:r>
                          </w:p>
                          <w:p w14:paraId="0F989B4D" w14:textId="77777777" w:rsidR="006F7E3A" w:rsidRPr="00934720" w:rsidRDefault="006F7E3A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تاريخ :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١ - ٨ -1444هـ</w:t>
                            </w:r>
                          </w:p>
                          <w:p w14:paraId="6C8AA53F" w14:textId="77777777" w:rsidR="006F7E3A" w:rsidRDefault="006F7E3A" w:rsidP="000C567F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يوم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الثلاثاء </w:t>
                            </w:r>
                          </w:p>
                          <w:p w14:paraId="1DF25EA5" w14:textId="77777777" w:rsidR="006F7E3A" w:rsidRPr="00934720" w:rsidRDefault="006F7E3A" w:rsidP="000C567F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زمن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ساعة </w:t>
                            </w:r>
                          </w:p>
                          <w:p w14:paraId="7625A40C" w14:textId="77777777" w:rsidR="006F7E3A" w:rsidRPr="00934720" w:rsidRDefault="006F7E3A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سئـل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3</w:t>
                            </w:r>
                          </w:p>
                          <w:p w14:paraId="1D1364D6" w14:textId="77777777" w:rsidR="006F7E3A" w:rsidRPr="00934720" w:rsidRDefault="006F7E3A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وراق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1</w:t>
                            </w:r>
                          </w:p>
                          <w:p w14:paraId="0C101E9E" w14:textId="77777777" w:rsidR="006F7E3A" w:rsidRPr="00934720" w:rsidRDefault="006F7E3A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FE77BA" id=" 26" o:spid="_x0000_s1034" type="#_x0000_t202" style="position:absolute;left:0;text-align:left;margin-left:-39.3pt;margin-top:-.8pt;width:118pt;height:80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" stroked="f">
                <v:path arrowok="t"/>
                <v:textbox>
                  <w:txbxContent>
                    <w:p w14:paraId="16AD40B8" w14:textId="77777777" w:rsidR="006F7E3A" w:rsidRPr="00934720" w:rsidRDefault="006F7E3A" w:rsidP="00D41888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ماد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تقنية رقمية 2-٢</w:t>
                      </w:r>
                    </w:p>
                    <w:p w14:paraId="0F989B4D" w14:textId="77777777" w:rsidR="006F7E3A" w:rsidRPr="00934720" w:rsidRDefault="006F7E3A" w:rsidP="00D41888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>التاريخ :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١ - ٨ -1444هـ</w:t>
                      </w:r>
                    </w:p>
                    <w:p w14:paraId="6C8AA53F" w14:textId="77777777" w:rsidR="006F7E3A" w:rsidRDefault="006F7E3A" w:rsidP="000C567F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يوم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الثلاثاء </w:t>
                      </w:r>
                    </w:p>
                    <w:p w14:paraId="1DF25EA5" w14:textId="77777777" w:rsidR="006F7E3A" w:rsidRPr="00934720" w:rsidRDefault="006F7E3A" w:rsidP="000C567F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زمن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ساعة </w:t>
                      </w:r>
                    </w:p>
                    <w:p w14:paraId="7625A40C" w14:textId="77777777" w:rsidR="006F7E3A" w:rsidRPr="00934720" w:rsidRDefault="006F7E3A" w:rsidP="00D41888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سئـل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3</w:t>
                      </w:r>
                    </w:p>
                    <w:p w14:paraId="1D1364D6" w14:textId="77777777" w:rsidR="006F7E3A" w:rsidRPr="00934720" w:rsidRDefault="006F7E3A" w:rsidP="00D41888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وراق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1</w:t>
                      </w:r>
                    </w:p>
                    <w:p w14:paraId="0C101E9E" w14:textId="77777777" w:rsidR="006F7E3A" w:rsidRPr="00934720" w:rsidRDefault="006F7E3A" w:rsidP="00D41888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F226074">
                <wp:simplePos x="0" y="0"/>
                <wp:positionH relativeFrom="column">
                  <wp:posOffset>4279900</wp:posOffset>
                </wp:positionH>
                <wp:positionV relativeFrom="paragraph">
                  <wp:posOffset>-44450</wp:posOffset>
                </wp:positionV>
                <wp:extent cx="2743200" cy="864235"/>
                <wp:effectExtent l="0" t="0" r="0" b="0"/>
                <wp:wrapNone/>
                <wp:docPr id="11" name="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743200" cy="864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AC79F9" w14:textId="77777777" w:rsidR="006F7E3A" w:rsidRPr="006932B6" w:rsidRDefault="006F7E3A" w:rsidP="00D41888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ملكة العربية السعودية</w:t>
                            </w:r>
                          </w:p>
                          <w:p w14:paraId="7CD0084A" w14:textId="77777777" w:rsidR="006F7E3A" w:rsidRPr="006932B6" w:rsidRDefault="006F7E3A" w:rsidP="00D41888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وزارة التعليم</w:t>
                            </w:r>
                          </w:p>
                          <w:p w14:paraId="53DAFFFC" w14:textId="77777777" w:rsidR="006F7E3A" w:rsidRDefault="006F7E3A" w:rsidP="00D41888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إدارة التعليم بمحافظة </w:t>
                            </w:r>
                          </w:p>
                          <w:p w14:paraId="139B3F31" w14:textId="77777777" w:rsidR="006F7E3A" w:rsidRPr="006932B6" w:rsidRDefault="006F7E3A" w:rsidP="00D41888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مدرسة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    </w:t>
                            </w: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الثانوية – نظام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سار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226074" id=" 25" o:spid="_x0000_s1035" type="#_x0000_t202" style="position:absolute;left:0;text-align:left;margin-left:337pt;margin-top:-3.5pt;width:3in;height:68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" stroked="f">
                <v:path arrowok="t"/>
                <v:textbox>
                  <w:txbxContent>
                    <w:p w14:paraId="1DAC79F9" w14:textId="77777777" w:rsidR="006F7E3A" w:rsidRPr="006932B6" w:rsidRDefault="006F7E3A" w:rsidP="00D41888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المملكة العربية السعودية</w:t>
                      </w:r>
                    </w:p>
                    <w:p w14:paraId="7CD0084A" w14:textId="77777777" w:rsidR="006F7E3A" w:rsidRPr="006932B6" w:rsidRDefault="006F7E3A" w:rsidP="00D41888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وزارة التعليم</w:t>
                      </w:r>
                    </w:p>
                    <w:p w14:paraId="53DAFFFC" w14:textId="77777777" w:rsidR="006F7E3A" w:rsidRDefault="006F7E3A" w:rsidP="00D41888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إدارة التعليم بمحافظة </w:t>
                      </w:r>
                    </w:p>
                    <w:p w14:paraId="139B3F31" w14:textId="77777777" w:rsidR="006F7E3A" w:rsidRPr="006932B6" w:rsidRDefault="006F7E3A" w:rsidP="00D41888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مدرسة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    </w:t>
                      </w: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الثانوية – نظام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>المسارات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w:drawing>
          <wp:anchor distT="0" distB="0" distL="114300" distR="114300" simplePos="0" relativeHeight="251677696" behindDoc="0" locked="0" layoutInCell="1" allowOverlap="1" wp14:anchorId="4CA0C3B7">
            <wp:simplePos x="0" y="0"/>
            <wp:positionH relativeFrom="column">
              <wp:posOffset>2724150</wp:posOffset>
            </wp:positionH>
            <wp:positionV relativeFrom="paragraph">
              <wp:posOffset>130175</wp:posOffset>
            </wp:positionV>
            <wp:extent cx="1000125" cy="662940"/>
            <wp:effectExtent l="0" t="0" r="0" b="0"/>
            <wp:wrapNone/>
            <wp:docPr id="24" name="صورة 24" descr="https://noor.moe.sa/Noor/Images/Common/CustomerLogoBig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4" descr="https://noor.moe.sa/Noor/Images/Common/CustomerLogoBig.jpg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662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F83CD5">
                <wp:simplePos x="0" y="0"/>
                <wp:positionH relativeFrom="column">
                  <wp:posOffset>2331720</wp:posOffset>
                </wp:positionH>
                <wp:positionV relativeFrom="paragraph">
                  <wp:posOffset>-181610</wp:posOffset>
                </wp:positionV>
                <wp:extent cx="1953260" cy="577850"/>
                <wp:effectExtent l="0" t="0" r="0" b="0"/>
                <wp:wrapNone/>
                <wp:docPr id="10" name="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B9935A" w14:textId="77777777" w:rsidR="006F7E3A" w:rsidRPr="003804C9" w:rsidRDefault="006F7E3A" w:rsidP="00D4188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804C9">
                              <w:rPr>
                                <w:sz w:val="22"/>
                                <w:szCs w:val="22"/>
                                <w:rtl/>
                              </w:rPr>
                              <w:t>بسم الله الرحمن الرحي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AF83CD5" id=" 36" o:spid="_x0000_s1036" style="position:absolute;left:0;text-align:left;margin-left:183.6pt;margin-top:-14.3pt;width:153.8pt;height:45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" filled="f" stroked="f">
                <v:path arrowok="t"/>
                <v:textbox>
                  <w:txbxContent>
                    <w:p w14:paraId="6DB9935A" w14:textId="77777777" w:rsidR="006F7E3A" w:rsidRPr="003804C9" w:rsidRDefault="006F7E3A" w:rsidP="00D4188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3804C9">
                        <w:rPr>
                          <w:sz w:val="22"/>
                          <w:szCs w:val="22"/>
                          <w:rtl/>
                        </w:rPr>
                        <w:t>بسم الله الرحمن الرحيم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C75A2B">
                <wp:simplePos x="0" y="0"/>
                <wp:positionH relativeFrom="column">
                  <wp:posOffset>2331720</wp:posOffset>
                </wp:positionH>
                <wp:positionV relativeFrom="paragraph">
                  <wp:posOffset>-67310</wp:posOffset>
                </wp:positionV>
                <wp:extent cx="1953260" cy="577850"/>
                <wp:effectExtent l="0" t="0" r="0" b="0"/>
                <wp:wrapNone/>
                <wp:docPr id="9" name="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CE3E9E" w14:textId="77777777" w:rsidR="006F7E3A" w:rsidRPr="003804C9" w:rsidRDefault="006F7E3A" w:rsidP="00852DA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C75A2B" id=" 35" o:spid="_x0000_s1037" style="position:absolute;left:0;text-align:left;margin-left:183.6pt;margin-top:-5.3pt;width:153.8pt;height:45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" filled="f" stroked="f">
                <v:path arrowok="t"/>
                <v:textbox>
                  <w:txbxContent>
                    <w:p w14:paraId="34CE3E9E" w14:textId="77777777" w:rsidR="006F7E3A" w:rsidRPr="003804C9" w:rsidRDefault="006F7E3A" w:rsidP="00852DA4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6F6003D" w14:textId="77777777" w:rsidR="006F7E3A" w:rsidRPr="00BE2F48" w:rsidRDefault="006F7E3A" w:rsidP="00D41888">
      <w:pPr>
        <w:rPr>
          <w:rFonts w:cs="Traditional Arabic"/>
          <w:color w:val="0000FF"/>
          <w:sz w:val="28"/>
          <w:szCs w:val="28"/>
          <w:rtl/>
        </w:rPr>
      </w:pPr>
    </w:p>
    <w:p w14:paraId="36740E56" w14:textId="77777777" w:rsidR="006F7E3A" w:rsidRDefault="006F7E3A" w:rsidP="00D41888">
      <w:pPr>
        <w:rPr>
          <w:rFonts w:cs="Traditional Arabic"/>
          <w:color w:val="0000FF"/>
          <w:sz w:val="28"/>
          <w:szCs w:val="28"/>
          <w:rtl/>
        </w:rPr>
      </w:pPr>
    </w:p>
    <w:p w14:paraId="1D56BB7B" w14:textId="77777777" w:rsidR="006F7E3A" w:rsidRDefault="006F7E3A" w:rsidP="004F16E2">
      <w:pPr>
        <w:tabs>
          <w:tab w:val="left" w:pos="1759"/>
        </w:tabs>
        <w:jc w:val="center"/>
        <w:rPr>
          <w:rFonts w:ascii="GE SS Two Light" w:hAnsi="GE SS Two Light" w:cs="GE SS Two Light"/>
          <w:color w:val="000000"/>
          <w:sz w:val="28"/>
          <w:szCs w:val="28"/>
          <w:rtl/>
        </w:rPr>
      </w:pPr>
    </w:p>
    <w:p w14:paraId="2363270A" w14:textId="77777777" w:rsidR="006F7E3A" w:rsidRPr="004F16E2" w:rsidRDefault="006F7E3A" w:rsidP="004F16E2">
      <w:pPr>
        <w:tabs>
          <w:tab w:val="left" w:pos="1759"/>
        </w:tabs>
        <w:jc w:val="center"/>
        <w:rPr>
          <w:rFonts w:ascii="Muna" w:hAnsi="Muna" w:cs="Muna"/>
          <w:color w:val="000000"/>
          <w:sz w:val="28"/>
          <w:szCs w:val="28"/>
          <w:rtl/>
        </w:rPr>
      </w:pP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أسئلة الاختبار </w:t>
      </w:r>
      <w:r>
        <w:rPr>
          <w:rFonts w:ascii="Muna" w:hAnsi="Muna" w:cs="Muna" w:hint="cs"/>
          <w:color w:val="000000"/>
          <w:sz w:val="28"/>
          <w:szCs w:val="28"/>
          <w:rtl/>
        </w:rPr>
        <w:t xml:space="preserve">النظري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النهائي</w:t>
      </w:r>
      <w:r>
        <w:rPr>
          <w:rFonts w:ascii="Muna" w:hAnsi="Muna" w:cs="Muna"/>
          <w:color w:val="000000"/>
          <w:sz w:val="28"/>
          <w:szCs w:val="28"/>
        </w:rPr>
        <w:t xml:space="preserve">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لمقرر تقنية رقمية</w:t>
      </w:r>
      <w:r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>2-</w:t>
      </w:r>
      <w:r>
        <w:rPr>
          <w:rFonts w:ascii="Muna" w:hAnsi="Muna" w:cs="Muna" w:hint="cs"/>
          <w:b/>
          <w:bCs/>
          <w:color w:val="000000"/>
          <w:sz w:val="28"/>
          <w:szCs w:val="28"/>
          <w:rtl/>
        </w:rPr>
        <w:t>٢</w:t>
      </w:r>
      <w:r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الفصل الدراسي (</w:t>
      </w:r>
      <w:r>
        <w:rPr>
          <w:rFonts w:ascii="Muna" w:hAnsi="Muna" w:cs="Muna" w:hint="cs"/>
          <w:color w:val="000000"/>
          <w:sz w:val="28"/>
          <w:szCs w:val="28"/>
          <w:rtl/>
        </w:rPr>
        <w:t>الثاني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) </w:t>
      </w:r>
      <w:r>
        <w:rPr>
          <w:rFonts w:ascii="Muna" w:hAnsi="Muna" w:cs="Muna" w:hint="cs"/>
          <w:color w:val="000000"/>
          <w:sz w:val="28"/>
          <w:szCs w:val="28"/>
          <w:rtl/>
        </w:rPr>
        <w:t>-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العام الدراسي 1444هـ</w:t>
      </w:r>
      <w:r w:rsidR="00484791">
        <w:rPr>
          <w:rFonts w:cs="Traditional Arabic"/>
          <w:noProof/>
          <w:sz w:val="27"/>
          <w:szCs w:val="27"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BB9BD67">
                <wp:simplePos x="0" y="0"/>
                <wp:positionH relativeFrom="column">
                  <wp:posOffset>-38100</wp:posOffset>
                </wp:positionH>
                <wp:positionV relativeFrom="paragraph">
                  <wp:posOffset>262255</wp:posOffset>
                </wp:positionV>
                <wp:extent cx="6730365" cy="0"/>
                <wp:effectExtent l="0" t="19050" r="13335" b="0"/>
                <wp:wrapNone/>
                <wp:docPr id="7" name="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730365" cy="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F0E327" id=" 34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pt,20.65pt" to="526.95pt,20.6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" strokeweight="2.5pt">
                <v:stroke linestyle="thinThin"/>
                <o:lock v:ext="edit" shapetype="f"/>
              </v:line>
            </w:pict>
          </mc:Fallback>
        </mc:AlternateContent>
      </w:r>
    </w:p>
    <w:tbl>
      <w:tblPr>
        <w:tblpPr w:leftFromText="180" w:rightFromText="180" w:vertAnchor="text" w:horzAnchor="margin" w:tblpY="220"/>
        <w:bidiVisual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3"/>
      </w:tblGrid>
      <w:tr w:rsidR="006F7E3A" w:rsidRPr="00253058" w14:paraId="25301324" w14:textId="77777777">
        <w:trPr>
          <w:trHeight w:val="567"/>
        </w:trPr>
        <w:tc>
          <w:tcPr>
            <w:tcW w:w="10343" w:type="dxa"/>
            <w:vAlign w:val="center"/>
          </w:tcPr>
          <w:p w14:paraId="2DDD7DCE" w14:textId="77777777" w:rsidR="006F7E3A" w:rsidRPr="00253058" w:rsidRDefault="006F7E3A">
            <w:pPr>
              <w:ind w:left="584" w:hanging="584"/>
              <w:rPr>
                <w:rFonts w:ascii="Muna" w:hAnsi="Muna" w:cs="Muna"/>
                <w:b/>
                <w:bCs/>
                <w:rtl/>
              </w:rPr>
            </w:pPr>
            <w:r w:rsidRPr="00253058">
              <w:rPr>
                <w:rFonts w:ascii="Muna" w:hAnsi="Muna" w:cs="Muna" w:hint="cs"/>
                <w:b/>
                <w:bCs/>
                <w:rtl/>
              </w:rPr>
              <w:t>اسم الطالب</w:t>
            </w:r>
            <w:r>
              <w:rPr>
                <w:rFonts w:ascii="Muna" w:hAnsi="Muna" w:cs="Muna" w:hint="cs"/>
                <w:b/>
                <w:bCs/>
                <w:rtl/>
              </w:rPr>
              <w:t>:</w:t>
            </w:r>
            <w:r w:rsidRPr="00253058">
              <w:rPr>
                <w:rFonts w:ascii="Muna" w:hAnsi="Muna" w:cs="Muna" w:hint="cs"/>
                <w:b/>
                <w:bCs/>
                <w:sz w:val="10"/>
                <w:szCs w:val="10"/>
                <w:rtl/>
              </w:rPr>
              <w:t xml:space="preserve"> ...............................................................................................................................................</w:t>
            </w:r>
            <w:r w:rsidRPr="00253058">
              <w:rPr>
                <w:rFonts w:ascii="Muna" w:hAnsi="Muna" w:cs="Muna" w:hint="cs"/>
                <w:b/>
                <w:bCs/>
                <w:rtl/>
              </w:rPr>
              <w:t xml:space="preserve">                                                              مسار: </w:t>
            </w:r>
            <w:r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>الصحة والحياة</w:t>
            </w:r>
          </w:p>
        </w:tc>
      </w:tr>
    </w:tbl>
    <w:p w14:paraId="405B149C" w14:textId="77777777" w:rsidR="006F7E3A" w:rsidRDefault="006F7E3A">
      <w:pPr>
        <w:rPr>
          <w:vanish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2"/>
        <w:gridCol w:w="2422"/>
        <w:gridCol w:w="2423"/>
        <w:gridCol w:w="2423"/>
      </w:tblGrid>
      <w:tr w:rsidR="006F7E3A" w14:paraId="0A1EC6BC" w14:textId="77777777">
        <w:trPr>
          <w:trHeight w:val="269"/>
          <w:jc w:val="center"/>
        </w:trPr>
        <w:tc>
          <w:tcPr>
            <w:tcW w:w="2422" w:type="dxa"/>
            <w:shd w:val="clear" w:color="auto" w:fill="D0CECE"/>
          </w:tcPr>
          <w:p w14:paraId="013277EC" w14:textId="77777777" w:rsidR="006F7E3A" w:rsidRDefault="006F7E3A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رقم السؤال</w:t>
            </w:r>
          </w:p>
        </w:tc>
        <w:tc>
          <w:tcPr>
            <w:tcW w:w="2422" w:type="dxa"/>
            <w:shd w:val="clear" w:color="auto" w:fill="D0CECE"/>
          </w:tcPr>
          <w:p w14:paraId="082F44A5" w14:textId="77777777" w:rsidR="006F7E3A" w:rsidRDefault="006F7E3A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المستحقة</w:t>
            </w:r>
          </w:p>
          <w:p w14:paraId="1869325B" w14:textId="77777777" w:rsidR="006F7E3A" w:rsidRDefault="006F7E3A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(رقماً)</w:t>
            </w:r>
          </w:p>
        </w:tc>
        <w:tc>
          <w:tcPr>
            <w:tcW w:w="2423" w:type="dxa"/>
            <w:shd w:val="clear" w:color="auto" w:fill="D0CECE"/>
          </w:tcPr>
          <w:p w14:paraId="16BD85D2" w14:textId="77777777" w:rsidR="006F7E3A" w:rsidRDefault="006F7E3A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صحح</w:t>
            </w:r>
          </w:p>
        </w:tc>
        <w:tc>
          <w:tcPr>
            <w:tcW w:w="2423" w:type="dxa"/>
            <w:shd w:val="clear" w:color="auto" w:fill="D0CECE"/>
          </w:tcPr>
          <w:p w14:paraId="7FC38052" w14:textId="77777777" w:rsidR="006F7E3A" w:rsidRDefault="006F7E3A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راجع</w:t>
            </w:r>
          </w:p>
        </w:tc>
      </w:tr>
      <w:tr w:rsidR="006F7E3A" w14:paraId="56CA6A47" w14:textId="77777777">
        <w:trPr>
          <w:trHeight w:val="306"/>
          <w:jc w:val="center"/>
        </w:trPr>
        <w:tc>
          <w:tcPr>
            <w:tcW w:w="2422" w:type="dxa"/>
            <w:shd w:val="clear" w:color="auto" w:fill="auto"/>
          </w:tcPr>
          <w:p w14:paraId="59BADC9B" w14:textId="77777777" w:rsidR="006F7E3A" w:rsidRDefault="006F7E3A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أول</w:t>
            </w:r>
          </w:p>
        </w:tc>
        <w:tc>
          <w:tcPr>
            <w:tcW w:w="2422" w:type="dxa"/>
            <w:shd w:val="clear" w:color="auto" w:fill="auto"/>
          </w:tcPr>
          <w:p w14:paraId="70AE1CFE" w14:textId="77777777" w:rsidR="006F7E3A" w:rsidRDefault="006F7E3A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14:paraId="629B31AF" w14:textId="77777777" w:rsidR="006F7E3A" w:rsidRDefault="006F7E3A">
            <w:pPr>
              <w:numPr>
                <w:ilvl w:val="0"/>
                <w:numId w:val="44"/>
              </w:numPr>
              <w:ind w:left="587" w:hanging="142"/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</w:t>
            </w:r>
          </w:p>
        </w:tc>
        <w:tc>
          <w:tcPr>
            <w:tcW w:w="2423" w:type="dxa"/>
            <w:shd w:val="clear" w:color="auto" w:fill="auto"/>
          </w:tcPr>
          <w:p w14:paraId="76CDF8B0" w14:textId="77777777" w:rsidR="006F7E3A" w:rsidRDefault="006F7E3A">
            <w:pPr>
              <w:numPr>
                <w:ilvl w:val="0"/>
                <w:numId w:val="45"/>
              </w:numPr>
              <w:ind w:hanging="144"/>
              <w:jc w:val="center"/>
              <w:rPr>
                <w:rFonts w:ascii="Muna" w:hAnsi="Muna" w:cs="Muna"/>
                <w:rtl/>
              </w:rPr>
            </w:pPr>
          </w:p>
        </w:tc>
      </w:tr>
      <w:tr w:rsidR="006F7E3A" w14:paraId="6EDAF360" w14:textId="77777777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14:paraId="2E5C06D4" w14:textId="77777777" w:rsidR="006F7E3A" w:rsidRDefault="006F7E3A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ني</w:t>
            </w:r>
          </w:p>
        </w:tc>
        <w:tc>
          <w:tcPr>
            <w:tcW w:w="2422" w:type="dxa"/>
            <w:shd w:val="clear" w:color="auto" w:fill="auto"/>
          </w:tcPr>
          <w:p w14:paraId="1B7EAF1C" w14:textId="77777777" w:rsidR="006F7E3A" w:rsidRDefault="006F7E3A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14:paraId="66109292" w14:textId="77777777" w:rsidR="006F7E3A" w:rsidRDefault="006F7E3A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  <w:tc>
          <w:tcPr>
            <w:tcW w:w="2423" w:type="dxa"/>
            <w:shd w:val="clear" w:color="auto" w:fill="auto"/>
          </w:tcPr>
          <w:p w14:paraId="24D3DD3B" w14:textId="77777777" w:rsidR="006F7E3A" w:rsidRDefault="006F7E3A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</w:tr>
      <w:tr w:rsidR="006F7E3A" w14:paraId="324C39AF" w14:textId="77777777" w:rsidTr="00A4229C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14:paraId="60B7ACFF" w14:textId="77777777" w:rsidR="006F7E3A" w:rsidRDefault="006F7E3A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لث</w:t>
            </w:r>
          </w:p>
        </w:tc>
        <w:tc>
          <w:tcPr>
            <w:tcW w:w="2422" w:type="dxa"/>
            <w:shd w:val="clear" w:color="auto" w:fill="auto"/>
          </w:tcPr>
          <w:p w14:paraId="0174AE0C" w14:textId="77777777" w:rsidR="006F7E3A" w:rsidRDefault="006F7E3A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 w:val="restart"/>
            <w:shd w:val="clear" w:color="auto" w:fill="auto"/>
          </w:tcPr>
          <w:p w14:paraId="7445BC0D" w14:textId="77777777" w:rsidR="006F7E3A" w:rsidRDefault="006F7E3A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كتابة:                                                   فقط</w:t>
            </w:r>
          </w:p>
        </w:tc>
      </w:tr>
      <w:tr w:rsidR="006F7E3A" w14:paraId="193EB4CA" w14:textId="77777777">
        <w:trPr>
          <w:trHeight w:val="257"/>
          <w:jc w:val="center"/>
        </w:trPr>
        <w:tc>
          <w:tcPr>
            <w:tcW w:w="2422" w:type="dxa"/>
            <w:shd w:val="clear" w:color="auto" w:fill="D0CECE"/>
          </w:tcPr>
          <w:p w14:paraId="314DB070" w14:textId="77777777" w:rsidR="006F7E3A" w:rsidRDefault="006F7E3A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جموع الكلي (١٥)</w:t>
            </w:r>
          </w:p>
        </w:tc>
        <w:tc>
          <w:tcPr>
            <w:tcW w:w="2422" w:type="dxa"/>
            <w:shd w:val="clear" w:color="auto" w:fill="auto"/>
          </w:tcPr>
          <w:p w14:paraId="0C768591" w14:textId="77777777" w:rsidR="006F7E3A" w:rsidRDefault="006F7E3A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/>
            <w:shd w:val="clear" w:color="auto" w:fill="auto"/>
          </w:tcPr>
          <w:p w14:paraId="39EECD17" w14:textId="77777777" w:rsidR="006F7E3A" w:rsidRDefault="006F7E3A" w:rsidP="00D61B14">
            <w:pPr>
              <w:rPr>
                <w:rFonts w:ascii="Muna" w:hAnsi="Muna" w:cs="Muna"/>
                <w:rtl/>
              </w:rPr>
            </w:pPr>
          </w:p>
        </w:tc>
      </w:tr>
    </w:tbl>
    <w:p w14:paraId="15AA5D29" w14:textId="77777777" w:rsidR="006F7E3A" w:rsidRPr="001C447A" w:rsidRDefault="00484791" w:rsidP="004F16E2">
      <w:pPr>
        <w:rPr>
          <w:rFonts w:cs="Traditional Arabic"/>
          <w:b/>
          <w:bCs/>
          <w:rtl/>
        </w:rPr>
      </w:pPr>
      <w:r>
        <w:rPr>
          <w:rFonts w:cs="Traditional Arabic"/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DA335E5">
                <wp:simplePos x="0" y="0"/>
                <wp:positionH relativeFrom="column">
                  <wp:posOffset>-44450</wp:posOffset>
                </wp:positionH>
                <wp:positionV relativeFrom="paragraph">
                  <wp:posOffset>94615</wp:posOffset>
                </wp:positionV>
                <wp:extent cx="533400" cy="457200"/>
                <wp:effectExtent l="0" t="0" r="0" b="0"/>
                <wp:wrapNone/>
                <wp:docPr id="5" name="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33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6FBF71" w14:textId="77777777" w:rsidR="006F7E3A" w:rsidRDefault="006F7E3A" w:rsidP="00D41888">
                            <w:pPr>
                              <w:rPr>
                                <w:rtl/>
                              </w:rPr>
                            </w:pPr>
                          </w:p>
                          <w:p w14:paraId="3A1033C2" w14:textId="77777777" w:rsidR="006F7E3A" w:rsidRPr="007A432F" w:rsidRDefault="006F7E3A" w:rsidP="00D41888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A335E5" id=" 33" o:spid="_x0000_s1038" type="#_x0000_t202" style="position:absolute;left:0;text-align:left;margin-left:-3.5pt;margin-top:7.45pt;width:42pt;height:3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">
                <v:path arrowok="t"/>
                <v:textbox>
                  <w:txbxContent>
                    <w:p w14:paraId="606FBF71" w14:textId="77777777" w:rsidR="006F7E3A" w:rsidRDefault="006F7E3A" w:rsidP="00D41888">
                      <w:pPr>
                        <w:rPr>
                          <w:rtl/>
                        </w:rPr>
                      </w:pPr>
                    </w:p>
                    <w:p w14:paraId="3A1033C2" w14:textId="77777777" w:rsidR="006F7E3A" w:rsidRPr="007A432F" w:rsidRDefault="006F7E3A" w:rsidP="00D41888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14:paraId="43C4B514" w14:textId="77777777" w:rsidR="006F7E3A" w:rsidRPr="004F16E2" w:rsidRDefault="00484791" w:rsidP="00D41888">
      <w:pPr>
        <w:spacing w:before="120" w:after="120"/>
        <w:rPr>
          <w:rFonts w:ascii="Muna" w:hAnsi="Muna" w:cs="Muna"/>
          <w:color w:val="000000"/>
          <w:sz w:val="32"/>
          <w:szCs w:val="32"/>
          <w:rtl/>
        </w:rPr>
      </w:pPr>
      <w:r>
        <w:rPr>
          <w:noProof/>
          <w:color w:val="000000"/>
          <w:rtl/>
          <w:lang w:val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6C4A403">
                <wp:simplePos x="0" y="0"/>
                <wp:positionH relativeFrom="column">
                  <wp:posOffset>-363220</wp:posOffset>
                </wp:positionH>
                <wp:positionV relativeFrom="paragraph">
                  <wp:posOffset>6574155</wp:posOffset>
                </wp:positionV>
                <wp:extent cx="1167130" cy="368300"/>
                <wp:effectExtent l="0" t="0" r="0" b="0"/>
                <wp:wrapNone/>
                <wp:docPr id="4" name="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6713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EBC569" w14:textId="77777777" w:rsidR="006F7E3A" w:rsidRPr="004F16E2" w:rsidRDefault="006F7E3A" w:rsidP="00D41888">
                            <w:pPr>
                              <w:rPr>
                                <w:rFonts w:ascii="Muna" w:hAnsi="Muna" w:cs="Muna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4F16E2">
                              <w:rPr>
                                <w:rFonts w:ascii="Muna" w:hAnsi="Muna" w:cs="Muna" w:hint="cs"/>
                                <w:sz w:val="28"/>
                                <w:szCs w:val="28"/>
                                <w:u w:val="single"/>
                                <w:rtl/>
                              </w:rPr>
                              <w:t>اقلب الورق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C4A403" id=" 32" o:spid="_x0000_s1039" type="#_x0000_t202" style="position:absolute;left:0;text-align:left;margin-left:-28.6pt;margin-top:517.65pt;width:91.9pt;height:2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" filled="f" stroked="f" strokecolor="white">
                <v:path arrowok="t"/>
                <v:textbox>
                  <w:txbxContent>
                    <w:p w14:paraId="4AEBC569" w14:textId="77777777" w:rsidR="006F7E3A" w:rsidRPr="004F16E2" w:rsidRDefault="006F7E3A" w:rsidP="00D41888">
                      <w:pPr>
                        <w:rPr>
                          <w:rFonts w:ascii="Muna" w:hAnsi="Muna" w:cs="Muna"/>
                          <w:sz w:val="28"/>
                          <w:szCs w:val="28"/>
                          <w:u w:val="single"/>
                        </w:rPr>
                      </w:pPr>
                      <w:r w:rsidRPr="004F16E2">
                        <w:rPr>
                          <w:rFonts w:ascii="Muna" w:hAnsi="Muna" w:cs="Muna" w:hint="cs"/>
                          <w:sz w:val="28"/>
                          <w:szCs w:val="28"/>
                          <w:u w:val="single"/>
                          <w:rtl/>
                        </w:rPr>
                        <w:t>اقلب الورقة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432C033">
                <wp:simplePos x="0" y="0"/>
                <wp:positionH relativeFrom="column">
                  <wp:posOffset>50800</wp:posOffset>
                </wp:positionH>
                <wp:positionV relativeFrom="paragraph">
                  <wp:posOffset>74930</wp:posOffset>
                </wp:positionV>
                <wp:extent cx="342900" cy="0"/>
                <wp:effectExtent l="0" t="0" r="0" b="0"/>
                <wp:wrapNone/>
                <wp:docPr id="3" name="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4494F6" id=" 31" o:spid="_x0000_s1026" style="position:absolute;left:0;text-align:lef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pt,5.9pt" to="31pt,5.9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">
                <o:lock v:ext="edit" shapetype="f"/>
              </v:line>
            </w:pict>
          </mc:Fallback>
        </mc:AlternateContent>
      </w:r>
      <w:r w:rsidR="006F7E3A"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>السؤال الأول</w:t>
      </w:r>
      <w:r w:rsidR="006F7E3A" w:rsidRPr="004F16E2">
        <w:rPr>
          <w:rFonts w:ascii="Muna" w:hAnsi="Muna" w:cs="Muna" w:hint="cs"/>
          <w:color w:val="000000"/>
          <w:sz w:val="32"/>
          <w:szCs w:val="32"/>
          <w:rtl/>
        </w:rPr>
        <w:t xml:space="preserve">: </w:t>
      </w:r>
      <w:r w:rsidR="006F7E3A"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 xml:space="preserve">اختر الحرف الذي يمثل الإجابة الصحيحة لكل فقرة مما يأتي: </w:t>
      </w:r>
      <w:r w:rsidR="006F7E3A" w:rsidRPr="004F16E2">
        <w:rPr>
          <w:rFonts w:ascii="Muna" w:hAnsi="Muna" w:cs="Muna"/>
          <w:b/>
          <w:bCs/>
          <w:color w:val="000000"/>
          <w:sz w:val="32"/>
          <w:szCs w:val="32"/>
          <w:rtl/>
        </w:rPr>
        <w:t>-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8"/>
        <w:gridCol w:w="1987"/>
        <w:gridCol w:w="567"/>
        <w:gridCol w:w="2267"/>
        <w:gridCol w:w="567"/>
        <w:gridCol w:w="1842"/>
        <w:gridCol w:w="262"/>
        <w:gridCol w:w="306"/>
        <w:gridCol w:w="283"/>
        <w:gridCol w:w="2084"/>
      </w:tblGrid>
      <w:tr w:rsidR="006F7E3A" w:rsidRPr="004F16E2" w14:paraId="1FC9FFC9" w14:textId="77777777" w:rsidTr="00F11C00">
        <w:trPr>
          <w:jc w:val="center"/>
        </w:trPr>
        <w:tc>
          <w:tcPr>
            <w:tcW w:w="5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63892B" w14:textId="77777777" w:rsidR="006F7E3A" w:rsidRPr="004F16E2" w:rsidRDefault="006F7E3A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 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</w:t>
            </w:r>
          </w:p>
        </w:tc>
        <w:tc>
          <w:tcPr>
            <w:tcW w:w="10165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922CB5" w14:textId="77777777" w:rsidR="006F7E3A" w:rsidRPr="004F16E2" w:rsidRDefault="006F7E3A" w:rsidP="00940C24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يٌعد جزءاً أساسياً من عملية التسويق:</w:t>
            </w:r>
          </w:p>
        </w:tc>
      </w:tr>
      <w:tr w:rsidR="006F7E3A" w:rsidRPr="004F16E2" w14:paraId="41DA208D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366884E" w14:textId="77777777" w:rsidR="006F7E3A" w:rsidRPr="004F16E2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F87DA59" w14:textId="77777777" w:rsidR="006F7E3A" w:rsidRPr="0001682E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تصميم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9D06326" w14:textId="77777777" w:rsidR="006F7E3A" w:rsidRPr="0001682E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A7861FA" w14:textId="77777777" w:rsidR="006F7E3A" w:rsidRPr="007766AD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7766AD">
              <w:rPr>
                <w:rFonts w:ascii="Muna" w:hAnsi="Muna" w:cs="Muna" w:hint="cs"/>
                <w:b/>
                <w:bCs/>
                <w:color w:val="FF0000"/>
                <w:rtl/>
              </w:rPr>
              <w:t>الإعلان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7537E01" w14:textId="77777777" w:rsidR="006F7E3A" w:rsidRPr="0001682E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9159918" w14:textId="77777777" w:rsidR="006F7E3A" w:rsidRPr="0001682E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شعار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C9F186B" w14:textId="77777777" w:rsidR="006F7E3A" w:rsidRPr="0001682E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E788D87" w14:textId="77777777" w:rsidR="006F7E3A" w:rsidRPr="0001682E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تباين</w:t>
            </w:r>
          </w:p>
        </w:tc>
      </w:tr>
      <w:tr w:rsidR="006F7E3A" w:rsidRPr="004F16E2" w14:paraId="2A35C658" w14:textId="7777777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1F9703" w14:textId="77777777" w:rsidR="006F7E3A" w:rsidRPr="004F16E2" w:rsidRDefault="006F7E3A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F14D78" w14:textId="77777777" w:rsidR="006F7E3A" w:rsidRPr="004F16E2" w:rsidRDefault="006F7E3A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عملية جذب العملاء المحتملين أو المهتمين بمنتج أو خدمة معينة:</w:t>
            </w:r>
          </w:p>
        </w:tc>
      </w:tr>
      <w:tr w:rsidR="006F7E3A" w:rsidRPr="004F16E2" w14:paraId="005585B0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C06D7F6" w14:textId="77777777" w:rsidR="006F7E3A" w:rsidRPr="004F16E2" w:rsidRDefault="006F7E3A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D97E8D5" w14:textId="77777777" w:rsidR="006F7E3A" w:rsidRPr="007620EF" w:rsidRDefault="006F7E3A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تصميم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7CC25F2" w14:textId="77777777" w:rsidR="006F7E3A" w:rsidRPr="007620EF" w:rsidRDefault="006F7E3A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DD88456" w14:textId="77777777" w:rsidR="006F7E3A" w:rsidRPr="007620EF" w:rsidRDefault="006F7E3A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إعلان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659C5C3" w14:textId="77777777" w:rsidR="006F7E3A" w:rsidRPr="007620EF" w:rsidRDefault="006F7E3A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D04A09B" w14:textId="77777777" w:rsidR="006F7E3A" w:rsidRPr="007620EF" w:rsidRDefault="006F7E3A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شعار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592412F" w14:textId="77777777" w:rsidR="006F7E3A" w:rsidRPr="007620EF" w:rsidRDefault="006F7E3A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6DB90FA" w14:textId="77777777" w:rsidR="006F7E3A" w:rsidRPr="007766AD" w:rsidRDefault="006F7E3A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  <w:rtl/>
              </w:rPr>
            </w:pPr>
            <w:r w:rsidRPr="007766AD">
              <w:rPr>
                <w:rFonts w:ascii="Muna" w:hAnsi="Muna" w:cs="Muna" w:hint="cs"/>
                <w:color w:val="FF0000"/>
                <w:rtl/>
              </w:rPr>
              <w:t>التسويق</w:t>
            </w:r>
          </w:p>
        </w:tc>
      </w:tr>
      <w:tr w:rsidR="006F7E3A" w:rsidRPr="004F16E2" w14:paraId="7157AC5D" w14:textId="7777777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F6739F" w14:textId="77777777" w:rsidR="006F7E3A" w:rsidRPr="004F16E2" w:rsidRDefault="006F7E3A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BE8DED" w14:textId="77777777" w:rsidR="006F7E3A" w:rsidRPr="004F16E2" w:rsidRDefault="006F7E3A" w:rsidP="008F1A3D">
            <w:pPr>
              <w:spacing w:before="120" w:after="120"/>
              <w:jc w:val="both"/>
              <w:rPr>
                <w:rFonts w:ascii="Muna" w:hAnsi="Muna" w:cs="Muna"/>
                <w:b/>
                <w:bCs/>
                <w:i/>
                <w:i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ن مواصفات الإعلان الفعّال:</w:t>
            </w:r>
          </w:p>
        </w:tc>
      </w:tr>
      <w:tr w:rsidR="006F7E3A" w:rsidRPr="004F16E2" w14:paraId="482C7DB8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B7C61DF" w14:textId="77777777" w:rsidR="006F7E3A" w:rsidRPr="004F16E2" w:rsidRDefault="006F7E3A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DC38C0A" w14:textId="77777777" w:rsidR="006F7E3A" w:rsidRPr="007766AD" w:rsidRDefault="006F7E3A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  <w:rtl/>
              </w:rPr>
            </w:pPr>
            <w:r w:rsidRPr="007766AD">
              <w:rPr>
                <w:rFonts w:ascii="Muna" w:hAnsi="Muna" w:cs="Muna" w:hint="cs"/>
                <w:color w:val="FF0000"/>
                <w:rtl/>
              </w:rPr>
              <w:t>اختيار العنوان الجيد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1E04847" w14:textId="77777777" w:rsidR="006F7E3A" w:rsidRPr="004F16E2" w:rsidRDefault="006F7E3A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441B452" w14:textId="77777777" w:rsidR="006F7E3A" w:rsidRPr="004F16E2" w:rsidRDefault="006F7E3A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وسائل المطبوع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7AF702E" w14:textId="77777777" w:rsidR="006F7E3A" w:rsidRPr="004F16E2" w:rsidRDefault="006F7E3A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06F45A3" w14:textId="77777777" w:rsidR="006F7E3A" w:rsidRPr="004F16E2" w:rsidRDefault="006F7E3A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وازن البصري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7CF6F81" w14:textId="77777777" w:rsidR="006F7E3A" w:rsidRPr="004F16E2" w:rsidRDefault="006F7E3A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BF59A47" w14:textId="77777777" w:rsidR="006F7E3A" w:rsidRPr="004F16E2" w:rsidRDefault="006F7E3A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فرعية</w:t>
            </w:r>
          </w:p>
        </w:tc>
      </w:tr>
      <w:tr w:rsidR="006F7E3A" w:rsidRPr="004F16E2" w14:paraId="6B1949EC" w14:textId="7777777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DFD348" w14:textId="77777777" w:rsidR="006F7E3A" w:rsidRPr="004F16E2" w:rsidRDefault="006F7E3A" w:rsidP="004126E2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B97063" w14:textId="77777777" w:rsidR="006F7E3A" w:rsidRPr="004F16E2" w:rsidRDefault="006F7E3A" w:rsidP="004126E2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هو استخدام مجموعة من عناصر كالصور والرسومات والرموز والنصوص ودمجها لتوصيل المعلومات بطريقة بصرية مؤثرة:</w:t>
            </w:r>
          </w:p>
        </w:tc>
      </w:tr>
      <w:tr w:rsidR="006F7E3A" w:rsidRPr="004F16E2" w14:paraId="10288B4B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435D945" w14:textId="77777777" w:rsidR="006F7E3A" w:rsidRPr="004F16E2" w:rsidRDefault="006F7E3A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0DD13B1" w14:textId="77777777" w:rsidR="006F7E3A" w:rsidRPr="004F16E2" w:rsidRDefault="006F7E3A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الإلكترون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C494F29" w14:textId="77777777" w:rsidR="006F7E3A" w:rsidRPr="004F16E2" w:rsidRDefault="006F7E3A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36E93EA" w14:textId="77777777" w:rsidR="006F7E3A" w:rsidRPr="004F16E2" w:rsidRDefault="006F7E3A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حملة التسويق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42D3E72" w14:textId="77777777" w:rsidR="006F7E3A" w:rsidRPr="004F16E2" w:rsidRDefault="006F7E3A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6C14500" w14:textId="77777777" w:rsidR="006F7E3A" w:rsidRPr="004F16E2" w:rsidRDefault="006F7E3A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حول الرقمي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F80E392" w14:textId="77777777" w:rsidR="006F7E3A" w:rsidRPr="004F16E2" w:rsidRDefault="006F7E3A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EA73853" w14:textId="77777777" w:rsidR="006F7E3A" w:rsidRPr="007766AD" w:rsidRDefault="006F7E3A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  <w:rtl/>
              </w:rPr>
            </w:pPr>
            <w:r w:rsidRPr="007766AD">
              <w:rPr>
                <w:rFonts w:ascii="Muna" w:hAnsi="Muna" w:cs="Muna" w:hint="cs"/>
                <w:color w:val="FF0000"/>
                <w:rtl/>
              </w:rPr>
              <w:t>التصميم الرسومي</w:t>
            </w:r>
          </w:p>
        </w:tc>
      </w:tr>
      <w:tr w:rsidR="006F7E3A" w:rsidRPr="004F16E2" w14:paraId="6A8DE845" w14:textId="7777777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746621" w14:textId="77777777" w:rsidR="006F7E3A" w:rsidRPr="004F16E2" w:rsidRDefault="006F7E3A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7EEE6F" w14:textId="77777777" w:rsidR="006F7E3A" w:rsidRPr="004F16E2" w:rsidRDefault="006F7E3A" w:rsidP="00244F1A">
            <w:pPr>
              <w:spacing w:before="120" w:after="120"/>
              <w:jc w:val="both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 </w:t>
            </w: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ن أنواع التصميم الرسومي:</w:t>
            </w:r>
          </w:p>
        </w:tc>
      </w:tr>
      <w:tr w:rsidR="006F7E3A" w:rsidRPr="004F16E2" w14:paraId="612F146E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1149800" w14:textId="77777777" w:rsidR="006F7E3A" w:rsidRPr="004F16E2" w:rsidRDefault="006F7E3A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E181848" w14:textId="77777777" w:rsidR="006F7E3A" w:rsidRPr="004F16E2" w:rsidRDefault="006F7E3A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صميم الهوية البصر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D686BA8" w14:textId="77777777" w:rsidR="006F7E3A" w:rsidRPr="004F16E2" w:rsidRDefault="006F7E3A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9F6DC48" w14:textId="77777777" w:rsidR="006F7E3A" w:rsidRPr="004F16E2" w:rsidRDefault="006F7E3A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صميم التسويق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E6D7E3D" w14:textId="77777777" w:rsidR="006F7E3A" w:rsidRPr="004F16E2" w:rsidRDefault="006F7E3A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990B9F6" w14:textId="77777777" w:rsidR="006F7E3A" w:rsidRPr="004F16E2" w:rsidRDefault="006F7E3A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صميم المنشورات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03AD701" w14:textId="77777777" w:rsidR="006F7E3A" w:rsidRPr="004F16E2" w:rsidRDefault="006F7E3A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C570386" w14:textId="77777777" w:rsidR="006F7E3A" w:rsidRPr="007766AD" w:rsidRDefault="006F7E3A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</w:rPr>
            </w:pPr>
            <w:r w:rsidRPr="007766AD">
              <w:rPr>
                <w:rFonts w:ascii="Muna" w:hAnsi="Muna" w:cs="Muna" w:hint="cs"/>
                <w:color w:val="FF0000"/>
                <w:rtl/>
              </w:rPr>
              <w:t>جميع ما سبق</w:t>
            </w:r>
          </w:p>
        </w:tc>
      </w:tr>
      <w:tr w:rsidR="006F7E3A" w:rsidRPr="004F16E2" w14:paraId="0629028F" w14:textId="7777777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62FA5A3" w14:textId="77777777" w:rsidR="006F7E3A" w:rsidRPr="004F16E2" w:rsidRDefault="006F7E3A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6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4CF24AB6" w14:textId="77777777" w:rsidR="006F7E3A" w:rsidRPr="004F16E2" w:rsidRDefault="006F7E3A" w:rsidP="003E03B1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عملية تكرار عنصر أو عدة عناصر في التصميم، ترتبط معا لتعطي التصميم الاتساق المطلوب:</w:t>
            </w:r>
          </w:p>
        </w:tc>
      </w:tr>
      <w:tr w:rsidR="006F7E3A" w:rsidRPr="004F16E2" w14:paraId="3D87E543" w14:textId="77777777" w:rsidTr="00F11C00">
        <w:trPr>
          <w:jc w:val="center"/>
        </w:trPr>
        <w:tc>
          <w:tcPr>
            <w:tcW w:w="518" w:type="dxa"/>
            <w:shd w:val="clear" w:color="auto" w:fill="auto"/>
            <w:vAlign w:val="center"/>
          </w:tcPr>
          <w:p w14:paraId="6E53E4A3" w14:textId="77777777" w:rsidR="006F7E3A" w:rsidRPr="004F16E2" w:rsidRDefault="006F7E3A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2377465D" w14:textId="77777777" w:rsidR="006F7E3A" w:rsidRPr="004F16E2" w:rsidRDefault="006F7E3A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حاذاة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1D32F15" w14:textId="77777777" w:rsidR="006F7E3A" w:rsidRPr="004F16E2" w:rsidRDefault="006F7E3A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0DC2158B" w14:textId="77777777" w:rsidR="006F7E3A" w:rsidRPr="004F16E2" w:rsidRDefault="006F7E3A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قرب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9C131F6" w14:textId="77777777" w:rsidR="006F7E3A" w:rsidRPr="004F16E2" w:rsidRDefault="006F7E3A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3A69A9C" w14:textId="77777777" w:rsidR="006F7E3A" w:rsidRPr="007766AD" w:rsidRDefault="006F7E3A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  <w:rtl/>
              </w:rPr>
            </w:pPr>
            <w:r w:rsidRPr="007766AD">
              <w:rPr>
                <w:rFonts w:ascii="Muna" w:hAnsi="Muna" w:cs="Muna" w:hint="cs"/>
                <w:color w:val="FF0000"/>
                <w:rtl/>
              </w:rPr>
              <w:t>التكرار</w:t>
            </w: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19863043" w14:textId="77777777" w:rsidR="006F7E3A" w:rsidRPr="004F16E2" w:rsidRDefault="006F7E3A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shd w:val="clear" w:color="auto" w:fill="auto"/>
            <w:vAlign w:val="center"/>
          </w:tcPr>
          <w:p w14:paraId="4BF628CC" w14:textId="77777777" w:rsidR="006F7E3A" w:rsidRPr="004F16E2" w:rsidRDefault="006F7E3A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وازن</w:t>
            </w:r>
          </w:p>
        </w:tc>
      </w:tr>
      <w:tr w:rsidR="006F7E3A" w:rsidRPr="004F16E2" w14:paraId="2F466F9B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731C4D" w14:textId="77777777" w:rsidR="006F7E3A" w:rsidRPr="004F16E2" w:rsidRDefault="006F7E3A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7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116B18" w14:textId="77777777" w:rsidR="006F7E3A" w:rsidRPr="004F16E2" w:rsidRDefault="006F7E3A" w:rsidP="00594EC3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فن ترتيب الخطوط المختلفة التي تٌدمج بأحجام وألوان و تباعدات من شأنها التأثير على الرسالة التي يريد المصمم إرسالها:</w:t>
            </w:r>
          </w:p>
        </w:tc>
      </w:tr>
      <w:tr w:rsidR="006F7E3A" w:rsidRPr="004F16E2" w14:paraId="0F1E2DED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C3458C3" w14:textId="77777777" w:rsidR="006F7E3A" w:rsidRPr="004F16E2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F3E074F" w14:textId="77777777" w:rsidR="006F7E3A" w:rsidRPr="004F16E2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شكل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9AB2CB4" w14:textId="77777777" w:rsidR="006F7E3A" w:rsidRPr="004F16E2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6DEC869" w14:textId="77777777" w:rsidR="006F7E3A" w:rsidRPr="007766AD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  <w:rtl/>
              </w:rPr>
            </w:pPr>
            <w:r w:rsidRPr="007766AD">
              <w:rPr>
                <w:rFonts w:ascii="Muna" w:hAnsi="Muna" w:cs="Muna" w:hint="cs"/>
                <w:color w:val="FF0000"/>
                <w:rtl/>
              </w:rPr>
              <w:t>الطباع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BBB47DF" w14:textId="77777777" w:rsidR="006F7E3A" w:rsidRPr="004F16E2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AC12D27" w14:textId="77777777" w:rsidR="006F7E3A" w:rsidRPr="004F16E2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بنية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FEDDD74" w14:textId="77777777" w:rsidR="006F7E3A" w:rsidRPr="004F16E2" w:rsidRDefault="006F7E3A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3556C07" w14:textId="77777777" w:rsidR="006F7E3A" w:rsidRPr="004F16E2" w:rsidRDefault="006F7E3A" w:rsidP="0077655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rtl/>
              </w:rPr>
              <w:t>الفراغ</w:t>
            </w:r>
          </w:p>
        </w:tc>
      </w:tr>
      <w:tr w:rsidR="006F7E3A" w:rsidRPr="004F16E2" w14:paraId="174EB6BE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D4875C" w14:textId="77777777" w:rsidR="006F7E3A" w:rsidRPr="004F16E2" w:rsidRDefault="006F7E3A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8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5998FB" w14:textId="77777777" w:rsidR="006F7E3A" w:rsidRPr="004F16E2" w:rsidRDefault="006F7E3A" w:rsidP="000F5076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ن برامج التصميم الرسومي المجانية ويعتبر من البرامج مفتوحة المصدر ويعتمد على الرسومات المتجهة:</w:t>
            </w:r>
          </w:p>
        </w:tc>
      </w:tr>
      <w:tr w:rsidR="006F7E3A" w:rsidRPr="004F16E2" w14:paraId="1DE56D4D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1C55D88" w14:textId="77777777" w:rsidR="006F7E3A" w:rsidRPr="004F16E2" w:rsidRDefault="006F7E3A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lastRenderedPageBreak/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BA20153" w14:textId="77777777" w:rsidR="006F7E3A" w:rsidRPr="007766AD" w:rsidRDefault="006F7E3A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FF0000"/>
                <w:rtl/>
              </w:rPr>
            </w:pPr>
            <w:r w:rsidRPr="007766AD">
              <w:rPr>
                <w:rFonts w:ascii="Cambria" w:hAnsi="Cambria" w:cs="Muna"/>
                <w:color w:val="FF0000"/>
              </w:rPr>
              <w:t>Inkscape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1199B9B" w14:textId="77777777" w:rsidR="006F7E3A" w:rsidRPr="004F16E2" w:rsidRDefault="006F7E3A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E73439A" w14:textId="77777777" w:rsidR="006F7E3A" w:rsidRPr="00395F98" w:rsidRDefault="006F7E3A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CorelDraw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6F550EC" w14:textId="77777777" w:rsidR="006F7E3A" w:rsidRPr="004F16E2" w:rsidRDefault="006F7E3A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C2E4FD1" w14:textId="77777777" w:rsidR="006F7E3A" w:rsidRPr="00395F98" w:rsidRDefault="006F7E3A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PhotoShop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7B8D5D9" w14:textId="77777777" w:rsidR="006F7E3A" w:rsidRPr="004F16E2" w:rsidRDefault="006F7E3A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8F0C644" w14:textId="77777777" w:rsidR="006F7E3A" w:rsidRPr="00395F98" w:rsidRDefault="006F7E3A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InDesign</w:t>
            </w:r>
          </w:p>
          <w:p w14:paraId="57F2EFC6" w14:textId="77777777" w:rsidR="006F7E3A" w:rsidRPr="004F16E2" w:rsidRDefault="006F7E3A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</w:p>
        </w:tc>
      </w:tr>
      <w:tr w:rsidR="006F7E3A" w:rsidRPr="004F16E2" w14:paraId="070EB702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9EEBCF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9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C90698" w14:textId="77777777" w:rsidR="006F7E3A" w:rsidRPr="0077655D" w:rsidRDefault="006F7E3A" w:rsidP="00D03B64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شعار يحتوي على النص فقط، ويعد الأفضل للشركات ذات الأسماء الفريدة والمثيرة للاهتمام: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6F7E3A" w:rsidRPr="004F16E2" w14:paraId="7C93F264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A8F8DA2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0396BBF" w14:textId="77777777" w:rsidR="006F7E3A" w:rsidRPr="007766AD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</w:rPr>
            </w:pPr>
            <w:r w:rsidRPr="007766AD">
              <w:rPr>
                <w:rFonts w:ascii="Muna" w:hAnsi="Muna" w:cs="Muna" w:hint="cs"/>
                <w:color w:val="FF0000"/>
                <w:rtl/>
              </w:rPr>
              <w:t>الشعار النص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5E76DCE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A6C557F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شعار الحروف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918C4ED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6477F22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صويري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FE4F652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DCA7FC2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ُدمج</w:t>
            </w:r>
          </w:p>
        </w:tc>
      </w:tr>
      <w:tr w:rsidR="006F7E3A" w:rsidRPr="004F16E2" w14:paraId="63BAE1EA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C6DA04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0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A6B6AD" w14:textId="77777777" w:rsidR="006F7E3A" w:rsidRPr="004F16E2" w:rsidRDefault="006F7E3A" w:rsidP="003863C8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أحد أشكال التسويق الإلكتروني ويتضمن الترويج للمواقع الإلكترونية عن طريق زيادة ظهورها وجذب حركة مرور مؤهلة إلى الموقع.</w:t>
            </w:r>
          </w:p>
        </w:tc>
      </w:tr>
      <w:tr w:rsidR="006F7E3A" w:rsidRPr="004F16E2" w14:paraId="30F3F106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379AA66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D8ABD1B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البريد الإلكترون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E859B8A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6ACB1BC" w14:textId="77777777" w:rsidR="006F7E3A" w:rsidRPr="004F16E2" w:rsidRDefault="006F7E3A" w:rsidP="00B97635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بالعمول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A2B4068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85297B9" w14:textId="77777777" w:rsidR="006F7E3A" w:rsidRPr="007766AD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</w:rPr>
            </w:pPr>
            <w:r w:rsidRPr="007766AD">
              <w:rPr>
                <w:rFonts w:ascii="Muna" w:hAnsi="Muna" w:cs="Muna" w:hint="cs"/>
                <w:color w:val="FF0000"/>
                <w:rtl/>
              </w:rPr>
              <w:t>التسويق عبر محرك البحث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39341B0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34BE098" w14:textId="77777777" w:rsidR="006F7E3A" w:rsidRPr="004F16E2" w:rsidRDefault="006F7E3A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وسائل التواصل الاجتماعي</w:t>
            </w:r>
          </w:p>
        </w:tc>
      </w:tr>
      <w:tr w:rsidR="006F7E3A" w:rsidRPr="004F16E2" w14:paraId="3D56ED80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7249CD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1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85F00C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تعد من أشهر الأدوات لتحليل الموقع الإلكتروني وذلك من خلال معرفة الأجزاء التي تعمل بشكل جيد وما الذي يجب تغييره:</w:t>
            </w:r>
          </w:p>
        </w:tc>
      </w:tr>
      <w:tr w:rsidR="006F7E3A" w:rsidRPr="004F16E2" w14:paraId="76299B6E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AE22BFA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1BE05E9" w14:textId="77777777" w:rsidR="006F7E3A" w:rsidRPr="007766AD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  <w:rtl/>
              </w:rPr>
            </w:pPr>
            <w:r w:rsidRPr="007766AD">
              <w:rPr>
                <w:rFonts w:ascii="Muna" w:hAnsi="Muna" w:cs="Muna" w:hint="cs"/>
                <w:color w:val="FF0000"/>
                <w:rtl/>
              </w:rPr>
              <w:t>تحليلات جوجل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1F5B1A8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9AD5717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دو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9F2FE1F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A0BD344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دفع عند النقر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2B48FAD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3F8ADA1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خزين السحابي</w:t>
            </w:r>
          </w:p>
        </w:tc>
      </w:tr>
      <w:tr w:rsidR="006F7E3A" w:rsidRPr="004F16E2" w14:paraId="53F244FA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3CAFAA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2BEB64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يمكنك من خلال البريد الإلكتروني الخاص بالمعاملات استخدام المنصة الأفضل وهي منصة:</w:t>
            </w:r>
          </w:p>
        </w:tc>
      </w:tr>
      <w:tr w:rsidR="006F7E3A" w:rsidRPr="004F16E2" w14:paraId="3E5C293A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04D0929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665114E" w14:textId="77777777" w:rsidR="006F7E3A" w:rsidRPr="007766AD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  <w:rtl/>
              </w:rPr>
            </w:pPr>
            <w:r w:rsidRPr="007766AD">
              <w:rPr>
                <w:rFonts w:ascii="Muna" w:hAnsi="Muna" w:cs="Muna" w:hint="cs"/>
                <w:color w:val="FF0000"/>
                <w:rtl/>
              </w:rPr>
              <w:t>سيند إن بلو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E55CC02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C802724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كونستانت كونتاك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B6A75AE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E3179BC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ميل تشيمب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B182638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87F152C" w14:textId="77777777" w:rsidR="006F7E3A" w:rsidRPr="004F16E2" w:rsidRDefault="006F7E3A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Free plane</w:t>
            </w:r>
          </w:p>
        </w:tc>
      </w:tr>
      <w:tr w:rsidR="006F7E3A" w:rsidRPr="004F16E2" w14:paraId="1B45F248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A673CE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B58898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تتمثل تحديات التسويق الإلكتروني:</w:t>
            </w:r>
          </w:p>
        </w:tc>
      </w:tr>
      <w:tr w:rsidR="006F7E3A" w:rsidRPr="004F16E2" w14:paraId="0593D88E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56C7D6F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E14FDE5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كلما ارتفعت المبيعات ارتفع عائد الاستثمار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65CE340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486FCC5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ستهداف العملاء المناسبين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99BE856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D2CEBC2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قليل تكلفة التسويق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F5D3402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5A13C52" w14:textId="77777777" w:rsidR="006F7E3A" w:rsidRPr="007766AD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  <w:rtl/>
              </w:rPr>
            </w:pPr>
            <w:r w:rsidRPr="007766AD">
              <w:rPr>
                <w:rFonts w:ascii="Muna" w:hAnsi="Muna" w:cs="Muna" w:hint="cs"/>
                <w:color w:val="FF0000"/>
                <w:rtl/>
              </w:rPr>
              <w:t>قطع الاتصال بالإنترنت</w:t>
            </w:r>
          </w:p>
        </w:tc>
      </w:tr>
      <w:tr w:rsidR="006F7E3A" w:rsidRPr="004F16E2" w14:paraId="1B29334C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E76CFF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4D28F6" w14:textId="77777777" w:rsidR="006F7E3A" w:rsidRPr="00421EC9" w:rsidRDefault="006F7E3A" w:rsidP="000672C7">
            <w:pPr>
              <w:tabs>
                <w:tab w:val="left" w:pos="1527"/>
              </w:tabs>
              <w:spacing w:before="120" w:after="120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ما الوسم الصحيح في </w:t>
            </w:r>
            <w:r>
              <w:rPr>
                <w:rFonts w:ascii="Cambria" w:hAnsi="Cambria" w:cs="Muna"/>
                <w:b/>
                <w:bCs/>
                <w:noProof/>
                <w:color w:val="000000"/>
              </w:rPr>
              <w:t xml:space="preserve">HTML </w:t>
            </w:r>
            <w:r>
              <w:rPr>
                <w:rFonts w:ascii="Cambria" w:hAnsi="Cambria" w:cs="Muna" w:hint="cs"/>
                <w:b/>
                <w:bCs/>
                <w:noProof/>
                <w:color w:val="000000"/>
                <w:rtl/>
              </w:rPr>
              <w:t xml:space="preserve"> الذي يمكنك من كتابة مقطع جافا سكريبت:</w:t>
            </w:r>
          </w:p>
        </w:tc>
      </w:tr>
      <w:tr w:rsidR="006F7E3A" w:rsidRPr="004F16E2" w14:paraId="154F89D7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6A19A7E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0B089DF" w14:textId="77777777" w:rsidR="006F7E3A" w:rsidRPr="00421EC9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javascript&gt;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FA60F66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0A9784C" w14:textId="77777777" w:rsidR="006F7E3A" w:rsidRPr="00421EC9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scripted&gt;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078D6F2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6DAEBDC" w14:textId="77777777" w:rsidR="006F7E3A" w:rsidRPr="007766AD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FF0000"/>
                <w:rtl/>
              </w:rPr>
            </w:pPr>
            <w:r w:rsidRPr="007766AD">
              <w:rPr>
                <w:rFonts w:ascii="Cambria" w:hAnsi="Cambria" w:cs="Muna"/>
                <w:color w:val="FF0000"/>
              </w:rPr>
              <w:t>&lt;script&gt;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79750FB" w14:textId="77777777" w:rsidR="006F7E3A" w:rsidRPr="004F16E2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30A82FB" w14:textId="77777777" w:rsidR="006F7E3A" w:rsidRPr="00384A4B" w:rsidRDefault="006F7E3A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js&gt;</w:t>
            </w:r>
          </w:p>
        </w:tc>
      </w:tr>
    </w:tbl>
    <w:p w14:paraId="2767A87E" w14:textId="77777777" w:rsidR="006F7E3A" w:rsidRPr="004F16E2" w:rsidRDefault="00484791" w:rsidP="00C94DE1">
      <w:pPr>
        <w:tabs>
          <w:tab w:val="left" w:pos="1527"/>
        </w:tabs>
        <w:spacing w:before="120" w:after="120"/>
        <w:rPr>
          <w:rFonts w:ascii="Muna" w:hAnsi="Muna" w:cs="Muna"/>
          <w:b/>
          <w:bCs/>
          <w:color w:val="000000"/>
          <w:sz w:val="28"/>
          <w:szCs w:val="28"/>
          <w:rtl/>
        </w:rPr>
      </w:pPr>
      <w:r>
        <w:rPr>
          <w:noProof/>
          <w:color w:val="000000"/>
          <w:rtl/>
          <w:lang w:val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E9D3C0C">
                <wp:simplePos x="0" y="0"/>
                <wp:positionH relativeFrom="column">
                  <wp:posOffset>-85725</wp:posOffset>
                </wp:positionH>
                <wp:positionV relativeFrom="paragraph">
                  <wp:posOffset>65405</wp:posOffset>
                </wp:positionV>
                <wp:extent cx="485775" cy="457200"/>
                <wp:effectExtent l="0" t="0" r="9525" b="0"/>
                <wp:wrapNone/>
                <wp:docPr id="2" name="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57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A93596" w14:textId="77777777" w:rsidR="006F7E3A" w:rsidRDefault="00484791" w:rsidP="00092EEE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A3D1009">
                                  <wp:extent cx="382270" cy="9525"/>
                                  <wp:effectExtent l="0" t="0" r="0" b="0"/>
                                  <wp:docPr id="6" name="صورة 6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 6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270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9797842" w14:textId="77777777" w:rsidR="006F7E3A" w:rsidRPr="00005ABD" w:rsidRDefault="006F7E3A" w:rsidP="00092EEE">
                            <w:pPr>
                              <w:jc w:val="cente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D3C0C" id=" 29" o:spid="_x0000_s1040" type="#_x0000_t202" style="position:absolute;left:0;text-align:left;margin-left:-6.75pt;margin-top:5.15pt;width:38.25pt;height:3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">
                <v:path arrowok="t"/>
                <v:textbox>
                  <w:txbxContent>
                    <w:p w14:paraId="0FA93596" w14:textId="77777777" w:rsidR="006F7E3A" w:rsidRDefault="00484791" w:rsidP="00092EEE">
                      <w:pPr>
                        <w:rPr>
                          <w:rtl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A3D1009">
                            <wp:extent cx="382270" cy="9525"/>
                            <wp:effectExtent l="0" t="0" r="0" b="0"/>
                            <wp:docPr id="6" name="صورة 6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 6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2270" cy="9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9797842" w14:textId="77777777" w:rsidR="006F7E3A" w:rsidRPr="00005ABD" w:rsidRDefault="006F7E3A" w:rsidP="00092EEE">
                      <w:pPr>
                        <w:jc w:val="center"/>
                        <w:rPr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6F7E3A"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="006F7E3A"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السؤال الثاني: ضع حرف (ص) إذا كانت العبارة صحيحة والحرف (خ) إذا كانت العبارة خاطئة فيما يلي: </w:t>
      </w:r>
      <w:r w:rsidR="006F7E3A" w:rsidRPr="004F16E2">
        <w:rPr>
          <w:rFonts w:ascii="Muna" w:hAnsi="Muna" w:cs="Muna"/>
          <w:b/>
          <w:bCs/>
          <w:color w:val="000000"/>
          <w:sz w:val="28"/>
          <w:szCs w:val="28"/>
          <w:rtl/>
        </w:rPr>
        <w:t>-</w:t>
      </w:r>
    </w:p>
    <w:p w14:paraId="4EB7A3C4" w14:textId="77777777" w:rsidR="006F7E3A" w:rsidRDefault="006F7E3A" w:rsidP="00C94DE1">
      <w:pPr>
        <w:tabs>
          <w:tab w:val="left" w:pos="1527"/>
        </w:tabs>
        <w:spacing w:before="120" w:after="120"/>
        <w:rPr>
          <w:b/>
          <w:bCs/>
          <w:color w:val="000000"/>
          <w:rtl/>
        </w:rPr>
      </w:pPr>
    </w:p>
    <w:tbl>
      <w:tblPr>
        <w:bidiVisual/>
        <w:tblW w:w="0" w:type="auto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1"/>
        <w:gridCol w:w="8474"/>
        <w:gridCol w:w="957"/>
      </w:tblGrid>
      <w:tr w:rsidR="006F7E3A" w:rsidRPr="00885C22" w14:paraId="4D29A10D" w14:textId="77777777" w:rsidTr="00B00B01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761286AB" w14:textId="77777777" w:rsidR="006F7E3A" w:rsidRPr="00885C22" w:rsidRDefault="006F7E3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FC5409D" w14:textId="77777777" w:rsidR="006F7E3A" w:rsidRDefault="006F7E3A" w:rsidP="004F16E2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الإلكتروني هو عملية تسويق منتج باستخدام الإنترنت عبر الوسائط الإلكترون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4C8F7F" w14:textId="77777777" w:rsidR="006F7E3A" w:rsidRPr="007766AD" w:rsidRDefault="006F7E3A" w:rsidP="007766AD">
            <w:pPr>
              <w:spacing w:line="276" w:lineRule="auto"/>
              <w:ind w:right="-25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7766AD">
              <w:rPr>
                <w:rFonts w:ascii="Muna" w:hAnsi="Muna" w:cs="Muna" w:hint="cs"/>
                <w:b/>
                <w:bCs/>
                <w:color w:val="FF0000"/>
                <w:rtl/>
              </w:rPr>
              <w:t>ص</w:t>
            </w:r>
          </w:p>
        </w:tc>
      </w:tr>
      <w:tr w:rsidR="006F7E3A" w:rsidRPr="00885C22" w14:paraId="0F04C217" w14:textId="77777777" w:rsidTr="00B00B01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5114461D" w14:textId="77777777" w:rsidR="006F7E3A" w:rsidRPr="00885C22" w:rsidRDefault="006F7E3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2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1D2B0F0" w14:textId="77777777" w:rsidR="006F7E3A" w:rsidRDefault="006F7E3A" w:rsidP="00AE5DBA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يستخدم بعض المؤثرين منصة إنستغرام للتمكن من إقناع الآخرين بحكم مصداقيتهم والثقة الممنوحة لهم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ADA97F7" w14:textId="77777777" w:rsidR="006F7E3A" w:rsidRPr="007766AD" w:rsidRDefault="006F7E3A" w:rsidP="007766AD">
            <w:pPr>
              <w:spacing w:line="276" w:lineRule="auto"/>
              <w:ind w:right="-25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7766AD">
              <w:rPr>
                <w:rFonts w:ascii="Muna" w:hAnsi="Muna" w:cs="Muna" w:hint="cs"/>
                <w:b/>
                <w:bCs/>
                <w:color w:val="FF0000"/>
                <w:rtl/>
              </w:rPr>
              <w:t>ص</w:t>
            </w:r>
          </w:p>
        </w:tc>
      </w:tr>
      <w:tr w:rsidR="006F7E3A" w:rsidRPr="00885C22" w14:paraId="1E7C93C2" w14:textId="77777777" w:rsidTr="00B00B01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44969A49" w14:textId="77777777" w:rsidR="006F7E3A" w:rsidRPr="00885C22" w:rsidRDefault="006F7E3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3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0A9C99F" w14:textId="77777777" w:rsidR="006F7E3A" w:rsidRDefault="006F7E3A" w:rsidP="00B00B01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يعد التصميم الرسومي عاملا حيويا في بيئة التسويق الحديثة حيث يساعد على بناء وتطوير العلامات التجار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A8B033" w14:textId="77777777" w:rsidR="006F7E3A" w:rsidRPr="007766AD" w:rsidRDefault="006F7E3A" w:rsidP="007766AD">
            <w:pPr>
              <w:spacing w:line="276" w:lineRule="auto"/>
              <w:ind w:right="-25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7766AD">
              <w:rPr>
                <w:rFonts w:ascii="Muna" w:hAnsi="Muna" w:cs="Muna" w:hint="cs"/>
                <w:b/>
                <w:bCs/>
                <w:color w:val="FF0000"/>
                <w:rtl/>
              </w:rPr>
              <w:t>ص</w:t>
            </w:r>
          </w:p>
        </w:tc>
      </w:tr>
      <w:tr w:rsidR="006F7E3A" w:rsidRPr="00885C22" w14:paraId="512EA8F9" w14:textId="77777777" w:rsidTr="00B00B01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2C3D3D70" w14:textId="77777777" w:rsidR="006F7E3A" w:rsidRPr="00885C22" w:rsidRDefault="006F7E3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4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46AC1DC" w14:textId="77777777" w:rsidR="006F7E3A" w:rsidRDefault="006F7E3A" w:rsidP="00B00B01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هناك التزامات قانونية يجب مراعاتها في عملية التسويق الإلكتروني في المملكة العربية السعود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9BFC66" w14:textId="77777777" w:rsidR="006F7E3A" w:rsidRPr="007766AD" w:rsidRDefault="006F7E3A" w:rsidP="007766AD">
            <w:pPr>
              <w:spacing w:line="276" w:lineRule="auto"/>
              <w:ind w:right="-25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7766AD">
              <w:rPr>
                <w:rFonts w:ascii="Muna" w:hAnsi="Muna" w:cs="Muna" w:hint="cs"/>
                <w:b/>
                <w:bCs/>
                <w:color w:val="FF0000"/>
                <w:rtl/>
              </w:rPr>
              <w:t>ص</w:t>
            </w:r>
          </w:p>
        </w:tc>
      </w:tr>
      <w:tr w:rsidR="006F7E3A" w:rsidRPr="00885C22" w14:paraId="6B4CC494" w14:textId="77777777" w:rsidTr="00B00B01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06154315" w14:textId="77777777" w:rsidR="006F7E3A" w:rsidRPr="00885C22" w:rsidRDefault="006F7E3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5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8BB424F" w14:textId="77777777" w:rsidR="006F7E3A" w:rsidRDefault="006F7E3A" w:rsidP="004F16E2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لصق الإعلاني هو علامة رسومية أو رمز يُستخدم للمساعدة في التعريف والترويج لهوية الشركة وتميّزها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2EBCE0E" w14:textId="77777777" w:rsidR="006F7E3A" w:rsidRPr="007766AD" w:rsidRDefault="006F7E3A" w:rsidP="007766AD">
            <w:pPr>
              <w:spacing w:line="276" w:lineRule="auto"/>
              <w:ind w:right="-25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7766AD">
              <w:rPr>
                <w:rFonts w:ascii="Muna" w:hAnsi="Muna" w:cs="Muna" w:hint="cs"/>
                <w:b/>
                <w:bCs/>
                <w:color w:val="FF0000"/>
                <w:rtl/>
              </w:rPr>
              <w:t>خ</w:t>
            </w:r>
          </w:p>
        </w:tc>
      </w:tr>
      <w:tr w:rsidR="006F7E3A" w:rsidRPr="00885C22" w14:paraId="6A8DC7A7" w14:textId="77777777" w:rsidTr="00B00B01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7B1E4544" w14:textId="77777777" w:rsidR="006F7E3A" w:rsidRPr="00885C22" w:rsidRDefault="006F7E3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6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3544A4C" w14:textId="77777777" w:rsidR="006F7E3A" w:rsidRDefault="006F7E3A" w:rsidP="00B00B01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البريد الإلكتروني هو وسيلة غير مباشرة تتيح للشركات مشاركة المنتجات مع العملاء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B3248B" w14:textId="77777777" w:rsidR="006F7E3A" w:rsidRPr="007766AD" w:rsidRDefault="006F7E3A" w:rsidP="007766AD">
            <w:pPr>
              <w:spacing w:line="276" w:lineRule="auto"/>
              <w:ind w:right="-25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7766AD">
              <w:rPr>
                <w:rFonts w:ascii="Muna" w:hAnsi="Muna" w:cs="Muna" w:hint="cs"/>
                <w:b/>
                <w:bCs/>
                <w:color w:val="FF0000"/>
                <w:rtl/>
              </w:rPr>
              <w:t>خ</w:t>
            </w:r>
          </w:p>
        </w:tc>
      </w:tr>
      <w:tr w:rsidR="006F7E3A" w:rsidRPr="00885C22" w14:paraId="039C4C1D" w14:textId="77777777" w:rsidTr="00B00B01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5C3145BB" w14:textId="77777777" w:rsidR="006F7E3A" w:rsidRPr="00885C22" w:rsidRDefault="006F7E3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7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4CFEA2" w14:textId="77777777" w:rsidR="006F7E3A" w:rsidRDefault="006F7E3A" w:rsidP="00AF4704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من مزايا الموقع الإلكتروني المستجيب تحسين تجربة المستخدم عند زيارة المواقع من خلال الهواتف الذك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D175AD" w14:textId="77777777" w:rsidR="006F7E3A" w:rsidRPr="007766AD" w:rsidRDefault="006F7E3A" w:rsidP="007766AD">
            <w:pPr>
              <w:spacing w:line="276" w:lineRule="auto"/>
              <w:ind w:right="-25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7766AD">
              <w:rPr>
                <w:rFonts w:ascii="Muna" w:hAnsi="Muna" w:cs="Muna" w:hint="cs"/>
                <w:b/>
                <w:bCs/>
                <w:color w:val="FF0000"/>
                <w:rtl/>
              </w:rPr>
              <w:t>ص</w:t>
            </w:r>
          </w:p>
        </w:tc>
      </w:tr>
      <w:tr w:rsidR="006F7E3A" w:rsidRPr="00885C22" w14:paraId="48D44828" w14:textId="77777777" w:rsidTr="00B00B01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1E2094FB" w14:textId="77777777" w:rsidR="006F7E3A" w:rsidRPr="00885C22" w:rsidRDefault="006F7E3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8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3002D9C" w14:textId="77777777" w:rsidR="006F7E3A" w:rsidRDefault="006F7E3A" w:rsidP="00AF4704">
            <w:pPr>
              <w:spacing w:line="276" w:lineRule="auto"/>
              <w:ind w:right="-25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 xml:space="preserve">قائمة همبرغر </w:t>
            </w:r>
            <w:r>
              <w:rPr>
                <w:rFonts w:ascii="Cambria" w:hAnsi="Cambria" w:cs="Muna"/>
                <w:color w:val="000000"/>
              </w:rPr>
              <w:t>Hamburger</w:t>
            </w:r>
            <w:r>
              <w:rPr>
                <w:rFonts w:ascii="Cambria" w:hAnsi="Cambria" w:cs="Muna" w:hint="cs"/>
                <w:color w:val="000000"/>
                <w:rtl/>
              </w:rPr>
              <w:t xml:space="preserve"> عبارة عن أيقونة من ثلاثة أسطر أعلى الزاوية اليسرى فقط من الموقع الإلكتروني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E29E01" w14:textId="77777777" w:rsidR="006F7E3A" w:rsidRPr="007766AD" w:rsidRDefault="006F7E3A" w:rsidP="007766AD">
            <w:pPr>
              <w:spacing w:line="276" w:lineRule="auto"/>
              <w:ind w:right="-25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7766AD">
              <w:rPr>
                <w:rFonts w:ascii="Muna" w:hAnsi="Muna" w:cs="Muna" w:hint="cs"/>
                <w:b/>
                <w:bCs/>
                <w:color w:val="FF0000"/>
                <w:rtl/>
              </w:rPr>
              <w:t>خ</w:t>
            </w:r>
          </w:p>
        </w:tc>
      </w:tr>
      <w:tr w:rsidR="006F7E3A" w:rsidRPr="00885C22" w14:paraId="6969502E" w14:textId="77777777" w:rsidTr="00B00B01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12E0FE6D" w14:textId="77777777" w:rsidR="006F7E3A" w:rsidRPr="00885C22" w:rsidRDefault="006F7E3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9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C8D518B" w14:textId="77777777" w:rsidR="006F7E3A" w:rsidRDefault="006F7E3A" w:rsidP="004F16E2">
            <w:pPr>
              <w:spacing w:line="276" w:lineRule="auto"/>
              <w:ind w:right="-25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ستخدم المواقع الإلكترونية التفاعلية لغة جافا سكربت لإضافة عناصر تفاعلية تجذب المستخدمين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7E394F" w14:textId="77777777" w:rsidR="006F7E3A" w:rsidRPr="007766AD" w:rsidRDefault="006F7E3A" w:rsidP="007766AD">
            <w:pPr>
              <w:spacing w:line="276" w:lineRule="auto"/>
              <w:ind w:right="-25"/>
              <w:jc w:val="center"/>
              <w:rPr>
                <w:rFonts w:ascii="Muna" w:hAnsi="Muna" w:cs="Muna"/>
                <w:b/>
                <w:bCs/>
                <w:color w:val="FF0000"/>
              </w:rPr>
            </w:pPr>
            <w:r w:rsidRPr="007766AD">
              <w:rPr>
                <w:rFonts w:ascii="Muna" w:hAnsi="Muna" w:cs="Muna" w:hint="cs"/>
                <w:b/>
                <w:bCs/>
                <w:color w:val="FF0000"/>
                <w:rtl/>
              </w:rPr>
              <w:t>ص</w:t>
            </w:r>
          </w:p>
        </w:tc>
      </w:tr>
      <w:tr w:rsidR="006F7E3A" w:rsidRPr="00885C22" w14:paraId="1C6AF633" w14:textId="77777777" w:rsidTr="00B00B01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0835F5AB" w14:textId="77777777" w:rsidR="006F7E3A" w:rsidRPr="00885C22" w:rsidRDefault="006F7E3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0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91E4564" w14:textId="77777777" w:rsidR="006F7E3A" w:rsidRDefault="006F7E3A" w:rsidP="00AF4704">
            <w:pPr>
              <w:spacing w:line="276" w:lineRule="auto"/>
              <w:ind w:right="-25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هدف من الرسائل الإخبارية الرقمية هو إعلام الجمهور من خلال رسائل البريد الإلكتروني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958BD82" w14:textId="77777777" w:rsidR="006F7E3A" w:rsidRPr="007766AD" w:rsidRDefault="006F7E3A" w:rsidP="007766AD">
            <w:pPr>
              <w:spacing w:line="276" w:lineRule="auto"/>
              <w:ind w:right="-25"/>
              <w:jc w:val="center"/>
              <w:rPr>
                <w:rFonts w:ascii="Muna" w:hAnsi="Muna" w:cs="Muna"/>
                <w:b/>
                <w:bCs/>
                <w:color w:val="FF0000"/>
              </w:rPr>
            </w:pPr>
            <w:r w:rsidRPr="007766AD">
              <w:rPr>
                <w:rFonts w:ascii="Muna" w:hAnsi="Muna" w:cs="Muna" w:hint="cs"/>
                <w:b/>
                <w:bCs/>
                <w:color w:val="FF0000"/>
                <w:rtl/>
              </w:rPr>
              <w:t>ص</w:t>
            </w:r>
          </w:p>
        </w:tc>
      </w:tr>
    </w:tbl>
    <w:p w14:paraId="4E73D16D" w14:textId="77777777" w:rsidR="006F7E3A" w:rsidRPr="003A246D" w:rsidRDefault="00484791" w:rsidP="003A246D">
      <w:pPr>
        <w:tabs>
          <w:tab w:val="left" w:pos="1527"/>
        </w:tabs>
        <w:spacing w:before="120" w:after="120"/>
        <w:rPr>
          <w:rFonts w:ascii="Muna" w:hAnsi="Muna" w:cs="Muna"/>
          <w:color w:val="000000"/>
          <w:sz w:val="28"/>
          <w:szCs w:val="28"/>
          <w:rtl/>
        </w:rPr>
      </w:pPr>
      <w:r>
        <w:rPr>
          <w:rFonts w:cs="Traditional Arabic"/>
          <w:b/>
          <w:bCs/>
          <w:i/>
          <w:iCs/>
          <w:noProof/>
          <w:u w:val="single"/>
          <w:rtl/>
          <w:lang w:val="ar-S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DAB6D21">
                <wp:simplePos x="0" y="0"/>
                <wp:positionH relativeFrom="column">
                  <wp:posOffset>-6350</wp:posOffset>
                </wp:positionH>
                <wp:positionV relativeFrom="paragraph">
                  <wp:posOffset>78105</wp:posOffset>
                </wp:positionV>
                <wp:extent cx="523875" cy="457200"/>
                <wp:effectExtent l="0" t="0" r="9525" b="0"/>
                <wp:wrapNone/>
                <wp:docPr id="1" name="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38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08E0CA" w14:textId="77777777" w:rsidR="006F7E3A" w:rsidRDefault="00484791" w:rsidP="00C94DE1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5D6996">
                                  <wp:extent cx="382270" cy="9525"/>
                                  <wp:effectExtent l="0" t="0" r="0" b="0"/>
                                  <wp:docPr id="8" name="صورة 8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 8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270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4A4A2E4" w14:textId="77777777" w:rsidR="006F7E3A" w:rsidRPr="00005ABD" w:rsidRDefault="006F7E3A" w:rsidP="00C94DE1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AB6D21" id=" 27" o:spid="_x0000_s1041" type="#_x0000_t202" style="position:absolute;left:0;text-align:left;margin-left:-.5pt;margin-top:6.15pt;width:41.25pt;height:3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">
                <v:path arrowok="t"/>
                <v:textbox>
                  <w:txbxContent>
                    <w:p w14:paraId="6908E0CA" w14:textId="77777777" w:rsidR="006F7E3A" w:rsidRDefault="00484791" w:rsidP="00C94DE1">
                      <w:pPr>
                        <w:rPr>
                          <w:rtl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05D6996">
                            <wp:extent cx="382270" cy="9525"/>
                            <wp:effectExtent l="0" t="0" r="0" b="0"/>
                            <wp:docPr id="8" name="صورة 8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 8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2270" cy="9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4A4A2E4" w14:textId="77777777" w:rsidR="006F7E3A" w:rsidRPr="00005ABD" w:rsidRDefault="006F7E3A" w:rsidP="00C94DE1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6F7E3A" w:rsidRPr="003A246D">
        <w:rPr>
          <w:rFonts w:ascii="Muna" w:hAnsi="Muna" w:cs="Muna" w:hint="cs"/>
          <w:sz w:val="28"/>
          <w:szCs w:val="28"/>
          <w:rtl/>
        </w:rPr>
        <w:t xml:space="preserve">السؤال الثالث: </w:t>
      </w:r>
      <w:r w:rsidR="006F7E3A" w:rsidRPr="003A246D">
        <w:rPr>
          <w:rFonts w:ascii="Muna" w:hAnsi="Muna" w:cs="Muna" w:hint="cs"/>
          <w:color w:val="000000"/>
          <w:sz w:val="28"/>
          <w:szCs w:val="28"/>
          <w:rtl/>
        </w:rPr>
        <w:t>ما أوجه الاختلاف بين الرسومات المتجهة والرسومات النقطية:</w:t>
      </w:r>
    </w:p>
    <w:tbl>
      <w:tblPr>
        <w:bidiVisual/>
        <w:tblW w:w="0" w:type="auto"/>
        <w:tblInd w:w="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14" w:type="dxa"/>
          <w:right w:w="0" w:type="dxa"/>
        </w:tblCellMar>
        <w:tblLook w:val="04A0" w:firstRow="1" w:lastRow="0" w:firstColumn="1" w:lastColumn="0" w:noHBand="0" w:noVBand="1"/>
      </w:tblPr>
      <w:tblGrid>
        <w:gridCol w:w="4108"/>
        <w:gridCol w:w="5368"/>
      </w:tblGrid>
      <w:tr w:rsidR="006F7E3A" w:rsidRPr="00550EC1" w14:paraId="0A8E3BD6" w14:textId="77777777" w:rsidTr="00550EC1">
        <w:trPr>
          <w:trHeight w:val="187"/>
        </w:trPr>
        <w:tc>
          <w:tcPr>
            <w:tcW w:w="4108" w:type="dxa"/>
            <w:shd w:val="clear" w:color="auto" w:fill="D9D9D9" w:themeFill="background1" w:themeFillShade="D9"/>
            <w:vAlign w:val="center"/>
          </w:tcPr>
          <w:p w14:paraId="4C3626B4" w14:textId="77777777" w:rsidR="006F7E3A" w:rsidRPr="00550EC1" w:rsidRDefault="006F7E3A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sz w:val="20"/>
                <w:szCs w:val="20"/>
                <w:rtl/>
              </w:rPr>
            </w:pPr>
            <w:r w:rsidRPr="00550EC1">
              <w:rPr>
                <w:rFonts w:ascii="Muna" w:hAnsi="Muna" w:cs="Muna" w:hint="cs"/>
                <w:color w:val="000000"/>
                <w:sz w:val="20"/>
                <w:szCs w:val="20"/>
                <w:rtl/>
              </w:rPr>
              <w:t>الرسومات المتجهة</w:t>
            </w:r>
          </w:p>
        </w:tc>
        <w:tc>
          <w:tcPr>
            <w:tcW w:w="5368" w:type="dxa"/>
            <w:shd w:val="clear" w:color="auto" w:fill="D9D9D9" w:themeFill="background1" w:themeFillShade="D9"/>
            <w:vAlign w:val="center"/>
          </w:tcPr>
          <w:p w14:paraId="547794A4" w14:textId="77777777" w:rsidR="006F7E3A" w:rsidRPr="00550EC1" w:rsidRDefault="006F7E3A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sz w:val="20"/>
                <w:szCs w:val="20"/>
                <w:rtl/>
              </w:rPr>
            </w:pPr>
            <w:r w:rsidRPr="00550EC1">
              <w:rPr>
                <w:rFonts w:ascii="Muna" w:hAnsi="Muna" w:cs="Muna" w:hint="cs"/>
                <w:color w:val="000000"/>
                <w:sz w:val="20"/>
                <w:szCs w:val="20"/>
                <w:rtl/>
              </w:rPr>
              <w:t>الرسومات النقطية</w:t>
            </w:r>
          </w:p>
        </w:tc>
      </w:tr>
      <w:tr w:rsidR="006F7E3A" w:rsidRPr="00550EC1" w14:paraId="1F7C5DD7" w14:textId="77777777" w:rsidTr="00550EC1">
        <w:trPr>
          <w:trHeight w:val="2988"/>
        </w:trPr>
        <w:tc>
          <w:tcPr>
            <w:tcW w:w="4108" w:type="dxa"/>
            <w:shd w:val="clear" w:color="auto" w:fill="auto"/>
            <w:vAlign w:val="center"/>
          </w:tcPr>
          <w:p w14:paraId="0D9A3592" w14:textId="77777777" w:rsidR="006F7E3A" w:rsidRPr="00550EC1" w:rsidRDefault="006F7E3A" w:rsidP="00550EC1">
            <w:pPr>
              <w:numPr>
                <w:ilvl w:val="0"/>
                <w:numId w:val="46"/>
              </w:numPr>
              <w:spacing w:before="120" w:after="120"/>
              <w:ind w:left="685" w:hanging="425"/>
              <w:rPr>
                <w:rFonts w:ascii="Muna" w:hAnsi="Muna" w:cs="Muna"/>
                <w:color w:val="FF0000"/>
                <w:sz w:val="20"/>
                <w:szCs w:val="20"/>
              </w:rPr>
            </w:pPr>
            <w:r w:rsidRPr="00550EC1">
              <w:rPr>
                <w:rFonts w:ascii="Muna" w:hAnsi="Muna" w:cs="Muna" w:hint="cs"/>
                <w:color w:val="FF0000"/>
                <w:sz w:val="20"/>
                <w:szCs w:val="20"/>
                <w:rtl/>
              </w:rPr>
              <w:lastRenderedPageBreak/>
              <w:t>تحافظ على جودتها مع التكبير والتصغير</w:t>
            </w:r>
          </w:p>
          <w:p w14:paraId="7005D7AF" w14:textId="77777777" w:rsidR="006F7E3A" w:rsidRPr="00550EC1" w:rsidRDefault="006F7E3A" w:rsidP="00550EC1">
            <w:pPr>
              <w:numPr>
                <w:ilvl w:val="0"/>
                <w:numId w:val="46"/>
              </w:numPr>
              <w:spacing w:before="120" w:after="120"/>
              <w:ind w:left="685" w:hanging="425"/>
              <w:rPr>
                <w:rFonts w:ascii="Muna" w:hAnsi="Muna" w:cs="Muna"/>
                <w:color w:val="FF0000"/>
                <w:sz w:val="20"/>
                <w:szCs w:val="20"/>
              </w:rPr>
            </w:pPr>
            <w:r w:rsidRPr="00550EC1">
              <w:rPr>
                <w:rFonts w:ascii="Muna" w:hAnsi="Muna" w:cs="Muna" w:hint="cs"/>
                <w:color w:val="FF0000"/>
                <w:sz w:val="20"/>
                <w:szCs w:val="20"/>
                <w:rtl/>
              </w:rPr>
              <w:t>تعد أكثر مرونة ويمكن تغيير حجمها</w:t>
            </w:r>
          </w:p>
          <w:p w14:paraId="2B3056E0" w14:textId="77777777" w:rsidR="006F7E3A" w:rsidRPr="00550EC1" w:rsidRDefault="006F7E3A" w:rsidP="00550EC1">
            <w:pPr>
              <w:numPr>
                <w:ilvl w:val="0"/>
                <w:numId w:val="46"/>
              </w:numPr>
              <w:spacing w:before="120" w:after="120"/>
              <w:ind w:left="685" w:hanging="425"/>
              <w:rPr>
                <w:rFonts w:ascii="Muna" w:hAnsi="Muna" w:cs="Muna"/>
                <w:color w:val="FF0000"/>
                <w:sz w:val="20"/>
                <w:szCs w:val="20"/>
              </w:rPr>
            </w:pPr>
            <w:r w:rsidRPr="00550EC1">
              <w:rPr>
                <w:rFonts w:ascii="Muna" w:hAnsi="Muna" w:cs="Muna" w:hint="cs"/>
                <w:color w:val="FF0000"/>
                <w:sz w:val="20"/>
                <w:szCs w:val="20"/>
                <w:rtl/>
              </w:rPr>
              <w:t>تعبأ بلون واحد أو بتدرج لوني</w:t>
            </w:r>
          </w:p>
          <w:p w14:paraId="7881A46A" w14:textId="77777777" w:rsidR="006F7E3A" w:rsidRPr="00550EC1" w:rsidRDefault="006F7E3A" w:rsidP="00550EC1">
            <w:pPr>
              <w:numPr>
                <w:ilvl w:val="0"/>
                <w:numId w:val="46"/>
              </w:numPr>
              <w:spacing w:before="120" w:after="120"/>
              <w:ind w:left="685" w:hanging="425"/>
              <w:rPr>
                <w:rFonts w:ascii="Muna" w:hAnsi="Muna" w:cs="Muna"/>
                <w:color w:val="FF0000"/>
                <w:sz w:val="20"/>
                <w:szCs w:val="20"/>
              </w:rPr>
            </w:pPr>
            <w:r w:rsidRPr="00550EC1">
              <w:rPr>
                <w:rFonts w:ascii="Muna" w:hAnsi="Muna" w:cs="Muna" w:hint="cs"/>
                <w:color w:val="FF0000"/>
                <w:sz w:val="20"/>
                <w:szCs w:val="20"/>
                <w:rtl/>
              </w:rPr>
              <w:t>حجم الملفات للرسومات ذات ابعاد كبيرة صغير</w:t>
            </w:r>
          </w:p>
          <w:p w14:paraId="208D7CEE" w14:textId="77777777" w:rsidR="006F7E3A" w:rsidRPr="00550EC1" w:rsidRDefault="006F7E3A" w:rsidP="00550EC1">
            <w:pPr>
              <w:numPr>
                <w:ilvl w:val="0"/>
                <w:numId w:val="46"/>
              </w:numPr>
              <w:spacing w:before="120" w:after="120"/>
              <w:ind w:left="685" w:hanging="425"/>
              <w:rPr>
                <w:rFonts w:ascii="Muna" w:hAnsi="Muna" w:cs="Muna"/>
                <w:color w:val="FF0000"/>
                <w:sz w:val="20"/>
                <w:szCs w:val="20"/>
              </w:rPr>
            </w:pPr>
            <w:r w:rsidRPr="00550EC1">
              <w:rPr>
                <w:rFonts w:ascii="Muna" w:hAnsi="Muna" w:cs="Muna" w:hint="cs"/>
                <w:color w:val="FF0000"/>
                <w:sz w:val="20"/>
                <w:szCs w:val="20"/>
                <w:rtl/>
              </w:rPr>
              <w:t>يمكن تحويلها بسهولة لرسومات نقطية</w:t>
            </w:r>
          </w:p>
          <w:p w14:paraId="6EFE8B34" w14:textId="77777777" w:rsidR="006F7E3A" w:rsidRPr="00550EC1" w:rsidRDefault="006F7E3A" w:rsidP="00550EC1">
            <w:pPr>
              <w:numPr>
                <w:ilvl w:val="0"/>
                <w:numId w:val="46"/>
              </w:numPr>
              <w:spacing w:before="120" w:after="120"/>
              <w:ind w:left="685" w:hanging="425"/>
              <w:rPr>
                <w:rFonts w:ascii="Muna" w:hAnsi="Muna" w:cs="Muna"/>
                <w:color w:val="FF0000"/>
                <w:sz w:val="20"/>
                <w:szCs w:val="20"/>
                <w:rtl/>
              </w:rPr>
            </w:pPr>
            <w:r w:rsidRPr="00550EC1">
              <w:rPr>
                <w:rFonts w:ascii="Muna" w:hAnsi="Muna" w:cs="Muna" w:hint="cs"/>
                <w:color w:val="FF0000"/>
                <w:sz w:val="20"/>
                <w:szCs w:val="20"/>
                <w:rtl/>
              </w:rPr>
              <w:t xml:space="preserve">أنواع امتدادات </w:t>
            </w:r>
            <w:r w:rsidRPr="00550EC1">
              <w:rPr>
                <w:rFonts w:ascii="Cambria" w:hAnsi="Cambria" w:cs="Muna"/>
                <w:color w:val="FF0000"/>
                <w:sz w:val="20"/>
                <w:szCs w:val="20"/>
              </w:rPr>
              <w:t>pdf,eps,svg,cdr,ai</w:t>
            </w:r>
          </w:p>
        </w:tc>
        <w:tc>
          <w:tcPr>
            <w:tcW w:w="5368" w:type="dxa"/>
            <w:shd w:val="clear" w:color="auto" w:fill="auto"/>
            <w:vAlign w:val="center"/>
          </w:tcPr>
          <w:p w14:paraId="362F3471" w14:textId="77777777" w:rsidR="006F7E3A" w:rsidRPr="00550EC1" w:rsidRDefault="006F7E3A" w:rsidP="00550EC1">
            <w:pPr>
              <w:numPr>
                <w:ilvl w:val="0"/>
                <w:numId w:val="47"/>
              </w:numPr>
              <w:spacing w:before="120" w:after="120"/>
              <w:ind w:left="1478" w:hanging="1118"/>
              <w:rPr>
                <w:rFonts w:ascii="Cambria" w:hAnsi="Cambria" w:cs="Muna"/>
                <w:color w:val="FF0000"/>
                <w:sz w:val="20"/>
                <w:szCs w:val="20"/>
              </w:rPr>
            </w:pPr>
            <w:r w:rsidRPr="00550EC1">
              <w:rPr>
                <w:rFonts w:ascii="Cambria" w:hAnsi="Cambria" w:cs="Muna" w:hint="cs"/>
                <w:color w:val="FF0000"/>
                <w:sz w:val="20"/>
                <w:szCs w:val="20"/>
                <w:rtl/>
              </w:rPr>
              <w:t>تعد أفضل طريقة لإنشاء صورة غنية ومفصلة</w:t>
            </w:r>
          </w:p>
          <w:p w14:paraId="4BFB91EA" w14:textId="77777777" w:rsidR="006F7E3A" w:rsidRPr="00550EC1" w:rsidRDefault="006F7E3A" w:rsidP="00550EC1">
            <w:pPr>
              <w:numPr>
                <w:ilvl w:val="0"/>
                <w:numId w:val="47"/>
              </w:numPr>
              <w:spacing w:before="120" w:after="120"/>
              <w:ind w:left="1478" w:hanging="1118"/>
              <w:rPr>
                <w:rFonts w:ascii="Cambria" w:hAnsi="Cambria" w:cs="Muna"/>
                <w:color w:val="FF0000"/>
                <w:sz w:val="20"/>
                <w:szCs w:val="20"/>
              </w:rPr>
            </w:pPr>
            <w:r w:rsidRPr="00550EC1">
              <w:rPr>
                <w:rFonts w:ascii="Cambria" w:hAnsi="Cambria" w:cs="Muna" w:hint="cs"/>
                <w:color w:val="FF0000"/>
                <w:sz w:val="20"/>
                <w:szCs w:val="20"/>
                <w:rtl/>
              </w:rPr>
              <w:t>لا يمكن تغيير حجمها بشكل يحافظ على الجودة</w:t>
            </w:r>
          </w:p>
          <w:p w14:paraId="0D19A710" w14:textId="77777777" w:rsidR="006F7E3A" w:rsidRPr="00550EC1" w:rsidRDefault="006F7E3A" w:rsidP="00550EC1">
            <w:pPr>
              <w:numPr>
                <w:ilvl w:val="0"/>
                <w:numId w:val="47"/>
              </w:numPr>
              <w:spacing w:before="120" w:after="120"/>
              <w:ind w:left="1478" w:hanging="1118"/>
              <w:rPr>
                <w:rFonts w:ascii="Cambria" w:hAnsi="Cambria" w:cs="Muna"/>
                <w:color w:val="FF0000"/>
                <w:sz w:val="20"/>
                <w:szCs w:val="20"/>
              </w:rPr>
            </w:pPr>
            <w:r w:rsidRPr="00550EC1">
              <w:rPr>
                <w:rFonts w:ascii="Cambria" w:hAnsi="Cambria" w:cs="Muna" w:hint="cs"/>
                <w:color w:val="FF0000"/>
                <w:sz w:val="20"/>
                <w:szCs w:val="20"/>
                <w:rtl/>
              </w:rPr>
              <w:t xml:space="preserve">تعد أفضل من ناحية </w:t>
            </w:r>
            <w:r w:rsidRPr="00550EC1">
              <w:rPr>
                <w:rFonts w:ascii="Cambria" w:hAnsi="Cambria" w:cs="Muna" w:hint="eastAsia"/>
                <w:color w:val="FF0000"/>
                <w:sz w:val="20"/>
                <w:szCs w:val="20"/>
                <w:rtl/>
              </w:rPr>
              <w:t>إمكانية</w:t>
            </w:r>
            <w:r w:rsidRPr="00550EC1">
              <w:rPr>
                <w:rFonts w:ascii="Cambria" w:hAnsi="Cambria" w:cs="Muna" w:hint="cs"/>
                <w:color w:val="FF0000"/>
                <w:sz w:val="20"/>
                <w:szCs w:val="20"/>
                <w:rtl/>
              </w:rPr>
              <w:t xml:space="preserve"> تحرير وانشاء الصور بتأثيراتها المختلفة</w:t>
            </w:r>
          </w:p>
          <w:p w14:paraId="2C2AB741" w14:textId="77777777" w:rsidR="006F7E3A" w:rsidRPr="00550EC1" w:rsidRDefault="006F7E3A" w:rsidP="00550EC1">
            <w:pPr>
              <w:numPr>
                <w:ilvl w:val="0"/>
                <w:numId w:val="47"/>
              </w:numPr>
              <w:spacing w:before="120" w:after="120"/>
              <w:ind w:left="1478" w:hanging="1118"/>
              <w:rPr>
                <w:rFonts w:ascii="Cambria" w:hAnsi="Cambria" w:cs="Muna"/>
                <w:color w:val="FF0000"/>
                <w:sz w:val="20"/>
                <w:szCs w:val="20"/>
              </w:rPr>
            </w:pPr>
            <w:r w:rsidRPr="00550EC1">
              <w:rPr>
                <w:rFonts w:ascii="Cambria" w:hAnsi="Cambria" w:cs="Muna" w:hint="cs"/>
                <w:color w:val="FF0000"/>
                <w:sz w:val="20"/>
                <w:szCs w:val="20"/>
                <w:rtl/>
              </w:rPr>
              <w:t>حجم الملفات التي تحتوي على رسومات نقطية كبيرة نسبيا</w:t>
            </w:r>
          </w:p>
          <w:p w14:paraId="7DC4F30E" w14:textId="77777777" w:rsidR="006F7E3A" w:rsidRPr="00550EC1" w:rsidRDefault="006F7E3A" w:rsidP="00550EC1">
            <w:pPr>
              <w:numPr>
                <w:ilvl w:val="0"/>
                <w:numId w:val="47"/>
              </w:numPr>
              <w:spacing w:before="120" w:after="120"/>
              <w:ind w:left="1478" w:hanging="1118"/>
              <w:rPr>
                <w:rFonts w:ascii="Cambria" w:hAnsi="Cambria" w:cs="Muna"/>
                <w:color w:val="FF0000"/>
                <w:sz w:val="20"/>
                <w:szCs w:val="20"/>
              </w:rPr>
            </w:pPr>
            <w:r w:rsidRPr="00550EC1">
              <w:rPr>
                <w:rFonts w:ascii="Cambria" w:hAnsi="Cambria" w:cs="Muna" w:hint="cs"/>
                <w:color w:val="FF0000"/>
                <w:sz w:val="20"/>
                <w:szCs w:val="20"/>
                <w:rtl/>
              </w:rPr>
              <w:t>وفقا لتعقيد الصورة فان عملية التحويل الى رسومات متجهة تستغرق وقت</w:t>
            </w:r>
          </w:p>
          <w:p w14:paraId="07AD5401" w14:textId="77777777" w:rsidR="006F7E3A" w:rsidRPr="00550EC1" w:rsidRDefault="006F7E3A" w:rsidP="00550EC1">
            <w:pPr>
              <w:numPr>
                <w:ilvl w:val="0"/>
                <w:numId w:val="47"/>
              </w:numPr>
              <w:spacing w:before="120" w:after="120"/>
              <w:ind w:left="1478" w:hanging="1118"/>
              <w:rPr>
                <w:rFonts w:ascii="Cambria" w:hAnsi="Cambria" w:cs="Muna"/>
                <w:color w:val="FF0000"/>
                <w:sz w:val="20"/>
                <w:szCs w:val="20"/>
                <w:rtl/>
              </w:rPr>
            </w:pPr>
            <w:r w:rsidRPr="00550EC1">
              <w:rPr>
                <w:rFonts w:ascii="Cambria" w:hAnsi="Cambria" w:cs="Muna" w:hint="cs"/>
                <w:color w:val="FF0000"/>
                <w:sz w:val="20"/>
                <w:szCs w:val="20"/>
                <w:rtl/>
              </w:rPr>
              <w:t xml:space="preserve">الصور النقطية هي أكثر تنسيقات الصور شيوعا ومن امتداداتها </w:t>
            </w:r>
            <w:r w:rsidRPr="00550EC1">
              <w:rPr>
                <w:rFonts w:ascii="Cambria" w:hAnsi="Cambria" w:cs="Muna"/>
                <w:color w:val="FF0000"/>
                <w:sz w:val="20"/>
                <w:szCs w:val="20"/>
              </w:rPr>
              <w:t>jpg,gif,png,tif,bmp,sd</w:t>
            </w:r>
          </w:p>
        </w:tc>
      </w:tr>
    </w:tbl>
    <w:p w14:paraId="2EA5BD94" w14:textId="77777777" w:rsidR="006F7E3A" w:rsidRPr="006F7E3A" w:rsidRDefault="006F7E3A" w:rsidP="006F7E3A">
      <w:pPr>
        <w:rPr>
          <w:rtl/>
        </w:rPr>
      </w:pPr>
    </w:p>
    <w:sectPr w:rsidR="006F7E3A" w:rsidRPr="006F7E3A" w:rsidSect="003A246D">
      <w:footerReference w:type="even" r:id="rId10"/>
      <w:footerReference w:type="default" r:id="rId11"/>
      <w:pgSz w:w="11907" w:h="16840" w:code="9"/>
      <w:pgMar w:top="720" w:right="720" w:bottom="551" w:left="720" w:header="709" w:footer="851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703DD" w14:textId="77777777" w:rsidR="00CF7443" w:rsidRDefault="00CF7443">
      <w:r>
        <w:separator/>
      </w:r>
    </w:p>
  </w:endnote>
  <w:endnote w:type="continuationSeparator" w:id="0">
    <w:p w14:paraId="44FD104C" w14:textId="77777777" w:rsidR="00CF7443" w:rsidRDefault="00CF7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 SS Two Light">
    <w:altName w:val="Sakkal Majalla"/>
    <w:charset w:val="B2"/>
    <w:family w:val="roman"/>
    <w:pitch w:val="variable"/>
    <w:sig w:usb0="80002003" w:usb1="80000100" w:usb2="00000028" w:usb3="00000000" w:csb0="00000041" w:csb1="00000000"/>
  </w:font>
  <w:font w:name="Muna">
    <w:altName w:val="Arial"/>
    <w:charset w:val="B2"/>
    <w:family w:val="auto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48282" w14:textId="77777777" w:rsidR="00AC71A4" w:rsidRDefault="00AC71A4" w:rsidP="00FA695E">
    <w:pPr>
      <w:pStyle w:val="a6"/>
      <w:framePr w:wrap="around" w:vAnchor="text" w:hAnchor="text" w:y="1"/>
      <w:rPr>
        <w:rStyle w:val="a7"/>
      </w:rPr>
    </w:pPr>
    <w:r>
      <w:rPr>
        <w:rStyle w:val="a7"/>
        <w:rtl/>
      </w:rPr>
      <w:fldChar w:fldCharType="begin"/>
    </w:r>
    <w:r>
      <w:rPr>
        <w:rStyle w:val="a7"/>
      </w:rPr>
      <w:instrText xml:space="preserve">PAGE  </w:instrText>
    </w:r>
    <w:r>
      <w:rPr>
        <w:rStyle w:val="a7"/>
        <w:rtl/>
      </w:rPr>
      <w:fldChar w:fldCharType="separate"/>
    </w:r>
    <w:r w:rsidR="003B2031">
      <w:rPr>
        <w:rStyle w:val="a7"/>
        <w:noProof/>
        <w:rtl/>
      </w:rPr>
      <w:t>2</w:t>
    </w:r>
    <w:r>
      <w:rPr>
        <w:rStyle w:val="a7"/>
        <w:rtl/>
      </w:rPr>
      <w:fldChar w:fldCharType="end"/>
    </w:r>
  </w:p>
  <w:p w14:paraId="542F85EC" w14:textId="77777777" w:rsidR="00AC71A4" w:rsidRDefault="00AC71A4" w:rsidP="00FA695E">
    <w:pPr>
      <w:pStyle w:val="a6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BF790" w14:textId="77777777" w:rsidR="00AC71A4" w:rsidRDefault="00AC71A4" w:rsidP="00FA695E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12A9E1" w14:textId="77777777" w:rsidR="00CF7443" w:rsidRDefault="00CF7443">
      <w:r>
        <w:separator/>
      </w:r>
    </w:p>
  </w:footnote>
  <w:footnote w:type="continuationSeparator" w:id="0">
    <w:p w14:paraId="2534202C" w14:textId="77777777" w:rsidR="00CF7443" w:rsidRDefault="00CF74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13E4F"/>
    <w:multiLevelType w:val="hybridMultilevel"/>
    <w:tmpl w:val="49523106"/>
    <w:lvl w:ilvl="0" w:tplc="04010009">
      <w:start w:val="1"/>
      <w:numFmt w:val="bullet"/>
      <w:lvlText w:val=""/>
      <w:lvlJc w:val="left"/>
      <w:pPr>
        <w:tabs>
          <w:tab w:val="num" w:pos="1328"/>
        </w:tabs>
        <w:ind w:left="1328" w:right="8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1" w15:restartNumberingAfterBreak="0">
    <w:nsid w:val="0CC047E3"/>
    <w:multiLevelType w:val="hybridMultilevel"/>
    <w:tmpl w:val="041E49E6"/>
    <w:lvl w:ilvl="0" w:tplc="970C0E94">
      <w:start w:val="1"/>
      <w:numFmt w:val="bullet"/>
      <w:lvlText w:val=""/>
      <w:lvlJc w:val="left"/>
      <w:pPr>
        <w:tabs>
          <w:tab w:val="num" w:pos="648"/>
        </w:tabs>
        <w:ind w:left="720" w:hanging="432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607D1"/>
    <w:multiLevelType w:val="hybridMultilevel"/>
    <w:tmpl w:val="27262AC2"/>
    <w:lvl w:ilvl="0" w:tplc="04010009">
      <w:start w:val="1"/>
      <w:numFmt w:val="bullet"/>
      <w:lvlText w:val=""/>
      <w:lvlJc w:val="left"/>
      <w:pPr>
        <w:tabs>
          <w:tab w:val="num" w:pos="1328"/>
        </w:tabs>
        <w:ind w:left="1328" w:right="8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3" w15:restartNumberingAfterBreak="0">
    <w:nsid w:val="11DE13BE"/>
    <w:multiLevelType w:val="hybridMultilevel"/>
    <w:tmpl w:val="A9885D8A"/>
    <w:lvl w:ilvl="0" w:tplc="0409000B">
      <w:start w:val="1"/>
      <w:numFmt w:val="bullet"/>
      <w:lvlText w:val=""/>
      <w:lvlJc w:val="left"/>
      <w:pPr>
        <w:tabs>
          <w:tab w:val="num" w:pos="844"/>
        </w:tabs>
        <w:ind w:left="8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4"/>
        </w:tabs>
        <w:ind w:left="15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4"/>
        </w:tabs>
        <w:ind w:left="22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4"/>
        </w:tabs>
        <w:ind w:left="30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4"/>
        </w:tabs>
        <w:ind w:left="37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4"/>
        </w:tabs>
        <w:ind w:left="44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4"/>
        </w:tabs>
        <w:ind w:left="51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4"/>
        </w:tabs>
        <w:ind w:left="58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4"/>
        </w:tabs>
        <w:ind w:left="6604" w:hanging="360"/>
      </w:pPr>
      <w:rPr>
        <w:rFonts w:ascii="Wingdings" w:hAnsi="Wingdings" w:hint="default"/>
      </w:rPr>
    </w:lvl>
  </w:abstractNum>
  <w:abstractNum w:abstractNumId="4" w15:restartNumberingAfterBreak="0">
    <w:nsid w:val="1488632C"/>
    <w:multiLevelType w:val="hybridMultilevel"/>
    <w:tmpl w:val="B14C2F26"/>
    <w:lvl w:ilvl="0" w:tplc="98CEA926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267612"/>
    <w:multiLevelType w:val="hybridMultilevel"/>
    <w:tmpl w:val="FF086444"/>
    <w:lvl w:ilvl="0" w:tplc="C2861522">
      <w:start w:val="1"/>
      <w:numFmt w:val="decimal"/>
      <w:lvlText w:val="%1-"/>
      <w:lvlJc w:val="left"/>
      <w:pPr>
        <w:tabs>
          <w:tab w:val="num" w:pos="529"/>
        </w:tabs>
        <w:ind w:left="529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4"/>
        </w:tabs>
        <w:ind w:left="12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4"/>
        </w:tabs>
        <w:ind w:left="19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4"/>
        </w:tabs>
        <w:ind w:left="26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4"/>
        </w:tabs>
        <w:ind w:left="33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4"/>
        </w:tabs>
        <w:ind w:left="40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4"/>
        </w:tabs>
        <w:ind w:left="48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4"/>
        </w:tabs>
        <w:ind w:left="55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4"/>
        </w:tabs>
        <w:ind w:left="6244" w:hanging="180"/>
      </w:pPr>
    </w:lvl>
  </w:abstractNum>
  <w:abstractNum w:abstractNumId="6" w15:restartNumberingAfterBreak="0">
    <w:nsid w:val="18147B94"/>
    <w:multiLevelType w:val="hybridMultilevel"/>
    <w:tmpl w:val="70980F92"/>
    <w:lvl w:ilvl="0" w:tplc="912CE81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2708CC"/>
    <w:multiLevelType w:val="hybridMultilevel"/>
    <w:tmpl w:val="3DAA20C4"/>
    <w:lvl w:ilvl="0" w:tplc="04010001">
      <w:start w:val="1"/>
      <w:numFmt w:val="bullet"/>
      <w:lvlText w:val=""/>
      <w:lvlJc w:val="left"/>
      <w:pPr>
        <w:tabs>
          <w:tab w:val="num" w:pos="844"/>
        </w:tabs>
        <w:ind w:left="844" w:right="844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8" w15:restartNumberingAfterBreak="0">
    <w:nsid w:val="1E7944D3"/>
    <w:multiLevelType w:val="hybridMultilevel"/>
    <w:tmpl w:val="1668F774"/>
    <w:lvl w:ilvl="0" w:tplc="0409000B">
      <w:start w:val="1"/>
      <w:numFmt w:val="bullet"/>
      <w:lvlText w:val=""/>
      <w:lvlJc w:val="left"/>
      <w:pPr>
        <w:tabs>
          <w:tab w:val="num" w:pos="1204"/>
        </w:tabs>
        <w:ind w:left="12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9" w15:restartNumberingAfterBreak="0">
    <w:nsid w:val="2140397C"/>
    <w:multiLevelType w:val="hybridMultilevel"/>
    <w:tmpl w:val="2F02EFFA"/>
    <w:lvl w:ilvl="0" w:tplc="0409000B">
      <w:start w:val="1"/>
      <w:numFmt w:val="bullet"/>
      <w:lvlText w:val=""/>
      <w:lvlJc w:val="left"/>
      <w:pPr>
        <w:tabs>
          <w:tab w:val="num" w:pos="844"/>
        </w:tabs>
        <w:ind w:left="8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4"/>
        </w:tabs>
        <w:ind w:left="15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4"/>
        </w:tabs>
        <w:ind w:left="22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4"/>
        </w:tabs>
        <w:ind w:left="30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4"/>
        </w:tabs>
        <w:ind w:left="37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4"/>
        </w:tabs>
        <w:ind w:left="44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4"/>
        </w:tabs>
        <w:ind w:left="51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4"/>
        </w:tabs>
        <w:ind w:left="58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4"/>
        </w:tabs>
        <w:ind w:left="6604" w:hanging="360"/>
      </w:pPr>
      <w:rPr>
        <w:rFonts w:ascii="Wingdings" w:hAnsi="Wingdings" w:hint="default"/>
      </w:rPr>
    </w:lvl>
  </w:abstractNum>
  <w:abstractNum w:abstractNumId="10" w15:restartNumberingAfterBreak="0">
    <w:nsid w:val="218058DA"/>
    <w:multiLevelType w:val="hybridMultilevel"/>
    <w:tmpl w:val="81983B24"/>
    <w:lvl w:ilvl="0" w:tplc="98CEA926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1CE1188"/>
    <w:multiLevelType w:val="hybridMultilevel"/>
    <w:tmpl w:val="A70034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C7155E"/>
    <w:multiLevelType w:val="hybridMultilevel"/>
    <w:tmpl w:val="4A667C0A"/>
    <w:lvl w:ilvl="0" w:tplc="5442F456">
      <w:start w:val="1"/>
      <w:numFmt w:val="arabicAlpha"/>
      <w:lvlText w:val="%1-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3" w15:restartNumberingAfterBreak="0">
    <w:nsid w:val="2BB16637"/>
    <w:multiLevelType w:val="hybridMultilevel"/>
    <w:tmpl w:val="29EA806A"/>
    <w:lvl w:ilvl="0" w:tplc="0409000F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14" w15:restartNumberingAfterBreak="0">
    <w:nsid w:val="304467A7"/>
    <w:multiLevelType w:val="hybridMultilevel"/>
    <w:tmpl w:val="9E70DF90"/>
    <w:lvl w:ilvl="0" w:tplc="0409000F">
      <w:start w:val="1"/>
      <w:numFmt w:val="decimal"/>
      <w:lvlText w:val="%1."/>
      <w:lvlJc w:val="left"/>
      <w:pPr>
        <w:tabs>
          <w:tab w:val="num" w:pos="984"/>
        </w:tabs>
        <w:ind w:left="98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04"/>
        </w:tabs>
        <w:ind w:left="17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24"/>
        </w:tabs>
        <w:ind w:left="24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44"/>
        </w:tabs>
        <w:ind w:left="31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64"/>
        </w:tabs>
        <w:ind w:left="38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84"/>
        </w:tabs>
        <w:ind w:left="45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04"/>
        </w:tabs>
        <w:ind w:left="53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24"/>
        </w:tabs>
        <w:ind w:left="60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44"/>
        </w:tabs>
        <w:ind w:left="6744" w:hanging="180"/>
      </w:pPr>
    </w:lvl>
  </w:abstractNum>
  <w:abstractNum w:abstractNumId="15" w15:restartNumberingAfterBreak="0">
    <w:nsid w:val="36743F09"/>
    <w:multiLevelType w:val="hybridMultilevel"/>
    <w:tmpl w:val="D60AEF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F52BEEA">
      <w:start w:val="2"/>
      <w:numFmt w:val="arabicAlpha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1B5595"/>
    <w:multiLevelType w:val="hybridMultilevel"/>
    <w:tmpl w:val="8E221214"/>
    <w:lvl w:ilvl="0" w:tplc="855242F2">
      <w:start w:val="1"/>
      <w:numFmt w:val="arabicAlpha"/>
      <w:lvlText w:val="%1-"/>
      <w:lvlJc w:val="left"/>
      <w:pPr>
        <w:ind w:left="11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7" w15:restartNumberingAfterBreak="0">
    <w:nsid w:val="3C4B5B12"/>
    <w:multiLevelType w:val="hybridMultilevel"/>
    <w:tmpl w:val="1D0467FE"/>
    <w:lvl w:ilvl="0" w:tplc="A58A4B52">
      <w:start w:val="1"/>
      <w:numFmt w:val="decimal"/>
      <w:lvlText w:val="%1-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18" w15:restartNumberingAfterBreak="0">
    <w:nsid w:val="3DA52DB2"/>
    <w:multiLevelType w:val="hybridMultilevel"/>
    <w:tmpl w:val="5860C882"/>
    <w:lvl w:ilvl="0" w:tplc="C0ACFCAE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9" w15:restartNumberingAfterBreak="0">
    <w:nsid w:val="3ECA1A59"/>
    <w:multiLevelType w:val="hybridMultilevel"/>
    <w:tmpl w:val="E2B24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1521C86"/>
    <w:multiLevelType w:val="hybridMultilevel"/>
    <w:tmpl w:val="FC2480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91537E"/>
    <w:multiLevelType w:val="hybridMultilevel"/>
    <w:tmpl w:val="AA563832"/>
    <w:lvl w:ilvl="0" w:tplc="7F58E842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5E0C82"/>
    <w:multiLevelType w:val="hybridMultilevel"/>
    <w:tmpl w:val="5860C882"/>
    <w:lvl w:ilvl="0" w:tplc="C0ACFCAE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49EB7B9F"/>
    <w:multiLevelType w:val="hybridMultilevel"/>
    <w:tmpl w:val="727ED1C2"/>
    <w:lvl w:ilvl="0" w:tplc="C5E0CF18">
      <w:start w:val="1"/>
      <w:numFmt w:val="arabicAlpha"/>
      <w:lvlText w:val="%1-"/>
      <w:lvlJc w:val="left"/>
      <w:pPr>
        <w:ind w:left="1560" w:hanging="1305"/>
      </w:pPr>
      <w:rPr>
        <w:rFonts w:ascii="Times New Roman" w:hAnsi="Times New Roman"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24" w15:restartNumberingAfterBreak="0">
    <w:nsid w:val="4E722072"/>
    <w:multiLevelType w:val="hybridMultilevel"/>
    <w:tmpl w:val="885467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0078CF"/>
    <w:multiLevelType w:val="hybridMultilevel"/>
    <w:tmpl w:val="CA20B298"/>
    <w:lvl w:ilvl="0" w:tplc="3508C12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633AF7"/>
    <w:multiLevelType w:val="hybridMultilevel"/>
    <w:tmpl w:val="5860C882"/>
    <w:lvl w:ilvl="0" w:tplc="C0ACFCA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7" w15:restartNumberingAfterBreak="0">
    <w:nsid w:val="55B07FAF"/>
    <w:multiLevelType w:val="hybridMultilevel"/>
    <w:tmpl w:val="7BFA8642"/>
    <w:lvl w:ilvl="0" w:tplc="C0ACFCAE">
      <w:start w:val="1"/>
      <w:numFmt w:val="decimal"/>
      <w:lvlText w:val="%1-"/>
      <w:lvlJc w:val="left"/>
      <w:pPr>
        <w:ind w:left="8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1" w:hanging="360"/>
      </w:pPr>
    </w:lvl>
    <w:lvl w:ilvl="2" w:tplc="0409001B" w:tentative="1">
      <w:start w:val="1"/>
      <w:numFmt w:val="lowerRoman"/>
      <w:lvlText w:val="%3."/>
      <w:lvlJc w:val="right"/>
      <w:pPr>
        <w:ind w:left="2251" w:hanging="180"/>
      </w:pPr>
    </w:lvl>
    <w:lvl w:ilvl="3" w:tplc="0409000F" w:tentative="1">
      <w:start w:val="1"/>
      <w:numFmt w:val="decimal"/>
      <w:lvlText w:val="%4."/>
      <w:lvlJc w:val="left"/>
      <w:pPr>
        <w:ind w:left="2971" w:hanging="360"/>
      </w:pPr>
    </w:lvl>
    <w:lvl w:ilvl="4" w:tplc="04090019" w:tentative="1">
      <w:start w:val="1"/>
      <w:numFmt w:val="lowerLetter"/>
      <w:lvlText w:val="%5."/>
      <w:lvlJc w:val="left"/>
      <w:pPr>
        <w:ind w:left="3691" w:hanging="360"/>
      </w:pPr>
    </w:lvl>
    <w:lvl w:ilvl="5" w:tplc="0409001B" w:tentative="1">
      <w:start w:val="1"/>
      <w:numFmt w:val="lowerRoman"/>
      <w:lvlText w:val="%6."/>
      <w:lvlJc w:val="right"/>
      <w:pPr>
        <w:ind w:left="4411" w:hanging="180"/>
      </w:pPr>
    </w:lvl>
    <w:lvl w:ilvl="6" w:tplc="0409000F" w:tentative="1">
      <w:start w:val="1"/>
      <w:numFmt w:val="decimal"/>
      <w:lvlText w:val="%7."/>
      <w:lvlJc w:val="left"/>
      <w:pPr>
        <w:ind w:left="5131" w:hanging="360"/>
      </w:pPr>
    </w:lvl>
    <w:lvl w:ilvl="7" w:tplc="04090019" w:tentative="1">
      <w:start w:val="1"/>
      <w:numFmt w:val="lowerLetter"/>
      <w:lvlText w:val="%8."/>
      <w:lvlJc w:val="left"/>
      <w:pPr>
        <w:ind w:left="5851" w:hanging="360"/>
      </w:pPr>
    </w:lvl>
    <w:lvl w:ilvl="8" w:tplc="0409001B" w:tentative="1">
      <w:start w:val="1"/>
      <w:numFmt w:val="lowerRoman"/>
      <w:lvlText w:val="%9."/>
      <w:lvlJc w:val="right"/>
      <w:pPr>
        <w:ind w:left="6571" w:hanging="180"/>
      </w:pPr>
    </w:lvl>
  </w:abstractNum>
  <w:abstractNum w:abstractNumId="28" w15:restartNumberingAfterBreak="0">
    <w:nsid w:val="5CF15293"/>
    <w:multiLevelType w:val="hybridMultilevel"/>
    <w:tmpl w:val="F1A4A186"/>
    <w:lvl w:ilvl="0" w:tplc="5E6CC494">
      <w:start w:val="9"/>
      <w:numFmt w:val="decimal"/>
      <w:lvlText w:val="%1-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9" w15:restartNumberingAfterBreak="0">
    <w:nsid w:val="5DF300B6"/>
    <w:multiLevelType w:val="hybridMultilevel"/>
    <w:tmpl w:val="5860C882"/>
    <w:lvl w:ilvl="0" w:tplc="FFFFFFFF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60" w:hanging="360"/>
      </w:pPr>
    </w:lvl>
    <w:lvl w:ilvl="2" w:tplc="FFFFFFFF" w:tentative="1">
      <w:start w:val="1"/>
      <w:numFmt w:val="lowerRoman"/>
      <w:lvlText w:val="%3."/>
      <w:lvlJc w:val="right"/>
      <w:pPr>
        <w:ind w:left="1980" w:hanging="180"/>
      </w:pPr>
    </w:lvl>
    <w:lvl w:ilvl="3" w:tplc="FFFFFFFF" w:tentative="1">
      <w:start w:val="1"/>
      <w:numFmt w:val="decimal"/>
      <w:lvlText w:val="%4."/>
      <w:lvlJc w:val="left"/>
      <w:pPr>
        <w:ind w:left="2700" w:hanging="360"/>
      </w:pPr>
    </w:lvl>
    <w:lvl w:ilvl="4" w:tplc="FFFFFFFF" w:tentative="1">
      <w:start w:val="1"/>
      <w:numFmt w:val="lowerLetter"/>
      <w:lvlText w:val="%5."/>
      <w:lvlJc w:val="left"/>
      <w:pPr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0" w15:restartNumberingAfterBreak="0">
    <w:nsid w:val="5EA65907"/>
    <w:multiLevelType w:val="hybridMultilevel"/>
    <w:tmpl w:val="41CC9C6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285E6B"/>
    <w:multiLevelType w:val="hybridMultilevel"/>
    <w:tmpl w:val="7BF62102"/>
    <w:lvl w:ilvl="0" w:tplc="5B1A5760">
      <w:start w:val="8"/>
      <w:numFmt w:val="decimal"/>
      <w:lvlText w:val="%1-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2" w15:restartNumberingAfterBreak="0">
    <w:nsid w:val="6135057E"/>
    <w:multiLevelType w:val="hybridMultilevel"/>
    <w:tmpl w:val="BD784B2C"/>
    <w:lvl w:ilvl="0" w:tplc="0409000F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33" w15:restartNumberingAfterBreak="0">
    <w:nsid w:val="62CE444F"/>
    <w:multiLevelType w:val="hybridMultilevel"/>
    <w:tmpl w:val="32C65BE6"/>
    <w:lvl w:ilvl="0" w:tplc="2DFEF914">
      <w:start w:val="1"/>
      <w:numFmt w:val="arabicAlpha"/>
      <w:lvlText w:val="%1-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34" w15:restartNumberingAfterBreak="0">
    <w:nsid w:val="6339482A"/>
    <w:multiLevelType w:val="hybridMultilevel"/>
    <w:tmpl w:val="BFD03702"/>
    <w:lvl w:ilvl="0" w:tplc="98CEA926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6D45A5C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3493B7B"/>
    <w:multiLevelType w:val="hybridMultilevel"/>
    <w:tmpl w:val="F7229D4C"/>
    <w:lvl w:ilvl="0" w:tplc="AADA0E96">
      <w:start w:val="1"/>
      <w:numFmt w:val="arabicAlpha"/>
      <w:lvlText w:val="%1-"/>
      <w:lvlJc w:val="left"/>
      <w:pPr>
        <w:ind w:left="555" w:hanging="360"/>
      </w:pPr>
      <w:rPr>
        <w:rFonts w:ascii="Times New Roman" w:hAnsi="Times New Roman"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36" w15:restartNumberingAfterBreak="0">
    <w:nsid w:val="6AC734C6"/>
    <w:multiLevelType w:val="hybridMultilevel"/>
    <w:tmpl w:val="8F96D468"/>
    <w:lvl w:ilvl="0" w:tplc="A9302C30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7" w15:restartNumberingAfterBreak="0">
    <w:nsid w:val="70565A73"/>
    <w:multiLevelType w:val="hybridMultilevel"/>
    <w:tmpl w:val="8834D5F8"/>
    <w:lvl w:ilvl="0" w:tplc="0409000F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38" w15:restartNumberingAfterBreak="0">
    <w:nsid w:val="719B2129"/>
    <w:multiLevelType w:val="hybridMultilevel"/>
    <w:tmpl w:val="C70CB0D6"/>
    <w:lvl w:ilvl="0" w:tplc="6548D354">
      <w:start w:val="6"/>
      <w:numFmt w:val="decimal"/>
      <w:lvlText w:val="%1-"/>
      <w:lvlJc w:val="left"/>
      <w:pPr>
        <w:ind w:left="502" w:hanging="360"/>
      </w:pPr>
      <w:rPr>
        <w:rFonts w:ascii="Arial" w:hAnsi="Arial" w:cs="Arial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3A30C9C"/>
    <w:multiLevelType w:val="hybridMultilevel"/>
    <w:tmpl w:val="03B6D29A"/>
    <w:lvl w:ilvl="0" w:tplc="04010009">
      <w:start w:val="1"/>
      <w:numFmt w:val="bullet"/>
      <w:lvlText w:val=""/>
      <w:lvlJc w:val="left"/>
      <w:pPr>
        <w:tabs>
          <w:tab w:val="num" w:pos="844"/>
        </w:tabs>
        <w:ind w:left="844" w:right="844" w:hanging="360"/>
      </w:pPr>
      <w:rPr>
        <w:rFonts w:ascii="Wingdings" w:hAnsi="Wingdings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40" w15:restartNumberingAfterBreak="0">
    <w:nsid w:val="73FA1E13"/>
    <w:multiLevelType w:val="hybridMultilevel"/>
    <w:tmpl w:val="A128092E"/>
    <w:lvl w:ilvl="0" w:tplc="04010009">
      <w:start w:val="1"/>
      <w:numFmt w:val="bullet"/>
      <w:lvlText w:val=""/>
      <w:lvlJc w:val="left"/>
      <w:pPr>
        <w:tabs>
          <w:tab w:val="num" w:pos="844"/>
        </w:tabs>
        <w:ind w:left="844" w:right="844" w:hanging="360"/>
      </w:pPr>
      <w:rPr>
        <w:rFonts w:ascii="Wingdings" w:hAnsi="Wingdings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41" w15:restartNumberingAfterBreak="0">
    <w:nsid w:val="78342714"/>
    <w:multiLevelType w:val="hybridMultilevel"/>
    <w:tmpl w:val="9F6C7EB4"/>
    <w:lvl w:ilvl="0" w:tplc="5524B050">
      <w:start w:val="1"/>
      <w:numFmt w:val="decimal"/>
      <w:lvlText w:val="%1-"/>
      <w:lvlJc w:val="left"/>
      <w:pPr>
        <w:tabs>
          <w:tab w:val="num" w:pos="529"/>
        </w:tabs>
        <w:ind w:left="529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4"/>
        </w:tabs>
        <w:ind w:left="12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4"/>
        </w:tabs>
        <w:ind w:left="19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4"/>
        </w:tabs>
        <w:ind w:left="26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4"/>
        </w:tabs>
        <w:ind w:left="33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4"/>
        </w:tabs>
        <w:ind w:left="40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4"/>
        </w:tabs>
        <w:ind w:left="48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4"/>
        </w:tabs>
        <w:ind w:left="55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4"/>
        </w:tabs>
        <w:ind w:left="6244" w:hanging="180"/>
      </w:pPr>
    </w:lvl>
  </w:abstractNum>
  <w:abstractNum w:abstractNumId="42" w15:restartNumberingAfterBreak="0">
    <w:nsid w:val="78A07782"/>
    <w:multiLevelType w:val="hybridMultilevel"/>
    <w:tmpl w:val="5C42C41C"/>
    <w:lvl w:ilvl="0" w:tplc="99164EF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0D07E3"/>
    <w:multiLevelType w:val="hybridMultilevel"/>
    <w:tmpl w:val="7DDCEC5E"/>
    <w:lvl w:ilvl="0" w:tplc="8ED05C62">
      <w:start w:val="6"/>
      <w:numFmt w:val="decimal"/>
      <w:lvlText w:val="%1-"/>
      <w:lvlJc w:val="left"/>
      <w:pPr>
        <w:ind w:left="502" w:hanging="360"/>
      </w:pPr>
      <w:rPr>
        <w:rFonts w:ascii="Arial" w:hAnsi="Arial" w:cs="Arial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C470C24"/>
    <w:multiLevelType w:val="hybridMultilevel"/>
    <w:tmpl w:val="BCB03E8A"/>
    <w:lvl w:ilvl="0" w:tplc="F95A761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DE1FAD"/>
    <w:multiLevelType w:val="hybridMultilevel"/>
    <w:tmpl w:val="05ACFDEE"/>
    <w:lvl w:ilvl="0" w:tplc="516E82B6">
      <w:start w:val="9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D04979"/>
    <w:multiLevelType w:val="hybridMultilevel"/>
    <w:tmpl w:val="ECC83B00"/>
    <w:lvl w:ilvl="0" w:tplc="DEE8E9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0"/>
  </w:num>
  <w:num w:numId="3">
    <w:abstractNumId w:val="39"/>
  </w:num>
  <w:num w:numId="4">
    <w:abstractNumId w:val="20"/>
  </w:num>
  <w:num w:numId="5">
    <w:abstractNumId w:val="13"/>
  </w:num>
  <w:num w:numId="6">
    <w:abstractNumId w:val="37"/>
  </w:num>
  <w:num w:numId="7">
    <w:abstractNumId w:val="0"/>
  </w:num>
  <w:num w:numId="8">
    <w:abstractNumId w:val="2"/>
  </w:num>
  <w:num w:numId="9">
    <w:abstractNumId w:val="32"/>
  </w:num>
  <w:num w:numId="10">
    <w:abstractNumId w:val="8"/>
  </w:num>
  <w:num w:numId="11">
    <w:abstractNumId w:val="9"/>
  </w:num>
  <w:num w:numId="12">
    <w:abstractNumId w:val="41"/>
  </w:num>
  <w:num w:numId="13">
    <w:abstractNumId w:val="5"/>
  </w:num>
  <w:num w:numId="14">
    <w:abstractNumId w:val="3"/>
  </w:num>
  <w:num w:numId="15">
    <w:abstractNumId w:val="14"/>
  </w:num>
  <w:num w:numId="16">
    <w:abstractNumId w:val="30"/>
  </w:num>
  <w:num w:numId="17">
    <w:abstractNumId w:val="15"/>
  </w:num>
  <w:num w:numId="18">
    <w:abstractNumId w:val="34"/>
  </w:num>
  <w:num w:numId="19">
    <w:abstractNumId w:val="10"/>
  </w:num>
  <w:num w:numId="20">
    <w:abstractNumId w:val="4"/>
  </w:num>
  <w:num w:numId="21">
    <w:abstractNumId w:val="1"/>
  </w:num>
  <w:num w:numId="22">
    <w:abstractNumId w:val="24"/>
  </w:num>
  <w:num w:numId="23">
    <w:abstractNumId w:val="19"/>
  </w:num>
  <w:num w:numId="24">
    <w:abstractNumId w:val="11"/>
  </w:num>
  <w:num w:numId="25">
    <w:abstractNumId w:val="42"/>
  </w:num>
  <w:num w:numId="26">
    <w:abstractNumId w:val="22"/>
  </w:num>
  <w:num w:numId="27">
    <w:abstractNumId w:val="31"/>
  </w:num>
  <w:num w:numId="28">
    <w:abstractNumId w:val="26"/>
  </w:num>
  <w:num w:numId="29">
    <w:abstractNumId w:val="36"/>
  </w:num>
  <w:num w:numId="30">
    <w:abstractNumId w:val="33"/>
  </w:num>
  <w:num w:numId="31">
    <w:abstractNumId w:val="27"/>
  </w:num>
  <w:num w:numId="32">
    <w:abstractNumId w:val="18"/>
  </w:num>
  <w:num w:numId="33">
    <w:abstractNumId w:val="43"/>
  </w:num>
  <w:num w:numId="34">
    <w:abstractNumId w:val="38"/>
  </w:num>
  <w:num w:numId="35">
    <w:abstractNumId w:val="28"/>
  </w:num>
  <w:num w:numId="36">
    <w:abstractNumId w:val="45"/>
  </w:num>
  <w:num w:numId="37">
    <w:abstractNumId w:val="23"/>
  </w:num>
  <w:num w:numId="38">
    <w:abstractNumId w:val="35"/>
  </w:num>
  <w:num w:numId="39">
    <w:abstractNumId w:val="12"/>
  </w:num>
  <w:num w:numId="40">
    <w:abstractNumId w:val="16"/>
  </w:num>
  <w:num w:numId="41">
    <w:abstractNumId w:val="17"/>
  </w:num>
  <w:num w:numId="42">
    <w:abstractNumId w:val="6"/>
  </w:num>
  <w:num w:numId="43">
    <w:abstractNumId w:val="29"/>
  </w:num>
  <w:num w:numId="44">
    <w:abstractNumId w:val="25"/>
  </w:num>
  <w:num w:numId="45">
    <w:abstractNumId w:val="44"/>
  </w:num>
  <w:num w:numId="46">
    <w:abstractNumId w:val="21"/>
  </w:num>
  <w:num w:numId="47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Dc1tTQyMTM2NbJU0lEKTi0uzszPAykwrQUA1Ka+0CwAAAA="/>
  </w:docVars>
  <w:rsids>
    <w:rsidRoot w:val="006A4972"/>
    <w:rsid w:val="00001557"/>
    <w:rsid w:val="00005ABD"/>
    <w:rsid w:val="000121DE"/>
    <w:rsid w:val="00012B34"/>
    <w:rsid w:val="0001451B"/>
    <w:rsid w:val="0001682E"/>
    <w:rsid w:val="00017068"/>
    <w:rsid w:val="00017831"/>
    <w:rsid w:val="00024ED7"/>
    <w:rsid w:val="00025C0C"/>
    <w:rsid w:val="00025C37"/>
    <w:rsid w:val="000300FD"/>
    <w:rsid w:val="0003181D"/>
    <w:rsid w:val="00033A7B"/>
    <w:rsid w:val="00035CD7"/>
    <w:rsid w:val="00037EA7"/>
    <w:rsid w:val="00042107"/>
    <w:rsid w:val="00043140"/>
    <w:rsid w:val="00043EA5"/>
    <w:rsid w:val="0005437F"/>
    <w:rsid w:val="00057AC7"/>
    <w:rsid w:val="000630E9"/>
    <w:rsid w:val="00066CC3"/>
    <w:rsid w:val="000672C7"/>
    <w:rsid w:val="00067CE3"/>
    <w:rsid w:val="00074223"/>
    <w:rsid w:val="00074CA8"/>
    <w:rsid w:val="00077873"/>
    <w:rsid w:val="00081081"/>
    <w:rsid w:val="000829D1"/>
    <w:rsid w:val="000835CD"/>
    <w:rsid w:val="00084733"/>
    <w:rsid w:val="000855BB"/>
    <w:rsid w:val="0008777D"/>
    <w:rsid w:val="00091844"/>
    <w:rsid w:val="00091F55"/>
    <w:rsid w:val="000922CE"/>
    <w:rsid w:val="00092735"/>
    <w:rsid w:val="00092EEE"/>
    <w:rsid w:val="0009522C"/>
    <w:rsid w:val="00095A3C"/>
    <w:rsid w:val="000A6DF1"/>
    <w:rsid w:val="000B10FA"/>
    <w:rsid w:val="000C003D"/>
    <w:rsid w:val="000C33DC"/>
    <w:rsid w:val="000C567F"/>
    <w:rsid w:val="000C6701"/>
    <w:rsid w:val="000C6E90"/>
    <w:rsid w:val="000D0982"/>
    <w:rsid w:val="000D0DEE"/>
    <w:rsid w:val="000D1F3A"/>
    <w:rsid w:val="000D3773"/>
    <w:rsid w:val="000D48BB"/>
    <w:rsid w:val="000E0EFE"/>
    <w:rsid w:val="000E3D58"/>
    <w:rsid w:val="000E3D7E"/>
    <w:rsid w:val="000E5BD0"/>
    <w:rsid w:val="000E5CB4"/>
    <w:rsid w:val="000E7794"/>
    <w:rsid w:val="000F0DF1"/>
    <w:rsid w:val="000F5076"/>
    <w:rsid w:val="001004D7"/>
    <w:rsid w:val="0010091C"/>
    <w:rsid w:val="00101A5E"/>
    <w:rsid w:val="001030C6"/>
    <w:rsid w:val="001051D3"/>
    <w:rsid w:val="00106707"/>
    <w:rsid w:val="00114FD4"/>
    <w:rsid w:val="00116ABD"/>
    <w:rsid w:val="00126BBC"/>
    <w:rsid w:val="00127366"/>
    <w:rsid w:val="00127D93"/>
    <w:rsid w:val="001317C9"/>
    <w:rsid w:val="00132B7E"/>
    <w:rsid w:val="00133DB7"/>
    <w:rsid w:val="001353AA"/>
    <w:rsid w:val="00140D3C"/>
    <w:rsid w:val="00141777"/>
    <w:rsid w:val="0014184C"/>
    <w:rsid w:val="0014559F"/>
    <w:rsid w:val="0014693E"/>
    <w:rsid w:val="001514F2"/>
    <w:rsid w:val="00152DA9"/>
    <w:rsid w:val="001553E5"/>
    <w:rsid w:val="00155752"/>
    <w:rsid w:val="001630B8"/>
    <w:rsid w:val="001649C5"/>
    <w:rsid w:val="001719B5"/>
    <w:rsid w:val="00171C35"/>
    <w:rsid w:val="00173183"/>
    <w:rsid w:val="00173442"/>
    <w:rsid w:val="00175268"/>
    <w:rsid w:val="001756C4"/>
    <w:rsid w:val="00175E22"/>
    <w:rsid w:val="00181409"/>
    <w:rsid w:val="00184B61"/>
    <w:rsid w:val="0018588A"/>
    <w:rsid w:val="001934DE"/>
    <w:rsid w:val="00194743"/>
    <w:rsid w:val="00195347"/>
    <w:rsid w:val="001A0604"/>
    <w:rsid w:val="001A3AEA"/>
    <w:rsid w:val="001A5B4A"/>
    <w:rsid w:val="001A6592"/>
    <w:rsid w:val="001B115C"/>
    <w:rsid w:val="001B28EB"/>
    <w:rsid w:val="001B70E8"/>
    <w:rsid w:val="001B7FF9"/>
    <w:rsid w:val="001C3771"/>
    <w:rsid w:val="001C3923"/>
    <w:rsid w:val="001C447A"/>
    <w:rsid w:val="001D6C99"/>
    <w:rsid w:val="001E3736"/>
    <w:rsid w:val="001E76F6"/>
    <w:rsid w:val="001F48A8"/>
    <w:rsid w:val="001F53A3"/>
    <w:rsid w:val="002030F0"/>
    <w:rsid w:val="00204A79"/>
    <w:rsid w:val="0020524F"/>
    <w:rsid w:val="0020586F"/>
    <w:rsid w:val="002129BE"/>
    <w:rsid w:val="002143A5"/>
    <w:rsid w:val="002179D1"/>
    <w:rsid w:val="002231D6"/>
    <w:rsid w:val="00223441"/>
    <w:rsid w:val="00224484"/>
    <w:rsid w:val="0022662D"/>
    <w:rsid w:val="00234D6A"/>
    <w:rsid w:val="002415E2"/>
    <w:rsid w:val="002418D8"/>
    <w:rsid w:val="0024255E"/>
    <w:rsid w:val="00244D0E"/>
    <w:rsid w:val="00244F1A"/>
    <w:rsid w:val="00247C2C"/>
    <w:rsid w:val="002516C3"/>
    <w:rsid w:val="00253058"/>
    <w:rsid w:val="0025375D"/>
    <w:rsid w:val="00255345"/>
    <w:rsid w:val="002602ED"/>
    <w:rsid w:val="002617B4"/>
    <w:rsid w:val="0026382B"/>
    <w:rsid w:val="00267ECE"/>
    <w:rsid w:val="002723A6"/>
    <w:rsid w:val="00273104"/>
    <w:rsid w:val="0027377C"/>
    <w:rsid w:val="00275C21"/>
    <w:rsid w:val="002864F9"/>
    <w:rsid w:val="0029414F"/>
    <w:rsid w:val="00294632"/>
    <w:rsid w:val="002956F5"/>
    <w:rsid w:val="002A3921"/>
    <w:rsid w:val="002A41DB"/>
    <w:rsid w:val="002B0E18"/>
    <w:rsid w:val="002B0E3C"/>
    <w:rsid w:val="002B34D8"/>
    <w:rsid w:val="002B6677"/>
    <w:rsid w:val="002B7FA7"/>
    <w:rsid w:val="002C28FA"/>
    <w:rsid w:val="002C468E"/>
    <w:rsid w:val="002C5247"/>
    <w:rsid w:val="002D049B"/>
    <w:rsid w:val="002D0F79"/>
    <w:rsid w:val="002D4D98"/>
    <w:rsid w:val="002D6451"/>
    <w:rsid w:val="002D6A16"/>
    <w:rsid w:val="002D6AF3"/>
    <w:rsid w:val="002E2B1B"/>
    <w:rsid w:val="002E38CB"/>
    <w:rsid w:val="002E63E5"/>
    <w:rsid w:val="002E6DAF"/>
    <w:rsid w:val="002F1723"/>
    <w:rsid w:val="002F21BC"/>
    <w:rsid w:val="002F3F25"/>
    <w:rsid w:val="002F7B22"/>
    <w:rsid w:val="00305021"/>
    <w:rsid w:val="003069B5"/>
    <w:rsid w:val="00310340"/>
    <w:rsid w:val="00313420"/>
    <w:rsid w:val="00313602"/>
    <w:rsid w:val="0031705A"/>
    <w:rsid w:val="00324D2C"/>
    <w:rsid w:val="003250CC"/>
    <w:rsid w:val="00337528"/>
    <w:rsid w:val="00351DF9"/>
    <w:rsid w:val="00353125"/>
    <w:rsid w:val="003561E6"/>
    <w:rsid w:val="00361501"/>
    <w:rsid w:val="00365649"/>
    <w:rsid w:val="00365C02"/>
    <w:rsid w:val="0037060E"/>
    <w:rsid w:val="003758D0"/>
    <w:rsid w:val="003804C9"/>
    <w:rsid w:val="0038226F"/>
    <w:rsid w:val="00382FAB"/>
    <w:rsid w:val="00383334"/>
    <w:rsid w:val="00384A4B"/>
    <w:rsid w:val="003863C8"/>
    <w:rsid w:val="00386C1E"/>
    <w:rsid w:val="00391588"/>
    <w:rsid w:val="00392AA0"/>
    <w:rsid w:val="0039397C"/>
    <w:rsid w:val="00395F98"/>
    <w:rsid w:val="003963DA"/>
    <w:rsid w:val="003A14E8"/>
    <w:rsid w:val="003A246D"/>
    <w:rsid w:val="003A30A9"/>
    <w:rsid w:val="003A3335"/>
    <w:rsid w:val="003A4A05"/>
    <w:rsid w:val="003A6063"/>
    <w:rsid w:val="003A630C"/>
    <w:rsid w:val="003B188F"/>
    <w:rsid w:val="003B1BB7"/>
    <w:rsid w:val="003B2031"/>
    <w:rsid w:val="003B7AC0"/>
    <w:rsid w:val="003D003D"/>
    <w:rsid w:val="003D00B5"/>
    <w:rsid w:val="003D08B7"/>
    <w:rsid w:val="003D1503"/>
    <w:rsid w:val="003D2B26"/>
    <w:rsid w:val="003D47AE"/>
    <w:rsid w:val="003D47CE"/>
    <w:rsid w:val="003E03B1"/>
    <w:rsid w:val="003E0656"/>
    <w:rsid w:val="003E0B7D"/>
    <w:rsid w:val="003E1CC4"/>
    <w:rsid w:val="003E5AE3"/>
    <w:rsid w:val="003F5895"/>
    <w:rsid w:val="003F5A1E"/>
    <w:rsid w:val="00401965"/>
    <w:rsid w:val="00403C52"/>
    <w:rsid w:val="00406EA4"/>
    <w:rsid w:val="00412518"/>
    <w:rsid w:val="004126BA"/>
    <w:rsid w:val="004126E2"/>
    <w:rsid w:val="00413626"/>
    <w:rsid w:val="00421EC9"/>
    <w:rsid w:val="0043314B"/>
    <w:rsid w:val="0043657B"/>
    <w:rsid w:val="00437A1C"/>
    <w:rsid w:val="0044001F"/>
    <w:rsid w:val="00443940"/>
    <w:rsid w:val="00461988"/>
    <w:rsid w:val="00461BC9"/>
    <w:rsid w:val="0046553C"/>
    <w:rsid w:val="00467A9B"/>
    <w:rsid w:val="004715E3"/>
    <w:rsid w:val="00471F0A"/>
    <w:rsid w:val="00475475"/>
    <w:rsid w:val="004773CA"/>
    <w:rsid w:val="004777B0"/>
    <w:rsid w:val="00484791"/>
    <w:rsid w:val="00486A59"/>
    <w:rsid w:val="00491F89"/>
    <w:rsid w:val="004925A2"/>
    <w:rsid w:val="00495159"/>
    <w:rsid w:val="004A1D8F"/>
    <w:rsid w:val="004B2397"/>
    <w:rsid w:val="004C0245"/>
    <w:rsid w:val="004C22C6"/>
    <w:rsid w:val="004C277A"/>
    <w:rsid w:val="004C3736"/>
    <w:rsid w:val="004C69FD"/>
    <w:rsid w:val="004C7C33"/>
    <w:rsid w:val="004D04DE"/>
    <w:rsid w:val="004D12B8"/>
    <w:rsid w:val="004D1D68"/>
    <w:rsid w:val="004D471D"/>
    <w:rsid w:val="004D7F97"/>
    <w:rsid w:val="004E1383"/>
    <w:rsid w:val="004E1C82"/>
    <w:rsid w:val="004F16E2"/>
    <w:rsid w:val="004F19C5"/>
    <w:rsid w:val="004F3EB2"/>
    <w:rsid w:val="004F470C"/>
    <w:rsid w:val="004F50DE"/>
    <w:rsid w:val="005029E9"/>
    <w:rsid w:val="00511B8F"/>
    <w:rsid w:val="00512E92"/>
    <w:rsid w:val="00520BE1"/>
    <w:rsid w:val="005230BC"/>
    <w:rsid w:val="005262FE"/>
    <w:rsid w:val="00530725"/>
    <w:rsid w:val="00532FDE"/>
    <w:rsid w:val="005360E4"/>
    <w:rsid w:val="005368D4"/>
    <w:rsid w:val="00537191"/>
    <w:rsid w:val="00537D3E"/>
    <w:rsid w:val="00543E44"/>
    <w:rsid w:val="005463D4"/>
    <w:rsid w:val="00550868"/>
    <w:rsid w:val="005531DE"/>
    <w:rsid w:val="00553A62"/>
    <w:rsid w:val="00555B1E"/>
    <w:rsid w:val="0056009E"/>
    <w:rsid w:val="005606AF"/>
    <w:rsid w:val="00565BA1"/>
    <w:rsid w:val="00567C93"/>
    <w:rsid w:val="00570BB1"/>
    <w:rsid w:val="0057637D"/>
    <w:rsid w:val="00576815"/>
    <w:rsid w:val="005774A8"/>
    <w:rsid w:val="00582AC5"/>
    <w:rsid w:val="00584358"/>
    <w:rsid w:val="00584862"/>
    <w:rsid w:val="0059115F"/>
    <w:rsid w:val="00594EC3"/>
    <w:rsid w:val="0059534A"/>
    <w:rsid w:val="0059570C"/>
    <w:rsid w:val="005964ED"/>
    <w:rsid w:val="00596D3F"/>
    <w:rsid w:val="00596FBF"/>
    <w:rsid w:val="00597394"/>
    <w:rsid w:val="005A269A"/>
    <w:rsid w:val="005A27F3"/>
    <w:rsid w:val="005A414C"/>
    <w:rsid w:val="005B2552"/>
    <w:rsid w:val="005B4589"/>
    <w:rsid w:val="005C0043"/>
    <w:rsid w:val="005C0385"/>
    <w:rsid w:val="005C1DE1"/>
    <w:rsid w:val="005C22EE"/>
    <w:rsid w:val="005C606F"/>
    <w:rsid w:val="005C62C9"/>
    <w:rsid w:val="005C7E00"/>
    <w:rsid w:val="005D37F4"/>
    <w:rsid w:val="005D397D"/>
    <w:rsid w:val="005D5E31"/>
    <w:rsid w:val="005E12DD"/>
    <w:rsid w:val="005E76B8"/>
    <w:rsid w:val="005F0109"/>
    <w:rsid w:val="005F1B7A"/>
    <w:rsid w:val="005F2317"/>
    <w:rsid w:val="005F3943"/>
    <w:rsid w:val="005F689B"/>
    <w:rsid w:val="005F7CBA"/>
    <w:rsid w:val="006041CF"/>
    <w:rsid w:val="00606261"/>
    <w:rsid w:val="00611783"/>
    <w:rsid w:val="00611F68"/>
    <w:rsid w:val="00613C51"/>
    <w:rsid w:val="00613CE9"/>
    <w:rsid w:val="0061680A"/>
    <w:rsid w:val="00616A58"/>
    <w:rsid w:val="00623572"/>
    <w:rsid w:val="00623F13"/>
    <w:rsid w:val="0062498F"/>
    <w:rsid w:val="00633B45"/>
    <w:rsid w:val="0063527B"/>
    <w:rsid w:val="00635598"/>
    <w:rsid w:val="00635757"/>
    <w:rsid w:val="0064102D"/>
    <w:rsid w:val="0064417B"/>
    <w:rsid w:val="006448E2"/>
    <w:rsid w:val="00645CF7"/>
    <w:rsid w:val="00646CD2"/>
    <w:rsid w:val="00650067"/>
    <w:rsid w:val="006551F4"/>
    <w:rsid w:val="00657423"/>
    <w:rsid w:val="00657DA6"/>
    <w:rsid w:val="006609BC"/>
    <w:rsid w:val="00662346"/>
    <w:rsid w:val="00662C09"/>
    <w:rsid w:val="00663B9D"/>
    <w:rsid w:val="006658F1"/>
    <w:rsid w:val="00666146"/>
    <w:rsid w:val="0067096B"/>
    <w:rsid w:val="00677042"/>
    <w:rsid w:val="00677239"/>
    <w:rsid w:val="0067756F"/>
    <w:rsid w:val="006809B6"/>
    <w:rsid w:val="00681DB6"/>
    <w:rsid w:val="00684967"/>
    <w:rsid w:val="00684D50"/>
    <w:rsid w:val="0069170F"/>
    <w:rsid w:val="006932B6"/>
    <w:rsid w:val="00693946"/>
    <w:rsid w:val="00695F5E"/>
    <w:rsid w:val="006A2DB0"/>
    <w:rsid w:val="006A39FC"/>
    <w:rsid w:val="006A48C5"/>
    <w:rsid w:val="006A4972"/>
    <w:rsid w:val="006A5E54"/>
    <w:rsid w:val="006B131E"/>
    <w:rsid w:val="006B23C7"/>
    <w:rsid w:val="006C1E5C"/>
    <w:rsid w:val="006C6636"/>
    <w:rsid w:val="006D29C9"/>
    <w:rsid w:val="006D32CC"/>
    <w:rsid w:val="006D35A5"/>
    <w:rsid w:val="006D49C0"/>
    <w:rsid w:val="006D4F96"/>
    <w:rsid w:val="006D580F"/>
    <w:rsid w:val="006E488A"/>
    <w:rsid w:val="006E55CC"/>
    <w:rsid w:val="006E761F"/>
    <w:rsid w:val="006F0915"/>
    <w:rsid w:val="006F38F0"/>
    <w:rsid w:val="006F6463"/>
    <w:rsid w:val="006F746A"/>
    <w:rsid w:val="006F77C2"/>
    <w:rsid w:val="006F7E3A"/>
    <w:rsid w:val="00701D88"/>
    <w:rsid w:val="00701F5A"/>
    <w:rsid w:val="00705E34"/>
    <w:rsid w:val="00717283"/>
    <w:rsid w:val="00717BEB"/>
    <w:rsid w:val="007201C9"/>
    <w:rsid w:val="00720642"/>
    <w:rsid w:val="0072102E"/>
    <w:rsid w:val="00723C91"/>
    <w:rsid w:val="00726E07"/>
    <w:rsid w:val="0072798C"/>
    <w:rsid w:val="00731498"/>
    <w:rsid w:val="00732498"/>
    <w:rsid w:val="007341E1"/>
    <w:rsid w:val="00737E07"/>
    <w:rsid w:val="00744468"/>
    <w:rsid w:val="00745B8C"/>
    <w:rsid w:val="007462F4"/>
    <w:rsid w:val="00752984"/>
    <w:rsid w:val="007554DA"/>
    <w:rsid w:val="0076070A"/>
    <w:rsid w:val="007620EF"/>
    <w:rsid w:val="007644F5"/>
    <w:rsid w:val="0076625F"/>
    <w:rsid w:val="00770440"/>
    <w:rsid w:val="00771727"/>
    <w:rsid w:val="0077445F"/>
    <w:rsid w:val="0077563B"/>
    <w:rsid w:val="0077655D"/>
    <w:rsid w:val="0078037D"/>
    <w:rsid w:val="007823BE"/>
    <w:rsid w:val="00784367"/>
    <w:rsid w:val="00786BD3"/>
    <w:rsid w:val="00786DC6"/>
    <w:rsid w:val="007911D7"/>
    <w:rsid w:val="00794DA5"/>
    <w:rsid w:val="007A0DA7"/>
    <w:rsid w:val="007A193B"/>
    <w:rsid w:val="007A3BC9"/>
    <w:rsid w:val="007A3E94"/>
    <w:rsid w:val="007A432F"/>
    <w:rsid w:val="007A5409"/>
    <w:rsid w:val="007A5902"/>
    <w:rsid w:val="007A79AF"/>
    <w:rsid w:val="007B07A4"/>
    <w:rsid w:val="007B2ADC"/>
    <w:rsid w:val="007B31D3"/>
    <w:rsid w:val="007B4B34"/>
    <w:rsid w:val="007C09F2"/>
    <w:rsid w:val="007C4BFC"/>
    <w:rsid w:val="007C5D97"/>
    <w:rsid w:val="007C75CA"/>
    <w:rsid w:val="007D4271"/>
    <w:rsid w:val="007D540F"/>
    <w:rsid w:val="007D6491"/>
    <w:rsid w:val="007E3968"/>
    <w:rsid w:val="007E438A"/>
    <w:rsid w:val="007E4F2B"/>
    <w:rsid w:val="007E6D0D"/>
    <w:rsid w:val="007F2CDC"/>
    <w:rsid w:val="007F493C"/>
    <w:rsid w:val="007F7042"/>
    <w:rsid w:val="00802AA4"/>
    <w:rsid w:val="008033B7"/>
    <w:rsid w:val="00803681"/>
    <w:rsid w:val="00810B8D"/>
    <w:rsid w:val="00810E57"/>
    <w:rsid w:val="00812BCC"/>
    <w:rsid w:val="008137B9"/>
    <w:rsid w:val="00814C5E"/>
    <w:rsid w:val="00816874"/>
    <w:rsid w:val="0082358E"/>
    <w:rsid w:val="00833D33"/>
    <w:rsid w:val="0083407F"/>
    <w:rsid w:val="008340BF"/>
    <w:rsid w:val="008357FC"/>
    <w:rsid w:val="0084052B"/>
    <w:rsid w:val="0084641F"/>
    <w:rsid w:val="0085064B"/>
    <w:rsid w:val="0085264E"/>
    <w:rsid w:val="00852DA4"/>
    <w:rsid w:val="00853376"/>
    <w:rsid w:val="00856287"/>
    <w:rsid w:val="00861C85"/>
    <w:rsid w:val="0086419E"/>
    <w:rsid w:val="00867FDC"/>
    <w:rsid w:val="0087012B"/>
    <w:rsid w:val="00870C4F"/>
    <w:rsid w:val="00872B1F"/>
    <w:rsid w:val="00873BB1"/>
    <w:rsid w:val="00875C02"/>
    <w:rsid w:val="008772C7"/>
    <w:rsid w:val="00885C22"/>
    <w:rsid w:val="00891592"/>
    <w:rsid w:val="0089235B"/>
    <w:rsid w:val="008B1161"/>
    <w:rsid w:val="008B242E"/>
    <w:rsid w:val="008B3BC7"/>
    <w:rsid w:val="008B4B6C"/>
    <w:rsid w:val="008B54F3"/>
    <w:rsid w:val="008B63E8"/>
    <w:rsid w:val="008B7EAC"/>
    <w:rsid w:val="008C333D"/>
    <w:rsid w:val="008C537A"/>
    <w:rsid w:val="008D4515"/>
    <w:rsid w:val="008D524F"/>
    <w:rsid w:val="008E0FE2"/>
    <w:rsid w:val="008E79C1"/>
    <w:rsid w:val="008F06D9"/>
    <w:rsid w:val="008F1A3D"/>
    <w:rsid w:val="008F1DC2"/>
    <w:rsid w:val="008F2D09"/>
    <w:rsid w:val="008F3DED"/>
    <w:rsid w:val="008F3E2B"/>
    <w:rsid w:val="008F62F7"/>
    <w:rsid w:val="008F664B"/>
    <w:rsid w:val="0090020F"/>
    <w:rsid w:val="00914F7E"/>
    <w:rsid w:val="009150BC"/>
    <w:rsid w:val="00917CF8"/>
    <w:rsid w:val="009203C3"/>
    <w:rsid w:val="00922D04"/>
    <w:rsid w:val="0092444C"/>
    <w:rsid w:val="00931E1F"/>
    <w:rsid w:val="00933568"/>
    <w:rsid w:val="00934720"/>
    <w:rsid w:val="00937856"/>
    <w:rsid w:val="00940C24"/>
    <w:rsid w:val="00940E69"/>
    <w:rsid w:val="00940EB8"/>
    <w:rsid w:val="009410C4"/>
    <w:rsid w:val="00953CB5"/>
    <w:rsid w:val="009632C0"/>
    <w:rsid w:val="00964F2B"/>
    <w:rsid w:val="00966D5D"/>
    <w:rsid w:val="009670AA"/>
    <w:rsid w:val="00973E51"/>
    <w:rsid w:val="009748C7"/>
    <w:rsid w:val="009850C7"/>
    <w:rsid w:val="00987B11"/>
    <w:rsid w:val="00992727"/>
    <w:rsid w:val="00993461"/>
    <w:rsid w:val="00993B3E"/>
    <w:rsid w:val="00994962"/>
    <w:rsid w:val="009968FC"/>
    <w:rsid w:val="009A05BE"/>
    <w:rsid w:val="009A39DD"/>
    <w:rsid w:val="009A4DD5"/>
    <w:rsid w:val="009A53CA"/>
    <w:rsid w:val="009A651B"/>
    <w:rsid w:val="009A79C4"/>
    <w:rsid w:val="009A7B29"/>
    <w:rsid w:val="009A7EF6"/>
    <w:rsid w:val="009B16B8"/>
    <w:rsid w:val="009B3A9A"/>
    <w:rsid w:val="009B40DC"/>
    <w:rsid w:val="009B587D"/>
    <w:rsid w:val="009C14CE"/>
    <w:rsid w:val="009C1B0E"/>
    <w:rsid w:val="009C20ED"/>
    <w:rsid w:val="009C41AF"/>
    <w:rsid w:val="009C645A"/>
    <w:rsid w:val="009C7D4D"/>
    <w:rsid w:val="009D1371"/>
    <w:rsid w:val="009D19A4"/>
    <w:rsid w:val="009D1FDE"/>
    <w:rsid w:val="009D3B6D"/>
    <w:rsid w:val="009E35F6"/>
    <w:rsid w:val="009F0DAC"/>
    <w:rsid w:val="009F5E8C"/>
    <w:rsid w:val="009F6E82"/>
    <w:rsid w:val="009F75CF"/>
    <w:rsid w:val="00A04473"/>
    <w:rsid w:val="00A0588D"/>
    <w:rsid w:val="00A06CA7"/>
    <w:rsid w:val="00A11CCB"/>
    <w:rsid w:val="00A13991"/>
    <w:rsid w:val="00A15A61"/>
    <w:rsid w:val="00A17CA7"/>
    <w:rsid w:val="00A2179D"/>
    <w:rsid w:val="00A26EF5"/>
    <w:rsid w:val="00A27523"/>
    <w:rsid w:val="00A30077"/>
    <w:rsid w:val="00A306B6"/>
    <w:rsid w:val="00A407ED"/>
    <w:rsid w:val="00A437F0"/>
    <w:rsid w:val="00A44BDD"/>
    <w:rsid w:val="00A4501A"/>
    <w:rsid w:val="00A45A38"/>
    <w:rsid w:val="00A50ABE"/>
    <w:rsid w:val="00A51753"/>
    <w:rsid w:val="00A53647"/>
    <w:rsid w:val="00A579AB"/>
    <w:rsid w:val="00A61BF9"/>
    <w:rsid w:val="00A621DE"/>
    <w:rsid w:val="00A72859"/>
    <w:rsid w:val="00A74229"/>
    <w:rsid w:val="00A74BEA"/>
    <w:rsid w:val="00A74E33"/>
    <w:rsid w:val="00A77449"/>
    <w:rsid w:val="00A87AC0"/>
    <w:rsid w:val="00A90D85"/>
    <w:rsid w:val="00A919E1"/>
    <w:rsid w:val="00A973FD"/>
    <w:rsid w:val="00A9782F"/>
    <w:rsid w:val="00AA27B1"/>
    <w:rsid w:val="00AA3247"/>
    <w:rsid w:val="00AA58B5"/>
    <w:rsid w:val="00AB2955"/>
    <w:rsid w:val="00AB539B"/>
    <w:rsid w:val="00AB6820"/>
    <w:rsid w:val="00AB7545"/>
    <w:rsid w:val="00AC0DA9"/>
    <w:rsid w:val="00AC19EF"/>
    <w:rsid w:val="00AC6327"/>
    <w:rsid w:val="00AC71A4"/>
    <w:rsid w:val="00AD2DC0"/>
    <w:rsid w:val="00AD3559"/>
    <w:rsid w:val="00AD3BA4"/>
    <w:rsid w:val="00AD4CA7"/>
    <w:rsid w:val="00AD4FB9"/>
    <w:rsid w:val="00AD573D"/>
    <w:rsid w:val="00AD5F46"/>
    <w:rsid w:val="00AD7206"/>
    <w:rsid w:val="00AE5608"/>
    <w:rsid w:val="00AE5DBA"/>
    <w:rsid w:val="00AF0A0A"/>
    <w:rsid w:val="00AF4704"/>
    <w:rsid w:val="00B0073C"/>
    <w:rsid w:val="00B00B01"/>
    <w:rsid w:val="00B0127F"/>
    <w:rsid w:val="00B05DEA"/>
    <w:rsid w:val="00B06968"/>
    <w:rsid w:val="00B06B44"/>
    <w:rsid w:val="00B10AAF"/>
    <w:rsid w:val="00B11635"/>
    <w:rsid w:val="00B11CDE"/>
    <w:rsid w:val="00B1256F"/>
    <w:rsid w:val="00B132D7"/>
    <w:rsid w:val="00B137C8"/>
    <w:rsid w:val="00B13FC7"/>
    <w:rsid w:val="00B22744"/>
    <w:rsid w:val="00B23E75"/>
    <w:rsid w:val="00B25FC6"/>
    <w:rsid w:val="00B2687F"/>
    <w:rsid w:val="00B30398"/>
    <w:rsid w:val="00B30A2D"/>
    <w:rsid w:val="00B31D62"/>
    <w:rsid w:val="00B3357F"/>
    <w:rsid w:val="00B41057"/>
    <w:rsid w:val="00B462F9"/>
    <w:rsid w:val="00B47547"/>
    <w:rsid w:val="00B500F0"/>
    <w:rsid w:val="00B523B5"/>
    <w:rsid w:val="00B536BC"/>
    <w:rsid w:val="00B5421A"/>
    <w:rsid w:val="00B647B1"/>
    <w:rsid w:val="00B710F1"/>
    <w:rsid w:val="00B72B18"/>
    <w:rsid w:val="00B7366E"/>
    <w:rsid w:val="00B737C2"/>
    <w:rsid w:val="00B751A5"/>
    <w:rsid w:val="00B803C5"/>
    <w:rsid w:val="00B82AE5"/>
    <w:rsid w:val="00B847EC"/>
    <w:rsid w:val="00B87A7A"/>
    <w:rsid w:val="00B87D67"/>
    <w:rsid w:val="00B91216"/>
    <w:rsid w:val="00B92440"/>
    <w:rsid w:val="00B97635"/>
    <w:rsid w:val="00BA06C0"/>
    <w:rsid w:val="00BA1E4F"/>
    <w:rsid w:val="00BA27B8"/>
    <w:rsid w:val="00BA3A67"/>
    <w:rsid w:val="00BA49E0"/>
    <w:rsid w:val="00BA6483"/>
    <w:rsid w:val="00BB0340"/>
    <w:rsid w:val="00BB2E08"/>
    <w:rsid w:val="00BB4683"/>
    <w:rsid w:val="00BC0588"/>
    <w:rsid w:val="00BC3C2B"/>
    <w:rsid w:val="00BC4021"/>
    <w:rsid w:val="00BC45FB"/>
    <w:rsid w:val="00BC4D24"/>
    <w:rsid w:val="00BC52C1"/>
    <w:rsid w:val="00BC639F"/>
    <w:rsid w:val="00BC77B1"/>
    <w:rsid w:val="00BD4751"/>
    <w:rsid w:val="00BD558F"/>
    <w:rsid w:val="00BE0D74"/>
    <w:rsid w:val="00BE121D"/>
    <w:rsid w:val="00BE246D"/>
    <w:rsid w:val="00BE2F48"/>
    <w:rsid w:val="00BE6383"/>
    <w:rsid w:val="00BE74CB"/>
    <w:rsid w:val="00BF3AC3"/>
    <w:rsid w:val="00BF735D"/>
    <w:rsid w:val="00C01B9F"/>
    <w:rsid w:val="00C01C17"/>
    <w:rsid w:val="00C0230C"/>
    <w:rsid w:val="00C02319"/>
    <w:rsid w:val="00C02AFC"/>
    <w:rsid w:val="00C04560"/>
    <w:rsid w:val="00C05192"/>
    <w:rsid w:val="00C0658F"/>
    <w:rsid w:val="00C07496"/>
    <w:rsid w:val="00C11064"/>
    <w:rsid w:val="00C21C49"/>
    <w:rsid w:val="00C22CA3"/>
    <w:rsid w:val="00C26753"/>
    <w:rsid w:val="00C31119"/>
    <w:rsid w:val="00C325D6"/>
    <w:rsid w:val="00C333B6"/>
    <w:rsid w:val="00C358BA"/>
    <w:rsid w:val="00C377B0"/>
    <w:rsid w:val="00C4066C"/>
    <w:rsid w:val="00C43E17"/>
    <w:rsid w:val="00C45EBC"/>
    <w:rsid w:val="00C46FC7"/>
    <w:rsid w:val="00C4781C"/>
    <w:rsid w:val="00C52211"/>
    <w:rsid w:val="00C61172"/>
    <w:rsid w:val="00C6144A"/>
    <w:rsid w:val="00C64F6B"/>
    <w:rsid w:val="00C74E36"/>
    <w:rsid w:val="00C83724"/>
    <w:rsid w:val="00C87F4B"/>
    <w:rsid w:val="00C92926"/>
    <w:rsid w:val="00C93558"/>
    <w:rsid w:val="00C93725"/>
    <w:rsid w:val="00C94DE1"/>
    <w:rsid w:val="00C96D2C"/>
    <w:rsid w:val="00C974F2"/>
    <w:rsid w:val="00C97C32"/>
    <w:rsid w:val="00C97D56"/>
    <w:rsid w:val="00CA0070"/>
    <w:rsid w:val="00CA4375"/>
    <w:rsid w:val="00CA6A77"/>
    <w:rsid w:val="00CB482B"/>
    <w:rsid w:val="00CB6928"/>
    <w:rsid w:val="00CB6BDC"/>
    <w:rsid w:val="00CB6C1D"/>
    <w:rsid w:val="00CB71C2"/>
    <w:rsid w:val="00CC0991"/>
    <w:rsid w:val="00CC40E6"/>
    <w:rsid w:val="00CC5090"/>
    <w:rsid w:val="00CC5F2B"/>
    <w:rsid w:val="00CC678E"/>
    <w:rsid w:val="00CD0939"/>
    <w:rsid w:val="00CD126D"/>
    <w:rsid w:val="00CD382F"/>
    <w:rsid w:val="00CE323C"/>
    <w:rsid w:val="00CE3E22"/>
    <w:rsid w:val="00CF1897"/>
    <w:rsid w:val="00CF292A"/>
    <w:rsid w:val="00CF2F48"/>
    <w:rsid w:val="00CF4B19"/>
    <w:rsid w:val="00CF4B44"/>
    <w:rsid w:val="00CF5F5F"/>
    <w:rsid w:val="00CF7443"/>
    <w:rsid w:val="00CF7798"/>
    <w:rsid w:val="00D00C0B"/>
    <w:rsid w:val="00D0181A"/>
    <w:rsid w:val="00D028B4"/>
    <w:rsid w:val="00D02C25"/>
    <w:rsid w:val="00D03B64"/>
    <w:rsid w:val="00D0695F"/>
    <w:rsid w:val="00D112E7"/>
    <w:rsid w:val="00D214C9"/>
    <w:rsid w:val="00D250FD"/>
    <w:rsid w:val="00D2532F"/>
    <w:rsid w:val="00D25715"/>
    <w:rsid w:val="00D2695E"/>
    <w:rsid w:val="00D27458"/>
    <w:rsid w:val="00D27623"/>
    <w:rsid w:val="00D313CC"/>
    <w:rsid w:val="00D32A3C"/>
    <w:rsid w:val="00D32A42"/>
    <w:rsid w:val="00D330BF"/>
    <w:rsid w:val="00D4022F"/>
    <w:rsid w:val="00D4100D"/>
    <w:rsid w:val="00D413BA"/>
    <w:rsid w:val="00D41888"/>
    <w:rsid w:val="00D42D17"/>
    <w:rsid w:val="00D44CEB"/>
    <w:rsid w:val="00D51619"/>
    <w:rsid w:val="00D51B4E"/>
    <w:rsid w:val="00D52032"/>
    <w:rsid w:val="00D5752C"/>
    <w:rsid w:val="00D61B14"/>
    <w:rsid w:val="00D633B9"/>
    <w:rsid w:val="00D65D6E"/>
    <w:rsid w:val="00D6647A"/>
    <w:rsid w:val="00D718E4"/>
    <w:rsid w:val="00D7446A"/>
    <w:rsid w:val="00D744FD"/>
    <w:rsid w:val="00D76865"/>
    <w:rsid w:val="00D826A9"/>
    <w:rsid w:val="00D83381"/>
    <w:rsid w:val="00D837FA"/>
    <w:rsid w:val="00D85FAA"/>
    <w:rsid w:val="00D86952"/>
    <w:rsid w:val="00D87B1D"/>
    <w:rsid w:val="00D904EC"/>
    <w:rsid w:val="00D928C0"/>
    <w:rsid w:val="00D94746"/>
    <w:rsid w:val="00D94A25"/>
    <w:rsid w:val="00D94D46"/>
    <w:rsid w:val="00D95044"/>
    <w:rsid w:val="00D95F2C"/>
    <w:rsid w:val="00D96AF5"/>
    <w:rsid w:val="00D96CB2"/>
    <w:rsid w:val="00D9710A"/>
    <w:rsid w:val="00DA0760"/>
    <w:rsid w:val="00DA19CD"/>
    <w:rsid w:val="00DA23F3"/>
    <w:rsid w:val="00DA5C97"/>
    <w:rsid w:val="00DB383B"/>
    <w:rsid w:val="00DB4ADF"/>
    <w:rsid w:val="00DB53B4"/>
    <w:rsid w:val="00DB602A"/>
    <w:rsid w:val="00DB7FA8"/>
    <w:rsid w:val="00DC1C3B"/>
    <w:rsid w:val="00DC1E6E"/>
    <w:rsid w:val="00DC2BB4"/>
    <w:rsid w:val="00DC48C7"/>
    <w:rsid w:val="00DC589D"/>
    <w:rsid w:val="00DC5AE9"/>
    <w:rsid w:val="00DC5C98"/>
    <w:rsid w:val="00DC6593"/>
    <w:rsid w:val="00DC6EF3"/>
    <w:rsid w:val="00DD32F3"/>
    <w:rsid w:val="00DD4A90"/>
    <w:rsid w:val="00DD4ABF"/>
    <w:rsid w:val="00DE10D4"/>
    <w:rsid w:val="00DE62C2"/>
    <w:rsid w:val="00DE63EA"/>
    <w:rsid w:val="00DE6F09"/>
    <w:rsid w:val="00DF1D3F"/>
    <w:rsid w:val="00DF3431"/>
    <w:rsid w:val="00DF348F"/>
    <w:rsid w:val="00DF3E30"/>
    <w:rsid w:val="00E007D8"/>
    <w:rsid w:val="00E05CFE"/>
    <w:rsid w:val="00E115C1"/>
    <w:rsid w:val="00E13536"/>
    <w:rsid w:val="00E14211"/>
    <w:rsid w:val="00E15089"/>
    <w:rsid w:val="00E168AD"/>
    <w:rsid w:val="00E1711A"/>
    <w:rsid w:val="00E17FC5"/>
    <w:rsid w:val="00E22EB1"/>
    <w:rsid w:val="00E26975"/>
    <w:rsid w:val="00E27111"/>
    <w:rsid w:val="00E40689"/>
    <w:rsid w:val="00E43976"/>
    <w:rsid w:val="00E45353"/>
    <w:rsid w:val="00E50307"/>
    <w:rsid w:val="00E50D2F"/>
    <w:rsid w:val="00E51247"/>
    <w:rsid w:val="00E54C78"/>
    <w:rsid w:val="00E5537A"/>
    <w:rsid w:val="00E56FCF"/>
    <w:rsid w:val="00E61A0C"/>
    <w:rsid w:val="00E73A7B"/>
    <w:rsid w:val="00E83D19"/>
    <w:rsid w:val="00E8439A"/>
    <w:rsid w:val="00E86A08"/>
    <w:rsid w:val="00E92E51"/>
    <w:rsid w:val="00E945A7"/>
    <w:rsid w:val="00E97A06"/>
    <w:rsid w:val="00EA0ABD"/>
    <w:rsid w:val="00EA10F5"/>
    <w:rsid w:val="00EA13F6"/>
    <w:rsid w:val="00EA2E75"/>
    <w:rsid w:val="00EA4A4C"/>
    <w:rsid w:val="00EA662C"/>
    <w:rsid w:val="00EB13FC"/>
    <w:rsid w:val="00EB2622"/>
    <w:rsid w:val="00EB2675"/>
    <w:rsid w:val="00EB3349"/>
    <w:rsid w:val="00EB535C"/>
    <w:rsid w:val="00EC198C"/>
    <w:rsid w:val="00EC1DCC"/>
    <w:rsid w:val="00EC2E6A"/>
    <w:rsid w:val="00EC3E6C"/>
    <w:rsid w:val="00EC4301"/>
    <w:rsid w:val="00EC5990"/>
    <w:rsid w:val="00EC6483"/>
    <w:rsid w:val="00EC66BC"/>
    <w:rsid w:val="00EC757E"/>
    <w:rsid w:val="00EC79EC"/>
    <w:rsid w:val="00ED0C33"/>
    <w:rsid w:val="00ED0F7A"/>
    <w:rsid w:val="00ED152E"/>
    <w:rsid w:val="00ED1610"/>
    <w:rsid w:val="00ED18B6"/>
    <w:rsid w:val="00ED2AED"/>
    <w:rsid w:val="00EE01F7"/>
    <w:rsid w:val="00EE08DC"/>
    <w:rsid w:val="00EE1333"/>
    <w:rsid w:val="00EE4DC8"/>
    <w:rsid w:val="00EF38D8"/>
    <w:rsid w:val="00F00B10"/>
    <w:rsid w:val="00F0513A"/>
    <w:rsid w:val="00F0663A"/>
    <w:rsid w:val="00F07586"/>
    <w:rsid w:val="00F11C00"/>
    <w:rsid w:val="00F11E47"/>
    <w:rsid w:val="00F12DE2"/>
    <w:rsid w:val="00F15EB7"/>
    <w:rsid w:val="00F170D3"/>
    <w:rsid w:val="00F17E6D"/>
    <w:rsid w:val="00F2294D"/>
    <w:rsid w:val="00F23C68"/>
    <w:rsid w:val="00F265A0"/>
    <w:rsid w:val="00F30720"/>
    <w:rsid w:val="00F30F43"/>
    <w:rsid w:val="00F3673D"/>
    <w:rsid w:val="00F401DD"/>
    <w:rsid w:val="00F433ED"/>
    <w:rsid w:val="00F447D9"/>
    <w:rsid w:val="00F454D5"/>
    <w:rsid w:val="00F46726"/>
    <w:rsid w:val="00F46998"/>
    <w:rsid w:val="00F51112"/>
    <w:rsid w:val="00F5215A"/>
    <w:rsid w:val="00F57C28"/>
    <w:rsid w:val="00F67A83"/>
    <w:rsid w:val="00F76EF2"/>
    <w:rsid w:val="00F808B7"/>
    <w:rsid w:val="00F81DC8"/>
    <w:rsid w:val="00F85294"/>
    <w:rsid w:val="00F90F2A"/>
    <w:rsid w:val="00F92A46"/>
    <w:rsid w:val="00F9389F"/>
    <w:rsid w:val="00F946B7"/>
    <w:rsid w:val="00F947F0"/>
    <w:rsid w:val="00FA1289"/>
    <w:rsid w:val="00FA271B"/>
    <w:rsid w:val="00FA628B"/>
    <w:rsid w:val="00FA695E"/>
    <w:rsid w:val="00FA7C64"/>
    <w:rsid w:val="00FA7EFF"/>
    <w:rsid w:val="00FB06E2"/>
    <w:rsid w:val="00FB0B34"/>
    <w:rsid w:val="00FB157D"/>
    <w:rsid w:val="00FB261C"/>
    <w:rsid w:val="00FB51C1"/>
    <w:rsid w:val="00FB5529"/>
    <w:rsid w:val="00FB62E6"/>
    <w:rsid w:val="00FB64D5"/>
    <w:rsid w:val="00FB6CAB"/>
    <w:rsid w:val="00FB734B"/>
    <w:rsid w:val="00FC01DF"/>
    <w:rsid w:val="00FC0876"/>
    <w:rsid w:val="00FC405C"/>
    <w:rsid w:val="00FC4592"/>
    <w:rsid w:val="00FD192F"/>
    <w:rsid w:val="00FD5893"/>
    <w:rsid w:val="00FE0739"/>
    <w:rsid w:val="00FE22DA"/>
    <w:rsid w:val="00FE33E1"/>
    <w:rsid w:val="00FE6697"/>
    <w:rsid w:val="00FF1011"/>
    <w:rsid w:val="00FF1EBE"/>
    <w:rsid w:val="00FF4F15"/>
    <w:rsid w:val="00FF5915"/>
    <w:rsid w:val="00FF7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64"/>
    <o:shapelayout v:ext="edit">
      <o:idmap v:ext="edit" data="1"/>
    </o:shapelayout>
  </w:shapeDefaults>
  <w:decimalSymbol w:val="."/>
  <w:listSeparator w:val=";"/>
  <w14:docId w14:val="238BA167"/>
  <w15:chartTrackingRefBased/>
  <w15:docId w15:val="{BAF523B6-E799-4D72-BF40-FC3933261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4641F"/>
    <w:pPr>
      <w:bidi/>
    </w:pPr>
    <w:rPr>
      <w:sz w:val="24"/>
      <w:szCs w:val="24"/>
    </w:rPr>
  </w:style>
  <w:style w:type="paragraph" w:styleId="2">
    <w:name w:val="heading 2"/>
    <w:basedOn w:val="a"/>
    <w:next w:val="a"/>
    <w:qFormat/>
    <w:rsid w:val="00AD573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AD573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qFormat/>
    <w:rsid w:val="00AD573D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عنوان 1"/>
    <w:basedOn w:val="a"/>
    <w:next w:val="a"/>
    <w:qFormat/>
    <w:rsid w:val="00AD573D"/>
    <w:pPr>
      <w:keepNext/>
      <w:ind w:firstLine="124"/>
      <w:jc w:val="lowKashida"/>
      <w:outlineLvl w:val="0"/>
    </w:pPr>
    <w:rPr>
      <w:rFonts w:cs="Traditional Arabic"/>
      <w:color w:val="000000"/>
      <w:sz w:val="32"/>
      <w:szCs w:val="32"/>
      <w:lang w:eastAsia="ar-SA"/>
    </w:rPr>
  </w:style>
  <w:style w:type="table" w:styleId="a3">
    <w:name w:val="Table Elegant"/>
    <w:basedOn w:val="a1"/>
    <w:rsid w:val="00234D6A"/>
    <w:pPr>
      <w:bidi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4">
    <w:name w:val="Body Text Indent"/>
    <w:basedOn w:val="a"/>
    <w:rsid w:val="00AD573D"/>
    <w:pPr>
      <w:ind w:left="124"/>
      <w:jc w:val="lowKashida"/>
    </w:pPr>
    <w:rPr>
      <w:rFonts w:cs="Traditional Arabic"/>
      <w:color w:val="000000"/>
      <w:sz w:val="32"/>
      <w:szCs w:val="32"/>
      <w:lang w:eastAsia="ar-SA"/>
    </w:rPr>
  </w:style>
  <w:style w:type="paragraph" w:styleId="20">
    <w:name w:val="Body Text Indent 2"/>
    <w:basedOn w:val="a"/>
    <w:rsid w:val="00AD573D"/>
    <w:pPr>
      <w:spacing w:after="120" w:line="480" w:lineRule="auto"/>
      <w:ind w:left="283"/>
    </w:pPr>
  </w:style>
  <w:style w:type="paragraph" w:styleId="21">
    <w:name w:val="Body Text 2"/>
    <w:basedOn w:val="a"/>
    <w:rsid w:val="00AD573D"/>
    <w:pPr>
      <w:spacing w:after="120" w:line="480" w:lineRule="auto"/>
    </w:pPr>
  </w:style>
  <w:style w:type="table" w:styleId="a5">
    <w:name w:val="Table Grid"/>
    <w:basedOn w:val="a1"/>
    <w:uiPriority w:val="39"/>
    <w:rsid w:val="0076625F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6">
    <w:name w:val="تذييل صفحة"/>
    <w:basedOn w:val="a"/>
    <w:rsid w:val="00FA7EFF"/>
    <w:pPr>
      <w:tabs>
        <w:tab w:val="center" w:pos="4153"/>
        <w:tab w:val="right" w:pos="8306"/>
      </w:tabs>
    </w:pPr>
  </w:style>
  <w:style w:type="character" w:customStyle="1" w:styleId="a7">
    <w:name w:val="رقم صفحة"/>
    <w:basedOn w:val="a0"/>
    <w:rsid w:val="00FA7EFF"/>
  </w:style>
  <w:style w:type="paragraph" w:customStyle="1" w:styleId="a8">
    <w:name w:val="رأس صفحة"/>
    <w:basedOn w:val="a"/>
    <w:rsid w:val="00FA7EFF"/>
    <w:pPr>
      <w:tabs>
        <w:tab w:val="center" w:pos="4153"/>
        <w:tab w:val="right" w:pos="8306"/>
      </w:tabs>
    </w:pPr>
  </w:style>
  <w:style w:type="paragraph" w:styleId="a9">
    <w:name w:val="Balloon Text"/>
    <w:basedOn w:val="a"/>
    <w:semiHidden/>
    <w:rsid w:val="005360E4"/>
    <w:rPr>
      <w:rFonts w:ascii="Tahoma" w:hAnsi="Tahoma" w:cs="Tahoma"/>
      <w:sz w:val="16"/>
      <w:szCs w:val="16"/>
    </w:rPr>
  </w:style>
  <w:style w:type="character" w:styleId="Hyperlink">
    <w:name w:val="Hyperlink"/>
    <w:rsid w:val="00511B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 /><Relationship Id="rId13" Type="http://schemas.openxmlformats.org/officeDocument/2006/relationships/theme" Target="theme/theme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fontTable" Target="fontTable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oter" Target="footer2.xml" /><Relationship Id="rId5" Type="http://schemas.openxmlformats.org/officeDocument/2006/relationships/webSettings" Target="webSettings.xml" /><Relationship Id="rId10" Type="http://schemas.openxmlformats.org/officeDocument/2006/relationships/footer" Target="footer1.xml" /><Relationship Id="rId4" Type="http://schemas.openxmlformats.org/officeDocument/2006/relationships/settings" Target="settings.xml" /><Relationship Id="rId9" Type="http://schemas.openxmlformats.org/officeDocument/2006/relationships/image" Target="media/image2.emf" 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70AF3-0862-634C-9431-B2D15C3173C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30</Words>
  <Characters>7015</Characters>
  <Application>Microsoft Office Word</Application>
  <DocSecurity>0</DocSecurity>
  <Lines>58</Lines>
  <Paragraphs>16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\</vt:lpstr>
    </vt:vector>
  </TitlesOfParts>
  <Company>sksk</Company>
  <LinksUpToDate>false</LinksUpToDate>
  <CharactersWithSpaces>8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</dc:title>
  <dc:subject/>
  <dc:creator>saksuka</dc:creator>
  <cp:keywords/>
  <cp:lastModifiedBy>asem saleh</cp:lastModifiedBy>
  <cp:revision>2</cp:revision>
  <cp:lastPrinted>2022-11-06T19:06:00Z</cp:lastPrinted>
  <dcterms:created xsi:type="dcterms:W3CDTF">2023-02-13T00:41:00Z</dcterms:created>
  <dcterms:modified xsi:type="dcterms:W3CDTF">2023-02-13T00:41:00Z</dcterms:modified>
</cp:coreProperties>
</file>